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5A33" w:rsidRDefault="000772B6" w:rsidP="008B5A33">
      <w:pPr>
        <w:spacing w:after="0" w:line="240" w:lineRule="auto"/>
        <w:jc w:val="right"/>
        <w:rPr>
          <w:rFonts w:cstheme="minorHAnsi"/>
          <w:b/>
          <w:spacing w:val="37"/>
          <w:sz w:val="20"/>
          <w:szCs w:val="20"/>
        </w:rPr>
      </w:pPr>
      <w:r w:rsidRPr="008B5A33">
        <w:rPr>
          <w:rFonts w:cstheme="minorHAnsi"/>
          <w:b/>
          <w:spacing w:val="-1"/>
          <w:sz w:val="20"/>
          <w:szCs w:val="20"/>
        </w:rPr>
        <w:t>International</w:t>
      </w:r>
      <w:r w:rsidRPr="008B5A33">
        <w:rPr>
          <w:rFonts w:cstheme="minorHAnsi"/>
          <w:b/>
          <w:spacing w:val="2"/>
          <w:sz w:val="20"/>
          <w:szCs w:val="20"/>
        </w:rPr>
        <w:t xml:space="preserve"> </w:t>
      </w:r>
      <w:r w:rsidRPr="008B5A33">
        <w:rPr>
          <w:rFonts w:cstheme="minorHAnsi"/>
          <w:b/>
          <w:spacing w:val="-1"/>
          <w:sz w:val="20"/>
          <w:szCs w:val="20"/>
        </w:rPr>
        <w:t>Affairs,</w:t>
      </w:r>
      <w:r w:rsidRPr="008B5A33">
        <w:rPr>
          <w:rFonts w:cstheme="minorHAnsi"/>
          <w:b/>
          <w:spacing w:val="1"/>
          <w:sz w:val="20"/>
          <w:szCs w:val="20"/>
        </w:rPr>
        <w:t xml:space="preserve"> </w:t>
      </w:r>
      <w:r w:rsidRPr="008B5A33">
        <w:rPr>
          <w:rFonts w:cstheme="minorHAnsi"/>
          <w:b/>
          <w:sz w:val="20"/>
          <w:szCs w:val="20"/>
        </w:rPr>
        <w:t>Skye Hall,</w:t>
      </w:r>
      <w:r w:rsidRPr="008B5A33">
        <w:rPr>
          <w:rFonts w:cstheme="minorHAnsi"/>
          <w:b/>
          <w:spacing w:val="-2"/>
          <w:sz w:val="20"/>
          <w:szCs w:val="20"/>
        </w:rPr>
        <w:t xml:space="preserve"> </w:t>
      </w:r>
      <w:r w:rsidRPr="008B5A33">
        <w:rPr>
          <w:rFonts w:cstheme="minorHAnsi"/>
          <w:b/>
          <w:sz w:val="20"/>
          <w:szCs w:val="20"/>
        </w:rPr>
        <w:t>Room</w:t>
      </w:r>
      <w:r w:rsidRPr="008B5A33">
        <w:rPr>
          <w:rFonts w:cstheme="minorHAnsi"/>
          <w:b/>
          <w:spacing w:val="1"/>
          <w:sz w:val="20"/>
          <w:szCs w:val="20"/>
        </w:rPr>
        <w:t xml:space="preserve"> </w:t>
      </w:r>
      <w:r w:rsidRPr="008B5A33">
        <w:rPr>
          <w:rFonts w:cstheme="minorHAnsi"/>
          <w:b/>
          <w:spacing w:val="-1"/>
          <w:sz w:val="20"/>
          <w:szCs w:val="20"/>
        </w:rPr>
        <w:t>0321</w:t>
      </w:r>
    </w:p>
    <w:p w:rsidR="008B5A33" w:rsidRDefault="000772B6" w:rsidP="008B5A33">
      <w:pPr>
        <w:spacing w:after="0" w:line="240" w:lineRule="auto"/>
        <w:jc w:val="right"/>
        <w:rPr>
          <w:rFonts w:cstheme="minorHAnsi"/>
          <w:b/>
          <w:spacing w:val="37"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t>T:</w:t>
      </w:r>
      <w:r w:rsidRPr="008B5A33">
        <w:rPr>
          <w:rFonts w:cstheme="minorHAnsi"/>
          <w:b/>
          <w:spacing w:val="-2"/>
          <w:sz w:val="20"/>
          <w:szCs w:val="20"/>
        </w:rPr>
        <w:t xml:space="preserve"> </w:t>
      </w:r>
      <w:r w:rsidRPr="008B5A33">
        <w:rPr>
          <w:rFonts w:cstheme="minorHAnsi"/>
          <w:b/>
          <w:sz w:val="20"/>
          <w:szCs w:val="20"/>
        </w:rPr>
        <w:t xml:space="preserve">(951) </w:t>
      </w:r>
      <w:r w:rsidRPr="008B5A33">
        <w:rPr>
          <w:rFonts w:cstheme="minorHAnsi"/>
          <w:b/>
          <w:spacing w:val="-1"/>
          <w:sz w:val="20"/>
          <w:szCs w:val="20"/>
        </w:rPr>
        <w:t>827-4113:</w:t>
      </w:r>
      <w:r w:rsidRPr="008B5A33">
        <w:rPr>
          <w:rFonts w:cstheme="minorHAnsi"/>
          <w:b/>
          <w:spacing w:val="-3"/>
          <w:sz w:val="20"/>
          <w:szCs w:val="20"/>
        </w:rPr>
        <w:t xml:space="preserve"> FAX </w:t>
      </w:r>
      <w:r w:rsidRPr="008B5A33">
        <w:rPr>
          <w:rFonts w:cstheme="minorHAnsi"/>
          <w:b/>
          <w:spacing w:val="-1"/>
          <w:sz w:val="20"/>
          <w:szCs w:val="20"/>
        </w:rPr>
        <w:t>(951)827-3778</w:t>
      </w:r>
      <w:r w:rsidRPr="008B5A33">
        <w:rPr>
          <w:rFonts w:cstheme="minorHAnsi"/>
          <w:b/>
          <w:spacing w:val="1"/>
          <w:sz w:val="20"/>
          <w:szCs w:val="20"/>
        </w:rPr>
        <w:t xml:space="preserve"> / </w:t>
      </w:r>
      <w:r w:rsidRPr="008B5A33">
        <w:rPr>
          <w:rFonts w:cstheme="minorHAnsi"/>
          <w:b/>
          <w:sz w:val="20"/>
          <w:szCs w:val="20"/>
        </w:rPr>
        <w:t>900 University</w:t>
      </w:r>
      <w:r w:rsidRPr="008B5A33">
        <w:rPr>
          <w:rFonts w:cstheme="minorHAnsi"/>
          <w:b/>
          <w:spacing w:val="-7"/>
          <w:sz w:val="20"/>
          <w:szCs w:val="20"/>
        </w:rPr>
        <w:t xml:space="preserve"> </w:t>
      </w:r>
      <w:r w:rsidRPr="008B5A33">
        <w:rPr>
          <w:rFonts w:cstheme="minorHAnsi"/>
          <w:b/>
          <w:spacing w:val="-1"/>
          <w:sz w:val="20"/>
          <w:szCs w:val="20"/>
        </w:rPr>
        <w:t>Ave.</w:t>
      </w:r>
      <w:r w:rsidRPr="008B5A33">
        <w:rPr>
          <w:rFonts w:cstheme="minorHAnsi"/>
          <w:b/>
          <w:sz w:val="20"/>
          <w:szCs w:val="20"/>
        </w:rPr>
        <w:t xml:space="preserve"> Riverside, CA</w:t>
      </w:r>
      <w:r w:rsidRPr="008B5A33">
        <w:rPr>
          <w:rFonts w:cstheme="minorHAnsi"/>
          <w:b/>
          <w:spacing w:val="-4"/>
          <w:sz w:val="20"/>
          <w:szCs w:val="20"/>
        </w:rPr>
        <w:t xml:space="preserve"> </w:t>
      </w:r>
      <w:r w:rsidRPr="008B5A33">
        <w:rPr>
          <w:rFonts w:cstheme="minorHAnsi"/>
          <w:b/>
          <w:sz w:val="20"/>
          <w:szCs w:val="20"/>
        </w:rPr>
        <w:t>92521</w:t>
      </w:r>
    </w:p>
    <w:p w:rsidR="008B5A33" w:rsidRDefault="00822A66" w:rsidP="008B5A33">
      <w:pPr>
        <w:spacing w:after="0" w:line="240" w:lineRule="auto"/>
        <w:jc w:val="right"/>
        <w:rPr>
          <w:rFonts w:cstheme="minorHAnsi"/>
          <w:b/>
          <w:spacing w:val="37"/>
          <w:sz w:val="20"/>
          <w:szCs w:val="20"/>
        </w:rPr>
      </w:pPr>
      <w:hyperlink r:id="rId7" w:history="1">
        <w:r w:rsidR="000772B6" w:rsidRPr="008B5A33">
          <w:rPr>
            <w:rStyle w:val="Hyperlink"/>
            <w:rFonts w:cstheme="minorHAnsi"/>
            <w:b/>
            <w:sz w:val="20"/>
            <w:szCs w:val="20"/>
          </w:rPr>
          <w:t>internationalscholars@ucr.edu</w:t>
        </w:r>
      </w:hyperlink>
    </w:p>
    <w:p w:rsidR="00BC7699" w:rsidRPr="008B5A33" w:rsidRDefault="00FA6413" w:rsidP="008B5A33">
      <w:pPr>
        <w:spacing w:after="0" w:line="240" w:lineRule="auto"/>
        <w:jc w:val="center"/>
        <w:rPr>
          <w:rFonts w:cstheme="minorHAnsi"/>
          <w:b/>
          <w:spacing w:val="37"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t>J-1 REQUEST APPROVAL FORM</w:t>
      </w:r>
    </w:p>
    <w:p w:rsidR="008B5A33" w:rsidRDefault="008B5A33" w:rsidP="008B5A33">
      <w:pPr>
        <w:spacing w:after="0" w:line="240" w:lineRule="auto"/>
        <w:jc w:val="both"/>
        <w:rPr>
          <w:rFonts w:cstheme="minorHAnsi"/>
          <w:b/>
          <w:spacing w:val="-1"/>
          <w:sz w:val="20"/>
          <w:szCs w:val="20"/>
        </w:rPr>
      </w:pPr>
    </w:p>
    <w:p w:rsidR="000772B6" w:rsidRPr="008B5A33" w:rsidRDefault="000772B6" w:rsidP="008B5A33">
      <w:pPr>
        <w:spacing w:after="0" w:line="240" w:lineRule="auto"/>
        <w:jc w:val="both"/>
        <w:rPr>
          <w:rFonts w:cstheme="minorHAnsi"/>
          <w:b/>
          <w:spacing w:val="-1"/>
          <w:sz w:val="20"/>
          <w:szCs w:val="20"/>
        </w:rPr>
      </w:pPr>
      <w:r w:rsidRPr="008B5A33">
        <w:rPr>
          <w:rFonts w:cstheme="minorHAnsi"/>
          <w:b/>
          <w:spacing w:val="-1"/>
          <w:sz w:val="20"/>
          <w:szCs w:val="20"/>
        </w:rPr>
        <w:t>This form is required for all J-1 requests</w:t>
      </w:r>
      <w:r w:rsidR="00BC7699" w:rsidRPr="008B5A33">
        <w:rPr>
          <w:rFonts w:cstheme="minorHAnsi"/>
          <w:b/>
          <w:spacing w:val="-1"/>
          <w:sz w:val="20"/>
          <w:szCs w:val="20"/>
        </w:rPr>
        <w:t xml:space="preserve">.  </w:t>
      </w:r>
      <w:r w:rsidRPr="008B5A33">
        <w:rPr>
          <w:rFonts w:cstheme="minorHAnsi"/>
          <w:b/>
          <w:spacing w:val="-1"/>
          <w:sz w:val="20"/>
          <w:szCs w:val="20"/>
        </w:rPr>
        <w:t xml:space="preserve">Complete this form prior to </w:t>
      </w:r>
      <w:r w:rsidR="00BC7699" w:rsidRPr="008B5A33">
        <w:rPr>
          <w:rFonts w:cstheme="minorHAnsi"/>
          <w:b/>
          <w:spacing w:val="-1"/>
          <w:sz w:val="20"/>
          <w:szCs w:val="20"/>
        </w:rPr>
        <w:t xml:space="preserve">creating an </w:t>
      </w:r>
      <w:r w:rsidR="009319CF" w:rsidRPr="008B5A33">
        <w:rPr>
          <w:rFonts w:cstheme="minorHAnsi"/>
          <w:b/>
          <w:spacing w:val="-1"/>
          <w:sz w:val="20"/>
          <w:szCs w:val="20"/>
        </w:rPr>
        <w:t>“</w:t>
      </w:r>
      <w:r w:rsidR="00BC7699" w:rsidRPr="008B5A33">
        <w:rPr>
          <w:rFonts w:cstheme="minorHAnsi"/>
          <w:b/>
          <w:spacing w:val="-1"/>
          <w:sz w:val="20"/>
          <w:szCs w:val="20"/>
        </w:rPr>
        <w:t>Invitation</w:t>
      </w:r>
      <w:r w:rsidR="009319CF" w:rsidRPr="008B5A33">
        <w:rPr>
          <w:rFonts w:cstheme="minorHAnsi"/>
          <w:b/>
          <w:spacing w:val="-1"/>
          <w:sz w:val="20"/>
          <w:szCs w:val="20"/>
        </w:rPr>
        <w:t>”</w:t>
      </w:r>
      <w:r w:rsidR="00BC7699" w:rsidRPr="008B5A33">
        <w:rPr>
          <w:rFonts w:cstheme="minorHAnsi"/>
          <w:b/>
          <w:spacing w:val="-1"/>
          <w:sz w:val="20"/>
          <w:szCs w:val="20"/>
        </w:rPr>
        <w:t xml:space="preserve"> in ISS Online System.  The Hosting Department must upload the completed form with appropriate signatures at the time of the visa request. </w:t>
      </w:r>
    </w:p>
    <w:p w:rsidR="00DC2C45" w:rsidRPr="008B5A33" w:rsidRDefault="00DC2C45" w:rsidP="008B5A33">
      <w:pPr>
        <w:spacing w:after="0"/>
        <w:rPr>
          <w:rFonts w:cstheme="minorHAnsi"/>
          <w:sz w:val="20"/>
          <w:szCs w:val="20"/>
        </w:rPr>
      </w:pPr>
    </w:p>
    <w:p w:rsidR="00DC2C45" w:rsidRDefault="00135490" w:rsidP="008B5A33">
      <w:pPr>
        <w:spacing w:after="0"/>
        <w:rPr>
          <w:rFonts w:cstheme="minorHAnsi"/>
          <w:b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t>APPOINTMENT/INVITATION INTENT:</w:t>
      </w:r>
    </w:p>
    <w:p w:rsidR="008B5A33" w:rsidRPr="00184132" w:rsidRDefault="008B5A33" w:rsidP="008B5A33">
      <w:pPr>
        <w:spacing w:after="0"/>
        <w:rPr>
          <w:rFonts w:cstheme="minorHAnsi"/>
          <w:b/>
          <w:sz w:val="20"/>
          <w:szCs w:val="20"/>
        </w:rPr>
      </w:pPr>
    </w:p>
    <w:p w:rsidR="00DC2C45" w:rsidRPr="00184132" w:rsidRDefault="00DC2C45" w:rsidP="00211EDE">
      <w:pPr>
        <w:spacing w:after="0"/>
        <w:contextualSpacing/>
        <w:jc w:val="both"/>
        <w:rPr>
          <w:rFonts w:cstheme="minorHAnsi"/>
          <w:sz w:val="20"/>
          <w:szCs w:val="20"/>
        </w:rPr>
      </w:pPr>
      <w:r w:rsidRPr="00184132">
        <w:rPr>
          <w:rFonts w:cstheme="minorHAnsi"/>
          <w:sz w:val="20"/>
          <w:szCs w:val="20"/>
        </w:rPr>
        <w:t>We are recommen</w:t>
      </w:r>
      <w:r w:rsidR="004B0C1D" w:rsidRPr="00184132">
        <w:rPr>
          <w:rFonts w:cstheme="minorHAnsi"/>
          <w:sz w:val="20"/>
          <w:szCs w:val="20"/>
        </w:rPr>
        <w:t xml:space="preserve">ding </w:t>
      </w:r>
      <w:sdt>
        <w:sdtPr>
          <w:rPr>
            <w:rFonts w:cstheme="minorHAnsi"/>
            <w:sz w:val="20"/>
            <w:szCs w:val="20"/>
          </w:rPr>
          <w:id w:val="1931999421"/>
          <w:placeholder>
            <w:docPart w:val="279F0788839D457AAF0609889C5F714D"/>
          </w:placeholder>
          <w:showingPlcHdr/>
        </w:sdtPr>
        <w:sdtEndPr/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INSERT SCHOLAR/STUDENT</w:t>
          </w:r>
          <w:r w:rsidR="00184132">
            <w:rPr>
              <w:rFonts w:cstheme="minorHAnsi"/>
              <w:sz w:val="20"/>
              <w:szCs w:val="20"/>
              <w:highlight w:val="yellow"/>
            </w:rPr>
            <w:t>*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 xml:space="preserve"> FULL NAME]</w:t>
          </w:r>
        </w:sdtContent>
      </w:sdt>
      <w:r w:rsidRPr="00184132">
        <w:rPr>
          <w:rFonts w:cstheme="minorHAnsi"/>
          <w:sz w:val="20"/>
          <w:szCs w:val="20"/>
        </w:rPr>
        <w:t xml:space="preserve">for </w:t>
      </w:r>
      <w:sdt>
        <w:sdtPr>
          <w:rPr>
            <w:rFonts w:cstheme="minorHAnsi"/>
            <w:sz w:val="20"/>
            <w:szCs w:val="20"/>
          </w:rPr>
          <w:alias w:val="Appointment/Reappointment Dropdown"/>
          <w:tag w:val="Appointment/Reappointment"/>
          <w:id w:val="-273253909"/>
          <w:placeholder>
            <w:docPart w:val="DefaultPlaceholder_-1854013439"/>
          </w:placeholder>
          <w:comboBox>
            <w:listItem w:value="Choose an item."/>
            <w:listItem w:displayText="appointment" w:value="appointment"/>
            <w:listItem w:displayText="reappointment" w:value="reappointment"/>
          </w:comboBox>
        </w:sdtPr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Appointment/R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eappointment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]</w:t>
          </w:r>
        </w:sdtContent>
      </w:sdt>
      <w:r w:rsidR="003F604A" w:rsidRPr="00184132">
        <w:rPr>
          <w:rFonts w:cstheme="minorHAnsi"/>
          <w:sz w:val="20"/>
          <w:szCs w:val="20"/>
        </w:rPr>
        <w:t xml:space="preserve"> </w:t>
      </w:r>
      <w:r w:rsidRPr="00184132">
        <w:rPr>
          <w:rFonts w:cstheme="minorHAnsi"/>
          <w:sz w:val="20"/>
          <w:szCs w:val="20"/>
        </w:rPr>
        <w:t xml:space="preserve">as </w:t>
      </w:r>
      <w:r w:rsidRPr="00184132">
        <w:rPr>
          <w:rFonts w:cstheme="minorHAnsi"/>
          <w:sz w:val="20"/>
          <w:szCs w:val="20"/>
          <w:highlight w:val="yellow"/>
        </w:rPr>
        <w:t>[INSERT APPOINTMENT TITLE]</w:t>
      </w:r>
      <w:r w:rsidRPr="00184132">
        <w:rPr>
          <w:rFonts w:cstheme="minorHAnsi"/>
          <w:sz w:val="20"/>
          <w:szCs w:val="20"/>
        </w:rPr>
        <w:t xml:space="preserve"> in the </w:t>
      </w:r>
      <w:r w:rsidR="003F604A" w:rsidRPr="00184132">
        <w:rPr>
          <w:rFonts w:cstheme="minorHAnsi"/>
          <w:sz w:val="20"/>
          <w:szCs w:val="20"/>
        </w:rPr>
        <w:t xml:space="preserve">department of </w:t>
      </w:r>
      <w:sdt>
        <w:sdtPr>
          <w:rPr>
            <w:rFonts w:cstheme="minorHAnsi"/>
            <w:sz w:val="20"/>
            <w:szCs w:val="20"/>
          </w:rPr>
          <w:alias w:val="Department Dropdown"/>
          <w:tag w:val="Department"/>
          <w:id w:val="1188566637"/>
          <w:placeholder>
            <w:docPart w:val="ACD0B4FF0041474D91749F5AC5E92073"/>
          </w:placeholder>
          <w:showingPlcHdr/>
          <w:comboBox>
            <w:listItem w:value="Choose an item."/>
            <w:listItem w:displayText="College of Natural &amp; Agricultural Sciences (CNAS)" w:value="College of Natural &amp; Agricultural Sciences (CNAS)"/>
            <w:listItem w:displayText="Biochemistry" w:value="Biochemistry"/>
            <w:listItem w:displayText="Botany &amp; Plant Sciences" w:value="Botany &amp; Plant Sciences"/>
            <w:listItem w:displayText="Center for Conservation Biology" w:value="Center for Conservation Biology"/>
            <w:listItem w:displayText="Chemistry" w:value="Chemistry"/>
            <w:listItem w:displayText="Dean’s Office" w:value="Dean’s Office"/>
            <w:listItem w:displayText="Earth Sciences" w:value="Earth Sciences"/>
            <w:listItem w:displayText="Entomology" w:value="Entomology"/>
            <w:listItem w:displayText="Environmental Sciences" w:value="Environmental Sciences"/>
            <w:listItem w:displayText="Evolution, Ecology, and Organismal Biology" w:value="Evolution, Ecology, and Organismal Biology"/>
            <w:listItem w:displayText="Mathematics" w:value="Mathematics"/>
            <w:listItem w:displayText="Microbiology &amp; Plant Pathology" w:value="Microbiology &amp; Plant Pathology"/>
            <w:listItem w:displayText="Molecular, Cell, and Systems Biology" w:value="Molecular, Cell, and Systems Biology"/>
            <w:listItem w:displayText="Nematology" w:value="Nematology"/>
            <w:listItem w:displayText="Physics &amp; Astronomy" w:value="Physics &amp; Astronomy"/>
            <w:listItem w:displayText="Statistics" w:value="Statistics"/>
          </w:comboBox>
        </w:sdtPr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INSERT DEPARTMENT NAME]</w:t>
          </w:r>
        </w:sdtContent>
      </w:sdt>
      <w:r w:rsidR="003F604A" w:rsidRPr="00184132">
        <w:rPr>
          <w:rFonts w:cstheme="minorHAnsi"/>
          <w:sz w:val="20"/>
          <w:szCs w:val="20"/>
        </w:rPr>
        <w:t xml:space="preserve">  </w:t>
      </w:r>
      <w:r w:rsidRPr="00184132">
        <w:rPr>
          <w:rFonts w:cstheme="minorHAnsi"/>
          <w:sz w:val="20"/>
          <w:szCs w:val="20"/>
        </w:rPr>
        <w:t xml:space="preserve">for a period of </w:t>
      </w:r>
      <w:sdt>
        <w:sdtPr>
          <w:rPr>
            <w:rFonts w:cstheme="minorHAnsi"/>
            <w:sz w:val="20"/>
            <w:szCs w:val="20"/>
          </w:rPr>
          <w:id w:val="-221293473"/>
          <w:placeholder>
            <w:docPart w:val="4D1907F3C4954F19A432A81BE66C6F06"/>
          </w:placeholder>
          <w:showingPlcHdr/>
        </w:sdtPr>
        <w:sdtEndPr/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I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NSERT NUMBER OF MONTHS (e.g. 12 months)]</w:t>
          </w:r>
        </w:sdtContent>
      </w:sdt>
      <w:r w:rsidRPr="00184132">
        <w:rPr>
          <w:rFonts w:cstheme="minorHAnsi"/>
          <w:sz w:val="20"/>
          <w:szCs w:val="20"/>
        </w:rPr>
        <w:t xml:space="preserve">from </w:t>
      </w:r>
      <w:sdt>
        <w:sdtPr>
          <w:rPr>
            <w:rFonts w:cstheme="minorHAnsi"/>
            <w:sz w:val="20"/>
            <w:szCs w:val="20"/>
          </w:rPr>
          <w:alias w:val="Date Dropdown"/>
          <w:tag w:val="Date"/>
          <w:id w:val="1954368672"/>
          <w:placeholder>
            <w:docPart w:val="DF95298EEAC9425D801D850139515584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January 1,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 xml:space="preserve"> 2019</w:t>
          </w:r>
        </w:sdtContent>
      </w:sdt>
      <w:r w:rsidR="003F604A" w:rsidRPr="00184132">
        <w:rPr>
          <w:rFonts w:cstheme="minorHAnsi"/>
          <w:sz w:val="20"/>
          <w:szCs w:val="20"/>
        </w:rPr>
        <w:t xml:space="preserve"> to </w:t>
      </w:r>
      <w:sdt>
        <w:sdtPr>
          <w:rPr>
            <w:rFonts w:cstheme="minorHAnsi"/>
            <w:sz w:val="20"/>
            <w:szCs w:val="20"/>
          </w:rPr>
          <w:alias w:val="Date Dropdown"/>
          <w:tag w:val="Date"/>
          <w:id w:val="1765726511"/>
          <w:placeholder>
            <w:docPart w:val="765BDD28F78F41228EEB0B18B2FC3D39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December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 xml:space="preserve"> 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3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1, 201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9]</w:t>
          </w:r>
        </w:sdtContent>
      </w:sdt>
      <w:r w:rsidR="003F604A" w:rsidRPr="00184132">
        <w:rPr>
          <w:rFonts w:cstheme="minorHAnsi"/>
          <w:sz w:val="20"/>
          <w:szCs w:val="20"/>
        </w:rPr>
        <w:t>.</w:t>
      </w:r>
      <w:r w:rsidRPr="00184132">
        <w:rPr>
          <w:rFonts w:cstheme="minorHAnsi"/>
          <w:sz w:val="20"/>
          <w:szCs w:val="20"/>
        </w:rPr>
        <w:t xml:space="preserve"> </w:t>
      </w:r>
    </w:p>
    <w:p w:rsidR="00DC2C45" w:rsidRPr="00184132" w:rsidRDefault="00DC2C45" w:rsidP="00211EDE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</w:p>
    <w:p w:rsidR="00DC2C45" w:rsidRPr="00184132" w:rsidRDefault="00DC2C45" w:rsidP="00211EDE">
      <w:pPr>
        <w:spacing w:after="0"/>
        <w:contextualSpacing/>
        <w:jc w:val="both"/>
        <w:rPr>
          <w:rFonts w:cstheme="minorHAnsi"/>
          <w:i/>
          <w:sz w:val="20"/>
          <w:szCs w:val="20"/>
        </w:rPr>
      </w:pPr>
      <w:r w:rsidRPr="00184132">
        <w:rPr>
          <w:rFonts w:cstheme="minorHAnsi"/>
          <w:i/>
          <w:sz w:val="20"/>
          <w:szCs w:val="20"/>
        </w:rPr>
        <w:t>Use correct sentence below</w:t>
      </w:r>
      <w:r w:rsidR="00FC59F3" w:rsidRPr="00184132">
        <w:rPr>
          <w:rFonts w:cstheme="minorHAnsi"/>
          <w:i/>
          <w:sz w:val="20"/>
          <w:szCs w:val="20"/>
        </w:rPr>
        <w:t>. Deleting the incorrect sentence.</w:t>
      </w:r>
    </w:p>
    <w:p w:rsidR="00DC2C45" w:rsidRPr="00184132" w:rsidRDefault="00891D17" w:rsidP="00211EDE">
      <w:pPr>
        <w:spacing w:after="0"/>
        <w:jc w:val="both"/>
        <w:rPr>
          <w:rFonts w:cstheme="minorHAnsi"/>
          <w:sz w:val="20"/>
          <w:szCs w:val="20"/>
        </w:rPr>
      </w:pPr>
      <w:r w:rsidRPr="00184132">
        <w:rPr>
          <w:rFonts w:cstheme="minorHAnsi"/>
          <w:sz w:val="20"/>
          <w:szCs w:val="20"/>
        </w:rPr>
        <w:t>This is a “without salary” appointment and the scholar/student is responsible for a</w:t>
      </w:r>
      <w:r w:rsidR="00DC2C45" w:rsidRPr="00184132">
        <w:rPr>
          <w:rFonts w:cstheme="minorHAnsi"/>
          <w:sz w:val="20"/>
          <w:szCs w:val="20"/>
        </w:rPr>
        <w:t xml:space="preserve">ll associated expenses, such as health insurance, airfare, accommodation and living allowance </w:t>
      </w:r>
      <w:r w:rsidR="00870575" w:rsidRPr="00184132">
        <w:rPr>
          <w:rFonts w:cstheme="minorHAnsi"/>
          <w:sz w:val="20"/>
          <w:szCs w:val="20"/>
        </w:rPr>
        <w:t xml:space="preserve">which </w:t>
      </w:r>
      <w:r w:rsidR="00DC2C45" w:rsidRPr="00184132">
        <w:rPr>
          <w:rFonts w:cstheme="minorHAnsi"/>
          <w:sz w:val="20"/>
          <w:szCs w:val="20"/>
        </w:rPr>
        <w:t>will b</w:t>
      </w:r>
      <w:r w:rsidR="0077782B" w:rsidRPr="00184132">
        <w:rPr>
          <w:rFonts w:cstheme="minorHAnsi"/>
          <w:sz w:val="20"/>
          <w:szCs w:val="20"/>
        </w:rPr>
        <w:t xml:space="preserve">e fully covered by either by </w:t>
      </w:r>
      <w:r w:rsidR="00A54AA3" w:rsidRPr="00184132">
        <w:rPr>
          <w:rFonts w:cstheme="minorHAnsi"/>
          <w:sz w:val="20"/>
          <w:szCs w:val="20"/>
        </w:rPr>
        <w:t xml:space="preserve">the </w:t>
      </w:r>
      <w:r w:rsidR="0077782B" w:rsidRPr="00184132">
        <w:rPr>
          <w:rFonts w:cstheme="minorHAnsi"/>
          <w:sz w:val="20"/>
          <w:szCs w:val="20"/>
        </w:rPr>
        <w:t xml:space="preserve">scholar </w:t>
      </w:r>
      <w:r w:rsidR="00DC2C45" w:rsidRPr="00184132">
        <w:rPr>
          <w:rFonts w:cstheme="minorHAnsi"/>
          <w:sz w:val="20"/>
          <w:szCs w:val="20"/>
        </w:rPr>
        <w:t>or by</w:t>
      </w:r>
      <w:r w:rsidR="00184132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id w:val="-1559009496"/>
          <w:placeholder>
            <w:docPart w:val="7D695133D78E46AE99B285337167EEB3"/>
          </w:placeholder>
          <w:showingPlcHdr/>
        </w:sdtPr>
        <w:sdtContent>
          <w:r w:rsidR="00184132">
            <w:rPr>
              <w:rFonts w:cstheme="minorHAnsi"/>
              <w:sz w:val="20"/>
              <w:szCs w:val="20"/>
              <w:highlight w:val="yellow"/>
            </w:rPr>
            <w:t>[I</w:t>
          </w:r>
          <w:r w:rsidR="00184132" w:rsidRPr="00184132">
            <w:rPr>
              <w:rFonts w:cstheme="minorHAnsi"/>
              <w:sz w:val="20"/>
              <w:szCs w:val="20"/>
              <w:highlight w:val="yellow"/>
            </w:rPr>
            <w:t>NSERT FOREIGN ENTITY PROVIDING FUNDING, E.G. TAIYUAN UNIVERSITY, CHINA, CHINA SCHOLARSHIP, ETC.</w:t>
          </w:r>
          <w:r w:rsidR="00184132">
            <w:rPr>
              <w:rFonts w:cstheme="minorHAnsi"/>
              <w:sz w:val="20"/>
              <w:szCs w:val="20"/>
              <w:highlight w:val="yellow"/>
            </w:rPr>
            <w:t>]</w:t>
          </w:r>
        </w:sdtContent>
      </w:sdt>
      <w:r w:rsidR="00184132">
        <w:rPr>
          <w:rFonts w:cstheme="minorHAnsi"/>
          <w:sz w:val="20"/>
          <w:szCs w:val="20"/>
        </w:rPr>
        <w:t>.</w:t>
      </w:r>
    </w:p>
    <w:p w:rsidR="00DC2C45" w:rsidRPr="00184132" w:rsidRDefault="00DC2C45" w:rsidP="00211EDE">
      <w:pPr>
        <w:spacing w:after="0"/>
        <w:jc w:val="both"/>
        <w:rPr>
          <w:rFonts w:cstheme="minorHAnsi"/>
          <w:sz w:val="20"/>
          <w:szCs w:val="20"/>
        </w:rPr>
      </w:pPr>
      <w:r w:rsidRPr="00184132">
        <w:rPr>
          <w:rFonts w:cstheme="minorHAnsi"/>
          <w:sz w:val="20"/>
          <w:szCs w:val="20"/>
        </w:rPr>
        <w:t>Or</w:t>
      </w:r>
    </w:p>
    <w:p w:rsidR="00DC2C45" w:rsidRPr="00184132" w:rsidRDefault="00DC2C45" w:rsidP="00211EDE">
      <w:pPr>
        <w:spacing w:after="0"/>
        <w:jc w:val="both"/>
        <w:rPr>
          <w:rFonts w:cstheme="minorHAnsi"/>
          <w:sz w:val="20"/>
          <w:szCs w:val="20"/>
        </w:rPr>
      </w:pPr>
      <w:r w:rsidRPr="00184132">
        <w:rPr>
          <w:rFonts w:cstheme="minorHAnsi"/>
          <w:sz w:val="20"/>
          <w:szCs w:val="20"/>
        </w:rPr>
        <w:t xml:space="preserve">The intended salary is </w:t>
      </w:r>
      <w:r w:rsidR="00822A66">
        <w:rPr>
          <w:rFonts w:cstheme="minorHAnsi"/>
          <w:sz w:val="20"/>
          <w:szCs w:val="20"/>
        </w:rPr>
        <w:t>$</w:t>
      </w:r>
      <w:sdt>
        <w:sdtPr>
          <w:rPr>
            <w:rFonts w:cstheme="minorHAnsi"/>
            <w:sz w:val="20"/>
            <w:szCs w:val="20"/>
          </w:rPr>
          <w:id w:val="905194682"/>
          <w:placeholder>
            <w:docPart w:val="667ED75FE454444280A482759BAC6039"/>
          </w:placeholder>
          <w:showingPlcHdr/>
        </w:sdtPr>
        <w:sdtContent>
          <w:r w:rsidR="00822A66" w:rsidRPr="00184132">
            <w:rPr>
              <w:rFonts w:cstheme="minorHAnsi"/>
              <w:sz w:val="20"/>
              <w:szCs w:val="20"/>
              <w:highlight w:val="yellow"/>
            </w:rPr>
            <w:t>[INSERT PAID SALARY AMOUN</w:t>
          </w:r>
          <w:r w:rsidR="00822A66">
            <w:rPr>
              <w:rFonts w:cstheme="minorHAnsi"/>
              <w:sz w:val="20"/>
              <w:szCs w:val="20"/>
              <w:highlight w:val="yellow"/>
            </w:rPr>
            <w:t>T]</w:t>
          </w:r>
        </w:sdtContent>
      </w:sdt>
      <w:r w:rsidR="00A54AA3" w:rsidRPr="00184132">
        <w:rPr>
          <w:rFonts w:cstheme="minorHAnsi"/>
          <w:sz w:val="20"/>
          <w:szCs w:val="20"/>
        </w:rPr>
        <w:t xml:space="preserve">. This appointment includes UCR’s health </w:t>
      </w:r>
      <w:r w:rsidR="00936435" w:rsidRPr="00184132">
        <w:rPr>
          <w:rFonts w:cstheme="minorHAnsi"/>
          <w:sz w:val="20"/>
          <w:szCs w:val="20"/>
        </w:rPr>
        <w:t>and w</w:t>
      </w:r>
      <w:r w:rsidR="00A54AA3" w:rsidRPr="00184132">
        <w:rPr>
          <w:rFonts w:cstheme="minorHAnsi"/>
          <w:sz w:val="20"/>
          <w:szCs w:val="20"/>
        </w:rPr>
        <w:t xml:space="preserve">elfare </w:t>
      </w:r>
      <w:r w:rsidR="00936435" w:rsidRPr="00184132">
        <w:rPr>
          <w:rFonts w:cstheme="minorHAnsi"/>
          <w:sz w:val="20"/>
          <w:szCs w:val="20"/>
        </w:rPr>
        <w:t>b</w:t>
      </w:r>
      <w:r w:rsidR="00822A66">
        <w:rPr>
          <w:rFonts w:cstheme="minorHAnsi"/>
          <w:sz w:val="20"/>
          <w:szCs w:val="20"/>
        </w:rPr>
        <w:t>enefits.</w:t>
      </w:r>
    </w:p>
    <w:p w:rsidR="00DC2C45" w:rsidRPr="00184132" w:rsidRDefault="00DC2C45" w:rsidP="00211EDE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</w:p>
    <w:p w:rsidR="00DC2C45" w:rsidRPr="00184132" w:rsidRDefault="00DC2C45" w:rsidP="00211EDE">
      <w:pPr>
        <w:spacing w:after="0"/>
        <w:contextualSpacing/>
        <w:jc w:val="both"/>
        <w:rPr>
          <w:rFonts w:cstheme="minorHAnsi"/>
          <w:sz w:val="20"/>
          <w:szCs w:val="20"/>
        </w:rPr>
      </w:pPr>
      <w:r w:rsidRPr="00184132">
        <w:rPr>
          <w:rFonts w:cstheme="minorHAnsi"/>
          <w:sz w:val="20"/>
          <w:szCs w:val="20"/>
        </w:rPr>
        <w:t xml:space="preserve">During this time, </w:t>
      </w:r>
      <w:sdt>
        <w:sdtPr>
          <w:rPr>
            <w:rFonts w:cstheme="minorHAnsi"/>
            <w:sz w:val="20"/>
            <w:szCs w:val="20"/>
          </w:rPr>
          <w:alias w:val="S/he Dropdown"/>
          <w:tag w:val="S/he"/>
          <w:id w:val="127437388"/>
          <w:placeholder>
            <w:docPart w:val="DefaultPlaceholder_-1854013439"/>
          </w:placeholder>
          <w:comboBox>
            <w:listItem w:value="Choose an item."/>
            <w:listItem w:displayText="he" w:value="he"/>
            <w:listItem w:displayText="she" w:value="she"/>
            <w:listItem w:displayText="it" w:value="it"/>
          </w:comboBox>
        </w:sdtPr>
        <w:sdtContent>
          <w:r w:rsidR="003F604A" w:rsidRPr="00184132">
            <w:rPr>
              <w:rFonts w:cstheme="minorHAnsi"/>
              <w:sz w:val="20"/>
              <w:szCs w:val="20"/>
              <w:highlight w:val="yellow"/>
            </w:rPr>
            <w:t>[</w:t>
          </w:r>
          <w:r w:rsidR="0036499C" w:rsidRPr="00184132">
            <w:rPr>
              <w:rFonts w:cstheme="minorHAnsi"/>
              <w:sz w:val="20"/>
              <w:szCs w:val="20"/>
              <w:highlight w:val="yellow"/>
            </w:rPr>
            <w:t>s/he</w:t>
          </w:r>
          <w:r w:rsidR="003F604A" w:rsidRPr="00184132">
            <w:rPr>
              <w:rFonts w:cstheme="minorHAnsi"/>
              <w:sz w:val="20"/>
              <w:szCs w:val="20"/>
              <w:highlight w:val="yellow"/>
            </w:rPr>
            <w:t>]</w:t>
          </w:r>
        </w:sdtContent>
      </w:sdt>
      <w:r w:rsidRPr="00184132">
        <w:rPr>
          <w:rFonts w:cstheme="minorHAnsi"/>
          <w:sz w:val="20"/>
          <w:szCs w:val="20"/>
        </w:rPr>
        <w:t xml:space="preserve"> will be involved in </w:t>
      </w:r>
      <w:sdt>
        <w:sdtPr>
          <w:rPr>
            <w:rFonts w:cstheme="minorHAnsi"/>
            <w:sz w:val="20"/>
            <w:szCs w:val="20"/>
          </w:rPr>
          <w:id w:val="-489178277"/>
          <w:placeholder>
            <w:docPart w:val="DF75406DD83B48A09BF67DB945FDC4AD"/>
          </w:placeholder>
          <w:showingPlcHdr/>
        </w:sdtPr>
        <w:sdtContent>
          <w:r w:rsidR="00184132" w:rsidRPr="00184132">
            <w:rPr>
              <w:rFonts w:cstheme="minorHAnsi"/>
              <w:sz w:val="20"/>
              <w:szCs w:val="20"/>
              <w:highlight w:val="yellow"/>
            </w:rPr>
            <w:t>[INSERT BRIEF DESCRIPTION OF RESEARCH/PRIMARY DUTIES]</w:t>
          </w:r>
        </w:sdtContent>
      </w:sdt>
      <w:r w:rsidR="00184132" w:rsidRPr="00184132">
        <w:rPr>
          <w:rFonts w:cstheme="minorHAnsi"/>
          <w:sz w:val="20"/>
          <w:szCs w:val="20"/>
        </w:rPr>
        <w:t>.</w:t>
      </w:r>
      <w:r w:rsidR="0036499C" w:rsidRPr="00184132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alias w:val="S/he Dropdown"/>
          <w:tag w:val="S/he"/>
          <w:id w:val="524674689"/>
          <w:placeholder>
            <w:docPart w:val="30F6E977A8C845C7B441ED3D7D3146D2"/>
          </w:placeholder>
          <w:comboBox>
            <w:listItem w:value="Choose an item."/>
            <w:listItem w:displayText="He" w:value="He"/>
            <w:listItem w:displayText="She" w:value="She"/>
            <w:listItem w:displayText="It" w:value="It"/>
          </w:comboBox>
        </w:sdtPr>
        <w:sdtContent>
          <w:r w:rsidR="00184132" w:rsidRPr="00184132">
            <w:rPr>
              <w:rFonts w:cstheme="minorHAnsi"/>
              <w:sz w:val="20"/>
              <w:szCs w:val="20"/>
              <w:highlight w:val="yellow"/>
            </w:rPr>
            <w:t>[</w:t>
          </w:r>
          <w:r w:rsidR="00184132" w:rsidRPr="00184132">
            <w:rPr>
              <w:rFonts w:cstheme="minorHAnsi"/>
              <w:sz w:val="20"/>
              <w:szCs w:val="20"/>
              <w:highlight w:val="yellow"/>
            </w:rPr>
            <w:t>S</w:t>
          </w:r>
          <w:r w:rsidR="00184132" w:rsidRPr="00184132">
            <w:rPr>
              <w:rFonts w:cstheme="minorHAnsi"/>
              <w:sz w:val="20"/>
              <w:szCs w:val="20"/>
              <w:highlight w:val="yellow"/>
            </w:rPr>
            <w:t>/he]</w:t>
          </w:r>
        </w:sdtContent>
      </w:sdt>
      <w:r w:rsidRPr="00184132">
        <w:rPr>
          <w:rFonts w:cstheme="minorHAnsi"/>
          <w:sz w:val="20"/>
          <w:szCs w:val="20"/>
        </w:rPr>
        <w:t xml:space="preserve"> will be supervised by </w:t>
      </w:r>
      <w:sdt>
        <w:sdtPr>
          <w:rPr>
            <w:rFonts w:cstheme="minorHAnsi"/>
            <w:sz w:val="20"/>
            <w:szCs w:val="20"/>
          </w:rPr>
          <w:id w:val="574561573"/>
          <w:placeholder>
            <w:docPart w:val="9B4F8352DD9B4CF182476D07BDCA2EBE"/>
          </w:placeholder>
          <w:showingPlcHdr/>
        </w:sdtPr>
        <w:sdtContent>
          <w:r w:rsidR="00822A66" w:rsidRPr="00184132">
            <w:rPr>
              <w:rFonts w:cstheme="minorHAnsi"/>
              <w:sz w:val="20"/>
              <w:szCs w:val="20"/>
              <w:highlight w:val="yellow"/>
            </w:rPr>
            <w:t>[INSERT SUPERVISOR/PI NAME]</w:t>
          </w:r>
        </w:sdtContent>
      </w:sdt>
      <w:r w:rsidR="00822A66">
        <w:rPr>
          <w:rFonts w:cstheme="minorHAnsi"/>
          <w:sz w:val="20"/>
          <w:szCs w:val="20"/>
        </w:rPr>
        <w:t xml:space="preserve"> </w:t>
      </w:r>
      <w:r w:rsidRPr="00184132">
        <w:rPr>
          <w:rFonts w:cstheme="minorHAnsi"/>
          <w:sz w:val="20"/>
          <w:szCs w:val="20"/>
        </w:rPr>
        <w:t xml:space="preserve">who </w:t>
      </w:r>
      <w:r w:rsidR="00A54AA3" w:rsidRPr="00184132">
        <w:rPr>
          <w:rFonts w:cstheme="minorHAnsi"/>
          <w:sz w:val="20"/>
          <w:szCs w:val="20"/>
        </w:rPr>
        <w:t xml:space="preserve">will </w:t>
      </w:r>
      <w:r w:rsidRPr="00184132">
        <w:rPr>
          <w:rFonts w:cstheme="minorHAnsi"/>
          <w:sz w:val="20"/>
          <w:szCs w:val="20"/>
        </w:rPr>
        <w:t>oversee scholar</w:t>
      </w:r>
      <w:r w:rsidR="00A54AA3" w:rsidRPr="00184132">
        <w:rPr>
          <w:rFonts w:cstheme="minorHAnsi"/>
          <w:sz w:val="20"/>
          <w:szCs w:val="20"/>
        </w:rPr>
        <w:t>/student</w:t>
      </w:r>
      <w:r w:rsidRPr="00184132">
        <w:rPr>
          <w:rFonts w:cstheme="minorHAnsi"/>
          <w:sz w:val="20"/>
          <w:szCs w:val="20"/>
        </w:rPr>
        <w:t xml:space="preserve">’s research, provide office space, </w:t>
      </w:r>
      <w:r w:rsidR="00454C31" w:rsidRPr="00184132">
        <w:rPr>
          <w:rFonts w:cstheme="minorHAnsi"/>
          <w:sz w:val="20"/>
          <w:szCs w:val="20"/>
        </w:rPr>
        <w:t xml:space="preserve">the necessary log-in credentials (e.g. </w:t>
      </w:r>
      <w:proofErr w:type="spellStart"/>
      <w:r w:rsidR="00454C31" w:rsidRPr="00184132">
        <w:rPr>
          <w:rFonts w:cstheme="minorHAnsi"/>
          <w:sz w:val="20"/>
          <w:szCs w:val="20"/>
        </w:rPr>
        <w:t>NetID</w:t>
      </w:r>
      <w:proofErr w:type="spellEnd"/>
      <w:r w:rsidR="00454C31" w:rsidRPr="00184132">
        <w:rPr>
          <w:rFonts w:cstheme="minorHAnsi"/>
          <w:sz w:val="20"/>
          <w:szCs w:val="20"/>
        </w:rPr>
        <w:t xml:space="preserve">) for the </w:t>
      </w:r>
      <w:r w:rsidRPr="00184132">
        <w:rPr>
          <w:rFonts w:cstheme="minorHAnsi"/>
          <w:sz w:val="20"/>
          <w:szCs w:val="20"/>
        </w:rPr>
        <w:t>use of a computer, and acc</w:t>
      </w:r>
      <w:r w:rsidR="00822A66">
        <w:rPr>
          <w:rFonts w:cstheme="minorHAnsi"/>
          <w:sz w:val="20"/>
          <w:szCs w:val="20"/>
        </w:rPr>
        <w:t>ess to the university library.</w:t>
      </w:r>
    </w:p>
    <w:p w:rsidR="0077782B" w:rsidRPr="00184132" w:rsidRDefault="0077782B" w:rsidP="00211E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0"/>
          <w:szCs w:val="20"/>
        </w:rPr>
      </w:pPr>
    </w:p>
    <w:p w:rsidR="00B456AE" w:rsidRPr="00184132" w:rsidRDefault="00DC2C45" w:rsidP="00211E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184132">
        <w:rPr>
          <w:rFonts w:cstheme="minorHAnsi"/>
          <w:bCs/>
          <w:sz w:val="20"/>
          <w:szCs w:val="20"/>
        </w:rPr>
        <w:t xml:space="preserve">This preliminary </w:t>
      </w:r>
      <w:sdt>
        <w:sdtPr>
          <w:rPr>
            <w:rFonts w:cstheme="minorHAnsi"/>
            <w:bCs/>
            <w:sz w:val="20"/>
            <w:szCs w:val="20"/>
          </w:rPr>
          <w:alias w:val="Appointment/Reappointment Dropdown"/>
          <w:tag w:val="Appointment/Reappointment"/>
          <w:id w:val="1221320887"/>
          <w:placeholder>
            <w:docPart w:val="5F6E5374CC484498BE8F466FEBBA4C1B"/>
          </w:placeholder>
          <w:comboBox>
            <w:listItem w:value="Choose an item."/>
            <w:listItem w:displayText="appointment" w:value="appointment"/>
            <w:listItem w:displayText="reappointment" w:value="reappointment"/>
            <w:listItem w:displayText="invitation" w:value="invitation"/>
          </w:comboBox>
        </w:sdtPr>
        <w:sdtContent>
          <w:r w:rsidR="00184132" w:rsidRPr="00184132">
            <w:rPr>
              <w:rFonts w:cstheme="minorHAnsi"/>
              <w:bCs/>
              <w:sz w:val="20"/>
              <w:szCs w:val="20"/>
              <w:highlight w:val="yellow"/>
            </w:rPr>
            <w:t>[Select appropriate appointment type (appointment, reappointment, or invitation)]</w:t>
          </w:r>
        </w:sdtContent>
      </w:sdt>
      <w:r w:rsidR="00184132" w:rsidRPr="00184132">
        <w:rPr>
          <w:rFonts w:cstheme="minorHAnsi"/>
          <w:bCs/>
          <w:sz w:val="20"/>
          <w:szCs w:val="20"/>
        </w:rPr>
        <w:t xml:space="preserve"> is</w:t>
      </w:r>
      <w:r w:rsidRPr="00184132">
        <w:rPr>
          <w:rFonts w:cstheme="minorHAnsi"/>
          <w:bCs/>
          <w:sz w:val="20"/>
          <w:szCs w:val="20"/>
        </w:rPr>
        <w:t xml:space="preserve"> contingent upon a final review and approval process.  Once approved, an official letter will be provided to the </w:t>
      </w:r>
      <w:r w:rsidR="00135490" w:rsidRPr="00184132">
        <w:rPr>
          <w:rFonts w:cstheme="minorHAnsi"/>
          <w:bCs/>
          <w:sz w:val="20"/>
          <w:szCs w:val="20"/>
        </w:rPr>
        <w:t xml:space="preserve">scholar and </w:t>
      </w:r>
      <w:r w:rsidRPr="00184132">
        <w:rPr>
          <w:rFonts w:cstheme="minorHAnsi"/>
          <w:bCs/>
          <w:sz w:val="20"/>
          <w:szCs w:val="20"/>
        </w:rPr>
        <w:t>International Students and Scholars office</w:t>
      </w:r>
      <w:r w:rsidR="00B456AE" w:rsidRPr="00184132">
        <w:rPr>
          <w:rFonts w:cstheme="minorHAnsi"/>
          <w:bCs/>
          <w:sz w:val="20"/>
          <w:szCs w:val="20"/>
        </w:rPr>
        <w:t>.</w:t>
      </w:r>
    </w:p>
    <w:p w:rsidR="008B5A33" w:rsidRPr="00184132" w:rsidRDefault="008B5A33" w:rsidP="008B5A33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0"/>
          <w:szCs w:val="20"/>
        </w:rPr>
      </w:pPr>
    </w:p>
    <w:p w:rsidR="008D195F" w:rsidRPr="008B5A33" w:rsidRDefault="008D195F" w:rsidP="008B5A33">
      <w:pPr>
        <w:autoSpaceDE w:val="0"/>
        <w:autoSpaceDN w:val="0"/>
        <w:adjustRightInd w:val="0"/>
        <w:spacing w:after="0"/>
        <w:jc w:val="center"/>
        <w:rPr>
          <w:rFonts w:cstheme="minorHAnsi"/>
          <w:sz w:val="20"/>
          <w:szCs w:val="20"/>
        </w:rPr>
      </w:pPr>
      <w:r w:rsidRPr="008B5A33">
        <w:rPr>
          <w:rFonts w:cstheme="minorHAns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943600" cy="0"/>
                <wp:effectExtent l="0" t="0" r="19050" b="1905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80C09CA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8B5A33" w:rsidRDefault="008B5A33" w:rsidP="008B5A33">
      <w:pPr>
        <w:spacing w:after="0"/>
        <w:rPr>
          <w:rFonts w:cstheme="minorHAnsi"/>
          <w:b/>
          <w:sz w:val="20"/>
          <w:szCs w:val="20"/>
        </w:rPr>
      </w:pPr>
    </w:p>
    <w:p w:rsidR="0076578C" w:rsidRDefault="0076578C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br w:type="page"/>
      </w:r>
      <w:bookmarkStart w:id="0" w:name="_GoBack"/>
      <w:bookmarkEnd w:id="0"/>
    </w:p>
    <w:p w:rsidR="00882B78" w:rsidRPr="008B5A33" w:rsidRDefault="00D70C3C" w:rsidP="008B5A33">
      <w:pPr>
        <w:spacing w:after="0"/>
        <w:rPr>
          <w:rFonts w:cstheme="minorHAnsi"/>
          <w:b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lastRenderedPageBreak/>
        <w:t>ENGLISH LANGUAGE PROFICIENCY:</w:t>
      </w:r>
    </w:p>
    <w:p w:rsidR="00882B78" w:rsidRPr="008B5A33" w:rsidRDefault="00882B78" w:rsidP="008B5A33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8B5A33">
        <w:rPr>
          <w:rFonts w:asciiTheme="minorHAnsi" w:hAnsiTheme="minorHAnsi" w:cstheme="minorHAnsi"/>
          <w:spacing w:val="1"/>
          <w:sz w:val="20"/>
          <w:szCs w:val="20"/>
        </w:rPr>
        <w:t>The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Department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of</w:t>
      </w:r>
      <w:r w:rsidRPr="008B5A3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State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requires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DD1BD3" w:rsidRPr="008B5A33">
        <w:rPr>
          <w:rFonts w:asciiTheme="minorHAnsi" w:hAnsiTheme="minorHAnsi" w:cstheme="minorHAnsi"/>
          <w:spacing w:val="-6"/>
          <w:sz w:val="20"/>
          <w:szCs w:val="20"/>
        </w:rPr>
        <w:t>Exchange Visitors (S</w:t>
      </w:r>
      <w:r w:rsidRPr="008B5A33">
        <w:rPr>
          <w:rFonts w:asciiTheme="minorHAnsi" w:hAnsiTheme="minorHAnsi" w:cstheme="minorHAnsi"/>
          <w:sz w:val="20"/>
          <w:szCs w:val="20"/>
        </w:rPr>
        <w:t>cholar</w:t>
      </w:r>
      <w:r w:rsidR="00DD1BD3" w:rsidRPr="008B5A33">
        <w:rPr>
          <w:rFonts w:asciiTheme="minorHAnsi" w:hAnsiTheme="minorHAnsi" w:cstheme="minorHAnsi"/>
          <w:sz w:val="20"/>
          <w:szCs w:val="20"/>
        </w:rPr>
        <w:t>/Student)</w:t>
      </w:r>
      <w:r w:rsidRPr="008B5A3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to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have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“sufficient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proficiency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in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the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English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language,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as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determined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1"/>
          <w:sz w:val="20"/>
          <w:szCs w:val="20"/>
        </w:rPr>
        <w:t>by</w:t>
      </w:r>
      <w:r w:rsidRPr="008B5A33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an</w:t>
      </w:r>
      <w:r w:rsidRPr="008B5A33">
        <w:rPr>
          <w:rFonts w:asciiTheme="minorHAnsi" w:hAnsiTheme="minorHAnsi" w:cstheme="minorHAnsi"/>
          <w:spacing w:val="44"/>
          <w:w w:val="99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objective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measurement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of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English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language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proficiency,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successfully</w:t>
      </w:r>
      <w:r w:rsidRPr="008B5A33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to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1"/>
          <w:sz w:val="20"/>
          <w:szCs w:val="20"/>
        </w:rPr>
        <w:t>participate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in</w:t>
      </w:r>
      <w:r w:rsidRPr="008B5A33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his</w:t>
      </w:r>
      <w:r w:rsidRPr="008B5A3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or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her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program</w:t>
      </w:r>
      <w:r w:rsidRPr="008B5A3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pacing w:val="-1"/>
          <w:sz w:val="20"/>
          <w:szCs w:val="20"/>
        </w:rPr>
        <w:t>and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to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function</w:t>
      </w:r>
      <w:r w:rsidR="00DD1BD3" w:rsidRPr="008B5A33">
        <w:rPr>
          <w:rFonts w:asciiTheme="minorHAnsi" w:hAnsiTheme="minorHAnsi" w:cstheme="minorHAnsi"/>
          <w:spacing w:val="92"/>
          <w:w w:val="99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on</w:t>
      </w:r>
      <w:r w:rsidRPr="008B5A33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a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day-to-day</w:t>
      </w:r>
      <w:r w:rsidRPr="008B5A33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basis."</w:t>
      </w:r>
      <w:r w:rsidRPr="008B5A33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[22</w:t>
      </w:r>
      <w:r w:rsidRPr="008B5A33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>CFR</w:t>
      </w:r>
      <w:r w:rsidRPr="008B5A33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8B5A33">
        <w:rPr>
          <w:rFonts w:asciiTheme="minorHAnsi" w:hAnsiTheme="minorHAnsi" w:cstheme="minorHAnsi"/>
          <w:sz w:val="20"/>
          <w:szCs w:val="20"/>
        </w:rPr>
        <w:t xml:space="preserve">62.11(a)(2)].  </w:t>
      </w:r>
    </w:p>
    <w:p w:rsidR="00882B78" w:rsidRPr="008B5A33" w:rsidRDefault="00882B78" w:rsidP="008B5A33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1"/>
        <w:gridCol w:w="1888"/>
        <w:gridCol w:w="1860"/>
        <w:gridCol w:w="278"/>
        <w:gridCol w:w="281"/>
        <w:gridCol w:w="2603"/>
        <w:gridCol w:w="2326"/>
        <w:gridCol w:w="373"/>
      </w:tblGrid>
      <w:tr w:rsidR="00415B99" w:rsidRPr="008B5A33" w:rsidTr="00211EDE">
        <w:trPr>
          <w:trHeight w:val="20"/>
          <w:tblHeader/>
        </w:trPr>
        <w:tc>
          <w:tcPr>
            <w:tcW w:w="547" w:type="pct"/>
          </w:tcPr>
          <w:p w:rsidR="00415B99" w:rsidRPr="008B5A33" w:rsidRDefault="00415B99" w:rsidP="008B5A33">
            <w:pPr>
              <w:pStyle w:val="BodyText"/>
              <w:ind w:left="0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b/>
              </w:rPr>
              <w:t>Check</w:t>
            </w:r>
            <w:r w:rsidR="00882B78" w:rsidRPr="008B5A33">
              <w:rPr>
                <w:rFonts w:asciiTheme="minorHAnsi" w:hAnsiTheme="minorHAnsi" w:cstheme="minorHAnsi"/>
                <w:b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</w:rPr>
              <w:t>One:</w:t>
            </w:r>
          </w:p>
        </w:tc>
        <w:tc>
          <w:tcPr>
            <w:tcW w:w="4453" w:type="pct"/>
            <w:gridSpan w:val="7"/>
            <w:vAlign w:val="center"/>
          </w:tcPr>
          <w:p w:rsidR="00415B99" w:rsidRPr="008B5A33" w:rsidRDefault="00415B99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b/>
                <w:spacing w:val="-1"/>
              </w:rPr>
              <w:t>Indicate</w:t>
            </w:r>
            <w:r w:rsidRPr="008B5A33">
              <w:rPr>
                <w:rFonts w:asciiTheme="minorHAnsi" w:hAnsiTheme="minorHAnsi" w:cstheme="minorHAnsi"/>
                <w:b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how</w:t>
            </w:r>
            <w:r w:rsidRPr="008B5A33">
              <w:rPr>
                <w:rFonts w:asciiTheme="minorHAnsi" w:hAnsiTheme="minorHAnsi" w:cstheme="minorHAnsi"/>
                <w:b/>
                <w:spacing w:val="1"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</w:rPr>
              <w:t>the</w:t>
            </w:r>
            <w:r w:rsidRPr="008B5A33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Department</w:t>
            </w:r>
            <w:r w:rsidRPr="008B5A33">
              <w:rPr>
                <w:rFonts w:asciiTheme="minorHAnsi" w:hAnsiTheme="minorHAnsi" w:cstheme="minorHAnsi"/>
                <w:b/>
              </w:rPr>
              <w:t xml:space="preserve"> has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certified</w:t>
            </w:r>
            <w:r w:rsidRPr="008B5A33">
              <w:rPr>
                <w:rFonts w:asciiTheme="minorHAnsi" w:hAnsiTheme="minorHAnsi" w:cstheme="minorHAnsi"/>
                <w:b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English</w:t>
            </w:r>
            <w:r w:rsidRPr="008B5A33">
              <w:rPr>
                <w:rFonts w:asciiTheme="minorHAnsi" w:hAnsiTheme="minorHAnsi" w:cstheme="minorHAnsi"/>
                <w:b/>
              </w:rPr>
              <w:t xml:space="preserve"> proficiency</w:t>
            </w:r>
            <w:r w:rsidRPr="008B5A33">
              <w:rPr>
                <w:rFonts w:asciiTheme="minorHAnsi" w:hAnsiTheme="minorHAnsi" w:cstheme="minorHAnsi"/>
                <w:b/>
                <w:spacing w:val="-7"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</w:rPr>
              <w:t xml:space="preserve">for the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prospective</w:t>
            </w:r>
            <w:r w:rsidRPr="008B5A33">
              <w:rPr>
                <w:rFonts w:asciiTheme="minorHAnsi" w:hAnsiTheme="minorHAnsi" w:cstheme="minorHAnsi"/>
                <w:b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exchange</w:t>
            </w:r>
            <w:r w:rsidRPr="008B5A33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b/>
                <w:spacing w:val="-1"/>
              </w:rPr>
              <w:t>visitor.</w:t>
            </w: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</w:tcPr>
          <w:p w:rsidR="00F813D9" w:rsidRPr="008B5A33" w:rsidRDefault="00822A66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eastAsia="Wingdings" w:hAnsiTheme="minorHAnsi" w:cstheme="minorHAnsi"/>
                </w:rPr>
                <w:id w:val="399490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E1C" w:rsidRPr="008B5A3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75" w:type="pct"/>
          </w:tcPr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b/>
                <w:bCs/>
                <w:sz w:val="20"/>
                <w:szCs w:val="20"/>
              </w:rPr>
            </w:pPr>
            <w:r w:rsidRPr="008B5A33">
              <w:rPr>
                <w:rFonts w:eastAsia="Arial" w:cstheme="minorHAnsi"/>
                <w:b/>
                <w:bCs/>
                <w:sz w:val="20"/>
                <w:szCs w:val="20"/>
              </w:rPr>
              <w:t>J-1 Extension</w:t>
            </w:r>
          </w:p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i/>
                <w:sz w:val="20"/>
                <w:szCs w:val="20"/>
              </w:rPr>
            </w:pPr>
          </w:p>
        </w:tc>
        <w:tc>
          <w:tcPr>
            <w:tcW w:w="3578" w:type="pct"/>
            <w:gridSpan w:val="6"/>
          </w:tcPr>
          <w:p w:rsidR="00F813D9" w:rsidRPr="008B5A33" w:rsidRDefault="00F813D9" w:rsidP="00211EDE">
            <w:pPr>
              <w:pStyle w:val="BodyText"/>
              <w:widowControl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B5A33">
              <w:rPr>
                <w:rFonts w:asciiTheme="minorHAnsi" w:hAnsiTheme="minorHAnsi" w:cstheme="minorHAnsi"/>
                <w:b/>
              </w:rPr>
              <w:t>English Language Proficiency Certification previously completed in initial J-1 visa request.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8"/>
              </w:numPr>
              <w:ind w:left="0" w:hanging="180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8B5A33">
              <w:rPr>
                <w:rFonts w:asciiTheme="minorHAnsi" w:hAnsiTheme="minorHAnsi" w:cstheme="minorHAnsi"/>
                <w:bCs/>
                <w:color w:val="FF0000"/>
              </w:rPr>
              <w:t xml:space="preserve">If this box is checked, the English </w:t>
            </w:r>
            <w:r w:rsidR="003B1E1C" w:rsidRPr="008B5A33">
              <w:rPr>
                <w:rFonts w:asciiTheme="minorHAnsi" w:hAnsiTheme="minorHAnsi" w:cstheme="minorHAnsi"/>
                <w:bCs/>
                <w:color w:val="FF0000"/>
              </w:rPr>
              <w:t>c</w:t>
            </w:r>
            <w:r w:rsidRPr="008B5A33">
              <w:rPr>
                <w:rFonts w:asciiTheme="minorHAnsi" w:hAnsiTheme="minorHAnsi" w:cstheme="minorHAnsi"/>
                <w:bCs/>
                <w:color w:val="FF0000"/>
              </w:rPr>
              <w:t xml:space="preserve">ertification is not required.  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8"/>
              </w:numPr>
              <w:ind w:left="0" w:hanging="180"/>
              <w:jc w:val="both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bCs/>
                <w:color w:val="FF0000"/>
              </w:rPr>
              <w:t>Skip to  the “Hosting Faculty Confirmation” section.</w:t>
            </w: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</w:tcPr>
          <w:p w:rsidR="00F813D9" w:rsidRPr="008B5A33" w:rsidRDefault="00822A66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eastAsia="Wingdings" w:hAnsiTheme="minorHAnsi" w:cstheme="minorHAnsi"/>
                </w:rPr>
                <w:id w:val="36818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75" w:type="pct"/>
          </w:tcPr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eastAsia="Arial" w:cstheme="minorHAnsi"/>
                <w:b/>
                <w:bCs/>
                <w:sz w:val="20"/>
                <w:szCs w:val="20"/>
              </w:rPr>
              <w:t>Certification</w:t>
            </w:r>
            <w:r w:rsidRPr="008B5A33">
              <w:rPr>
                <w:rFonts w:eastAsia="Arial" w:cstheme="minorHAnsi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pacing w:val="1"/>
                <w:sz w:val="20"/>
                <w:szCs w:val="20"/>
              </w:rPr>
              <w:t>by</w:t>
            </w:r>
            <w:r w:rsidRPr="008B5A33">
              <w:rPr>
                <w:rFonts w:eastAsia="Arial" w:cstheme="minorHAnsi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z w:val="20"/>
                <w:szCs w:val="20"/>
              </w:rPr>
              <w:t>a</w:t>
            </w:r>
          </w:p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eastAsia="Arial" w:cstheme="minorHAnsi"/>
                <w:b/>
                <w:bCs/>
                <w:spacing w:val="-1"/>
                <w:position w:val="1"/>
                <w:sz w:val="20"/>
                <w:szCs w:val="20"/>
              </w:rPr>
              <w:t>recognized</w:t>
            </w:r>
            <w:r w:rsidRPr="008B5A33">
              <w:rPr>
                <w:rFonts w:eastAsia="Arial" w:cstheme="minorHAnsi"/>
                <w:b/>
                <w:bCs/>
                <w:position w:val="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pacing w:val="-1"/>
                <w:position w:val="1"/>
                <w:sz w:val="20"/>
                <w:szCs w:val="20"/>
              </w:rPr>
              <w:t>English</w:t>
            </w:r>
          </w:p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b/>
                <w:bCs/>
                <w:spacing w:val="-1"/>
                <w:position w:val="2"/>
                <w:sz w:val="20"/>
                <w:szCs w:val="20"/>
              </w:rPr>
            </w:pPr>
            <w:r w:rsidRPr="008B5A33">
              <w:rPr>
                <w:rFonts w:eastAsia="Arial" w:cstheme="minorHAnsi"/>
                <w:b/>
                <w:bCs/>
                <w:spacing w:val="-1"/>
                <w:position w:val="2"/>
                <w:sz w:val="20"/>
                <w:szCs w:val="20"/>
              </w:rPr>
              <w:t>language</w:t>
            </w:r>
            <w:r w:rsidRPr="008B5A33">
              <w:rPr>
                <w:rFonts w:eastAsia="Arial" w:cstheme="minorHAnsi"/>
                <w:b/>
                <w:bCs/>
                <w:position w:val="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pacing w:val="-1"/>
                <w:position w:val="2"/>
                <w:sz w:val="20"/>
                <w:szCs w:val="20"/>
              </w:rPr>
              <w:t>test</w:t>
            </w:r>
          </w:p>
          <w:p w:rsidR="00F813D9" w:rsidRPr="008B5A33" w:rsidRDefault="00F813D9" w:rsidP="008B5A33">
            <w:pPr>
              <w:pStyle w:val="TableParagraph"/>
              <w:tabs>
                <w:tab w:val="left" w:pos="3302"/>
              </w:tabs>
              <w:jc w:val="center"/>
              <w:rPr>
                <w:rFonts w:eastAsia="Arial" w:cstheme="minorHAnsi"/>
                <w:i/>
                <w:sz w:val="20"/>
                <w:szCs w:val="20"/>
              </w:rPr>
            </w:pPr>
            <w:r w:rsidRPr="008B5A33">
              <w:rPr>
                <w:rFonts w:eastAsia="Arial" w:cstheme="minorHAnsi"/>
                <w:bCs/>
                <w:i/>
                <w:spacing w:val="-1"/>
                <w:position w:val="2"/>
                <w:sz w:val="20"/>
                <w:szCs w:val="20"/>
              </w:rPr>
              <w:t>(IELTS or TOEFL only)</w:t>
            </w:r>
          </w:p>
        </w:tc>
        <w:tc>
          <w:tcPr>
            <w:tcW w:w="3578" w:type="pct"/>
            <w:gridSpan w:val="6"/>
          </w:tcPr>
          <w:p w:rsidR="00F813D9" w:rsidRPr="008B5A33" w:rsidRDefault="00F813D9" w:rsidP="00211EDE">
            <w:pPr>
              <w:pStyle w:val="BodyText"/>
              <w:widowControl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B5A33">
              <w:rPr>
                <w:rFonts w:asciiTheme="minorHAnsi" w:hAnsiTheme="minorHAnsi" w:cstheme="minorHAnsi"/>
                <w:b/>
              </w:rPr>
              <w:t>A Copy of the test score is provided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5"/>
              </w:numPr>
              <w:ind w:left="0" w:hanging="180"/>
              <w:jc w:val="both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spacing w:val="-1"/>
              </w:rPr>
              <w:t>The</w:t>
            </w:r>
            <w:r w:rsidRPr="008B5A33">
              <w:rPr>
                <w:rFonts w:asciiTheme="minorHAnsi" w:hAnsiTheme="minorHAnsi" w:cstheme="minorHAnsi"/>
              </w:rPr>
              <w:t xml:space="preserve"> test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must</w:t>
            </w:r>
            <w:r w:rsidRPr="008B5A33">
              <w:rPr>
                <w:rFonts w:asciiTheme="minorHAnsi" w:hAnsiTheme="minorHAnsi" w:cstheme="minorHAnsi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have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>been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taken</w:t>
            </w:r>
            <w:r w:rsidRPr="008B5A33">
              <w:rPr>
                <w:rFonts w:asciiTheme="minorHAnsi" w:hAnsiTheme="minorHAnsi" w:cstheme="minorHAnsi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within the past 5 years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5"/>
              </w:numPr>
              <w:ind w:left="0" w:hanging="180"/>
              <w:jc w:val="both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spacing w:val="-1"/>
              </w:rPr>
              <w:t>IELTS overall band score of 6 or higher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5"/>
              </w:numPr>
              <w:ind w:left="0" w:hanging="180"/>
              <w:jc w:val="both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spacing w:val="-1"/>
              </w:rPr>
              <w:t>TOEFL</w:t>
            </w:r>
            <w:r w:rsidRPr="008B5A33">
              <w:rPr>
                <w:rFonts w:asciiTheme="minorHAnsi" w:hAnsiTheme="minorHAnsi" w:cstheme="minorHAnsi"/>
              </w:rPr>
              <w:t xml:space="preserve"> test </w:t>
            </w:r>
            <w:r w:rsidRPr="008B5A33">
              <w:rPr>
                <w:rFonts w:asciiTheme="minorHAnsi" w:hAnsiTheme="minorHAnsi" w:cstheme="minorHAnsi"/>
                <w:spacing w:val="-1"/>
              </w:rPr>
              <w:t>score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 xml:space="preserve">must </w:t>
            </w:r>
            <w:r w:rsidRPr="008B5A33">
              <w:rPr>
                <w:rFonts w:asciiTheme="minorHAnsi" w:hAnsiTheme="minorHAnsi" w:cstheme="minorHAnsi"/>
                <w:spacing w:val="-1"/>
              </w:rPr>
              <w:t>be</w:t>
            </w:r>
            <w:r w:rsidRPr="008B5A33">
              <w:rPr>
                <w:rFonts w:asciiTheme="minorHAnsi" w:hAnsiTheme="minorHAnsi" w:cstheme="minorHAnsi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500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>paper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based),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>173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(computer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based)</w:t>
            </w:r>
            <w:r w:rsidRPr="008B5A33">
              <w:rPr>
                <w:rFonts w:asciiTheme="minorHAnsi" w:hAnsiTheme="minorHAnsi" w:cstheme="minorHAnsi"/>
              </w:rPr>
              <w:t xml:space="preserve"> or</w:t>
            </w:r>
            <w:r w:rsidRPr="008B5A33">
              <w:rPr>
                <w:rFonts w:asciiTheme="minorHAnsi" w:hAnsiTheme="minorHAnsi" w:cstheme="minorHAnsi"/>
                <w:spacing w:val="4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 xml:space="preserve">61 </w:t>
            </w:r>
            <w:r w:rsidRPr="008B5A33">
              <w:rPr>
                <w:rFonts w:asciiTheme="minorHAnsi" w:hAnsiTheme="minorHAnsi" w:cstheme="minorHAnsi"/>
                <w:spacing w:val="-1"/>
              </w:rPr>
              <w:t xml:space="preserve">(internet based </w:t>
            </w:r>
            <w:proofErr w:type="spellStart"/>
            <w:r w:rsidRPr="008B5A33">
              <w:rPr>
                <w:rFonts w:asciiTheme="minorHAnsi" w:hAnsiTheme="minorHAnsi" w:cstheme="minorHAnsi"/>
                <w:spacing w:val="-1"/>
              </w:rPr>
              <w:t>iBT</w:t>
            </w:r>
            <w:proofErr w:type="spellEnd"/>
            <w:r w:rsidRPr="008B5A33">
              <w:rPr>
                <w:rFonts w:asciiTheme="minorHAnsi" w:hAnsiTheme="minorHAnsi" w:cstheme="minorHAnsi"/>
                <w:spacing w:val="-1"/>
              </w:rPr>
              <w:t>)</w:t>
            </w: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</w:tcPr>
          <w:p w:rsidR="00F813D9" w:rsidRPr="008B5A33" w:rsidRDefault="00822A66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eastAsia="Wingdings" w:hAnsiTheme="minorHAnsi" w:cstheme="minorHAnsi"/>
                </w:rPr>
                <w:id w:val="-85473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75" w:type="pct"/>
          </w:tcPr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8B5A33">
              <w:rPr>
                <w:rFonts w:asciiTheme="minorHAnsi" w:hAnsiTheme="minorHAnsi" w:cstheme="minorHAnsi"/>
                <w:b/>
              </w:rPr>
              <w:t>Certification by an academic institution or English language school</w:t>
            </w:r>
          </w:p>
        </w:tc>
        <w:tc>
          <w:tcPr>
            <w:tcW w:w="3578" w:type="pct"/>
            <w:gridSpan w:val="6"/>
          </w:tcPr>
          <w:p w:rsidR="00F813D9" w:rsidRPr="008B5A33" w:rsidRDefault="00F813D9" w:rsidP="00211EDE">
            <w:pPr>
              <w:pStyle w:val="TableParagraph"/>
              <w:widowControl/>
              <w:tabs>
                <w:tab w:val="left" w:pos="3139"/>
              </w:tabs>
              <w:jc w:val="both"/>
              <w:rPr>
                <w:rFonts w:eastAsia="Arial" w:cstheme="minorHAnsi"/>
                <w:b/>
                <w:bCs/>
                <w:spacing w:val="-1"/>
                <w:sz w:val="20"/>
                <w:szCs w:val="20"/>
              </w:rPr>
            </w:pPr>
            <w:r w:rsidRPr="008B5A33">
              <w:rPr>
                <w:rFonts w:eastAsia="Arial" w:cstheme="minorHAnsi"/>
                <w:b/>
                <w:bCs/>
                <w:sz w:val="20"/>
                <w:szCs w:val="20"/>
              </w:rPr>
              <w:t>A</w:t>
            </w:r>
            <w:r w:rsidRPr="008B5A33">
              <w:rPr>
                <w:rFonts w:eastAsia="Arial" w:cstheme="minorHAnsi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pacing w:val="1"/>
                <w:sz w:val="20"/>
                <w:szCs w:val="20"/>
              </w:rPr>
              <w:t>copy</w:t>
            </w:r>
            <w:r w:rsidRPr="008B5A33">
              <w:rPr>
                <w:rFonts w:eastAsia="Arial" w:cstheme="minorHAnsi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b/>
                <w:bCs/>
                <w:sz w:val="20"/>
                <w:szCs w:val="20"/>
              </w:rPr>
              <w:t xml:space="preserve">of the letter is </w:t>
            </w:r>
            <w:r w:rsidRPr="008B5A33">
              <w:rPr>
                <w:rFonts w:eastAsia="Arial" w:cstheme="minorHAnsi"/>
                <w:b/>
                <w:bCs/>
                <w:spacing w:val="-1"/>
                <w:sz w:val="20"/>
                <w:szCs w:val="20"/>
              </w:rPr>
              <w:t>attached</w:t>
            </w:r>
          </w:p>
          <w:p w:rsidR="00F813D9" w:rsidRPr="008B5A33" w:rsidRDefault="00F813D9" w:rsidP="00211EDE">
            <w:pPr>
              <w:pStyle w:val="TableParagraph"/>
              <w:widowControl/>
              <w:numPr>
                <w:ilvl w:val="0"/>
                <w:numId w:val="4"/>
              </w:numPr>
              <w:tabs>
                <w:tab w:val="left" w:pos="3139"/>
              </w:tabs>
              <w:ind w:left="0" w:hanging="180"/>
              <w:jc w:val="both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eastAsia="Arial" w:cstheme="minorHAnsi"/>
                <w:sz w:val="20"/>
                <w:szCs w:val="20"/>
              </w:rPr>
              <w:t>Verifies the exchange visitor possesses English language proficiency high enough to function daily within the UCR position and within the local community.</w:t>
            </w:r>
          </w:p>
          <w:p w:rsidR="00F813D9" w:rsidRPr="008B5A33" w:rsidRDefault="00F813D9" w:rsidP="00211EDE">
            <w:pPr>
              <w:pStyle w:val="TableParagraph"/>
              <w:widowControl/>
              <w:numPr>
                <w:ilvl w:val="0"/>
                <w:numId w:val="4"/>
              </w:numPr>
              <w:tabs>
                <w:tab w:val="left" w:pos="3302"/>
              </w:tabs>
              <w:ind w:left="0" w:hanging="180"/>
              <w:jc w:val="both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eastAsia="Arial" w:cstheme="minorHAnsi"/>
                <w:sz w:val="20"/>
                <w:szCs w:val="20"/>
              </w:rPr>
              <w:t xml:space="preserve">Issued </w:t>
            </w:r>
            <w:r w:rsidRPr="008B5A33">
              <w:rPr>
                <w:rFonts w:eastAsia="Arial" w:cstheme="minorHAnsi"/>
                <w:spacing w:val="-1"/>
                <w:sz w:val="20"/>
                <w:szCs w:val="20"/>
              </w:rPr>
              <w:t>on</w:t>
            </w:r>
            <w:r w:rsidRPr="008B5A33">
              <w:rPr>
                <w:rFonts w:eastAsia="Arial" w:cstheme="minorHAnsi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spacing w:val="-1"/>
                <w:sz w:val="20"/>
                <w:szCs w:val="20"/>
              </w:rPr>
              <w:t>letterhead</w:t>
            </w:r>
            <w:r w:rsidRPr="008B5A33">
              <w:rPr>
                <w:rFonts w:eastAsia="Arial" w:cstheme="minorHAnsi"/>
                <w:sz w:val="20"/>
                <w:szCs w:val="20"/>
              </w:rPr>
              <w:t xml:space="preserve"> in </w:t>
            </w:r>
            <w:r w:rsidRPr="008B5A33">
              <w:rPr>
                <w:rFonts w:eastAsia="Arial" w:cstheme="minorHAnsi"/>
                <w:spacing w:val="-1"/>
                <w:sz w:val="20"/>
                <w:szCs w:val="20"/>
              </w:rPr>
              <w:t>English.</w:t>
            </w:r>
          </w:p>
          <w:p w:rsidR="00F813D9" w:rsidRPr="008B5A33" w:rsidRDefault="00F813D9" w:rsidP="00211EDE">
            <w:pPr>
              <w:pStyle w:val="BodyText"/>
              <w:widowControl/>
              <w:numPr>
                <w:ilvl w:val="0"/>
                <w:numId w:val="4"/>
              </w:numPr>
              <w:ind w:left="0" w:hanging="180"/>
              <w:jc w:val="both"/>
              <w:rPr>
                <w:rFonts w:asciiTheme="minorHAnsi" w:hAnsiTheme="minorHAnsi" w:cstheme="minorHAnsi"/>
              </w:rPr>
            </w:pPr>
            <w:r w:rsidRPr="008B5A33">
              <w:rPr>
                <w:rFonts w:asciiTheme="minorHAnsi" w:hAnsiTheme="minorHAnsi" w:cstheme="minorHAnsi"/>
                <w:spacing w:val="-1"/>
              </w:rPr>
              <w:t>Includes</w:t>
            </w:r>
            <w:r w:rsidRPr="008B5A3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signature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</w:rPr>
              <w:t>from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school</w:t>
            </w:r>
            <w:r w:rsidRPr="008B5A3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8B5A33">
              <w:rPr>
                <w:rFonts w:asciiTheme="minorHAnsi" w:hAnsiTheme="minorHAnsi" w:cstheme="minorHAnsi"/>
                <w:spacing w:val="-1"/>
              </w:rPr>
              <w:t>official.</w:t>
            </w: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</w:tcPr>
          <w:p w:rsidR="00F813D9" w:rsidRPr="008B5A33" w:rsidRDefault="00822A66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eastAsia="Wingdings" w:hAnsiTheme="minorHAnsi" w:cstheme="minorHAnsi"/>
                </w:rPr>
                <w:id w:val="-730619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75" w:type="pct"/>
          </w:tcPr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8B5A33">
              <w:rPr>
                <w:rFonts w:asciiTheme="minorHAnsi" w:hAnsiTheme="minorHAnsi" w:cstheme="minorHAnsi"/>
                <w:b/>
              </w:rPr>
              <w:t>Scholar is a native English speaker</w:t>
            </w:r>
          </w:p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578" w:type="pct"/>
            <w:gridSpan w:val="6"/>
          </w:tcPr>
          <w:p w:rsidR="00F813D9" w:rsidRPr="008B5A33" w:rsidRDefault="00F813D9" w:rsidP="00211EDE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B5A33">
              <w:rPr>
                <w:rFonts w:asciiTheme="minorHAnsi" w:hAnsiTheme="minorHAnsi" w:cstheme="minorHAnsi"/>
                <w:sz w:val="20"/>
                <w:szCs w:val="20"/>
              </w:rPr>
              <w:t>Per regulation 22CFR 62.11(a)(2) … applicants</w:t>
            </w:r>
            <w:r w:rsidRPr="008B5A3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whose first language is English and a citizen of a country in which English is the primary spoken language of daily life (e.g., Australia, Barbados, Canada, Ireland, Jamaica, New Zealand, United Kingdom) is exempt from this requirement.</w:t>
            </w:r>
          </w:p>
          <w:p w:rsidR="00F813D9" w:rsidRPr="008B5A33" w:rsidRDefault="00F813D9" w:rsidP="00211EDE">
            <w:pPr>
              <w:pStyle w:val="BodyText"/>
              <w:ind w:left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  <w:vMerge w:val="restart"/>
          </w:tcPr>
          <w:p w:rsidR="00F813D9" w:rsidRPr="008B5A33" w:rsidRDefault="00822A66" w:rsidP="008B5A33">
            <w:pPr>
              <w:pStyle w:val="BodyText"/>
              <w:ind w:left="0"/>
              <w:jc w:val="center"/>
              <w:rPr>
                <w:rFonts w:asciiTheme="minorHAnsi" w:eastAsia="Wingdings" w:hAnsiTheme="minorHAnsi" w:cstheme="minorHAnsi"/>
              </w:rPr>
            </w:pPr>
            <w:sdt>
              <w:sdtPr>
                <w:rPr>
                  <w:rFonts w:asciiTheme="minorHAnsi" w:eastAsia="Wingdings" w:hAnsiTheme="minorHAnsi" w:cstheme="minorHAnsi"/>
                </w:rPr>
                <w:id w:val="-92587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75" w:type="pct"/>
            <w:vMerge w:val="restart"/>
          </w:tcPr>
          <w:p w:rsidR="00F813D9" w:rsidRPr="008B5A33" w:rsidRDefault="00F813D9" w:rsidP="008B5A33">
            <w:pPr>
              <w:pStyle w:val="BodyText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21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b/>
                <w:sz w:val="20"/>
                <w:szCs w:val="20"/>
              </w:rPr>
              <w:t>Print Host</w:t>
            </w:r>
            <w:r w:rsidRPr="008B5A33">
              <w:rPr>
                <w:rFonts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z w:val="20"/>
                <w:szCs w:val="20"/>
              </w:rPr>
              <w:t>Faculty</w:t>
            </w:r>
            <w:r w:rsidRPr="008B5A33">
              <w:rPr>
                <w:rFonts w:cstheme="minorHAnsi"/>
                <w:b/>
                <w:spacing w:val="-8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z w:val="20"/>
                <w:szCs w:val="20"/>
              </w:rPr>
              <w:t>Name:</w:t>
            </w:r>
          </w:p>
        </w:tc>
        <w:tc>
          <w:tcPr>
            <w:tcW w:w="2284" w:type="pct"/>
            <w:gridSpan w:val="2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8B5A33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8B5A33">
              <w:rPr>
                <w:rFonts w:cstheme="minorHAnsi"/>
                <w:sz w:val="20"/>
                <w:szCs w:val="20"/>
              </w:rPr>
            </w:r>
            <w:r w:rsidRPr="008B5A33">
              <w:rPr>
                <w:rFonts w:cstheme="minorHAnsi"/>
                <w:sz w:val="20"/>
                <w:szCs w:val="20"/>
              </w:rPr>
              <w:fldChar w:fldCharType="separate"/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72" w:type="pct"/>
            <w:tcBorders>
              <w:left w:val="nil"/>
              <w:bottom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  <w:vMerge/>
          </w:tcPr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eastAsia="Wingdings" w:hAnsiTheme="minorHAnsi" w:cstheme="minorHAnsi"/>
              </w:rPr>
            </w:pPr>
          </w:p>
        </w:tc>
        <w:tc>
          <w:tcPr>
            <w:tcW w:w="875" w:type="pct"/>
            <w:vMerge/>
          </w:tcPr>
          <w:p w:rsidR="00F813D9" w:rsidRPr="008B5A33" w:rsidRDefault="00F813D9" w:rsidP="008B5A33">
            <w:pPr>
              <w:pStyle w:val="BodyText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862" w:type="pct"/>
            <w:tcBorders>
              <w:top w:val="nil"/>
              <w:bottom w:val="nil"/>
              <w:right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b/>
                <w:sz w:val="20"/>
                <w:szCs w:val="20"/>
              </w:rPr>
              <w:t>Date of</w:t>
            </w:r>
            <w:r w:rsidRPr="008B5A33">
              <w:rPr>
                <w:rFonts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Interview:</w:t>
            </w:r>
            <w:r w:rsidRPr="008B5A3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z w:val="20"/>
                <w:szCs w:val="20"/>
                <w:u w:val="single" w:color="000000"/>
              </w:rPr>
              <w:t xml:space="preserve"> </w:t>
            </w:r>
          </w:p>
        </w:tc>
        <w:tc>
          <w:tcPr>
            <w:tcW w:w="2543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F813D9" w:rsidRPr="008B5A33" w:rsidRDefault="003F604A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alias w:val="Date Dropdown"/>
                <w:tag w:val="Date"/>
                <w:id w:val="2105614593"/>
                <w:placeholder>
                  <w:docPart w:val="9BAA0AEF10CE42D3B04A7D6FC13C6BDA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Content>
                <w:r w:rsidRPr="003F604A">
                  <w:rPr>
                    <w:rFonts w:cstheme="minorHAnsi"/>
                    <w:sz w:val="20"/>
                    <w:szCs w:val="20"/>
                  </w:rPr>
                  <w:fldChar w:fldCharType="begin">
                    <w:ffData>
                      <w:name w:val="Text34"/>
                      <w:enabled/>
                      <w:calcOnExit w:val="0"/>
                      <w:textInput/>
                    </w:ffData>
                  </w:fldChar>
                </w:r>
                <w:r w:rsidRPr="003F604A">
                  <w:rPr>
                    <w:rFonts w:cstheme="minorHAnsi"/>
                    <w:sz w:val="20"/>
                    <w:szCs w:val="20"/>
                  </w:rPr>
                  <w:instrText xml:space="preserve"> FORMTEXT </w:instrText>
                </w:r>
                <w:r w:rsidRPr="003F604A">
                  <w:rPr>
                    <w:rFonts w:cstheme="minorHAnsi"/>
                    <w:sz w:val="20"/>
                    <w:szCs w:val="20"/>
                  </w:rPr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separate"/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172" w:type="pct"/>
            <w:tcBorders>
              <w:top w:val="nil"/>
              <w:left w:val="nil"/>
              <w:bottom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  <w:vMerge/>
          </w:tcPr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eastAsia="Wingdings" w:hAnsiTheme="minorHAnsi" w:cstheme="minorHAnsi"/>
              </w:rPr>
            </w:pPr>
          </w:p>
        </w:tc>
        <w:tc>
          <w:tcPr>
            <w:tcW w:w="875" w:type="pct"/>
            <w:vMerge/>
          </w:tcPr>
          <w:p w:rsidR="00F813D9" w:rsidRPr="008B5A33" w:rsidRDefault="00F813D9" w:rsidP="008B5A33">
            <w:pPr>
              <w:pStyle w:val="BodyText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991" w:type="pct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b/>
                <w:sz w:val="20"/>
                <w:szCs w:val="20"/>
              </w:rPr>
              <w:t>Duration</w:t>
            </w:r>
            <w:r w:rsidRPr="008B5A33">
              <w:rPr>
                <w:rFonts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z w:val="20"/>
                <w:szCs w:val="20"/>
              </w:rPr>
              <w:t xml:space="preserve">of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Interview:</w:t>
            </w:r>
          </w:p>
        </w:tc>
        <w:tc>
          <w:tcPr>
            <w:tcW w:w="1336" w:type="pct"/>
            <w:gridSpan w:val="2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8B5A33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8B5A33">
              <w:rPr>
                <w:rFonts w:cstheme="minorHAnsi"/>
                <w:sz w:val="20"/>
                <w:szCs w:val="20"/>
              </w:rPr>
            </w:r>
            <w:r w:rsidRPr="008B5A33">
              <w:rPr>
                <w:rFonts w:cstheme="minorHAnsi"/>
                <w:sz w:val="20"/>
                <w:szCs w:val="20"/>
              </w:rPr>
              <w:fldChar w:fldCharType="separate"/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t> </w:t>
            </w:r>
            <w:r w:rsidRPr="008B5A33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50" w:type="pct"/>
            <w:gridSpan w:val="2"/>
            <w:tcBorders>
              <w:top w:val="nil"/>
              <w:left w:val="nil"/>
              <w:bottom w:val="nil"/>
            </w:tcBorders>
            <w:vAlign w:val="bottom"/>
          </w:tcPr>
          <w:p w:rsidR="00F813D9" w:rsidRPr="008B5A33" w:rsidRDefault="00F813D9" w:rsidP="008B5A33">
            <w:pPr>
              <w:tabs>
                <w:tab w:val="left" w:pos="1046"/>
                <w:tab w:val="left" w:pos="8030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spacing w:val="-1"/>
                <w:sz w:val="20"/>
                <w:szCs w:val="20"/>
              </w:rPr>
              <w:t>(minutes)</w:t>
            </w:r>
          </w:p>
        </w:tc>
      </w:tr>
      <w:tr w:rsidR="00F813D9" w:rsidRPr="008B5A33" w:rsidTr="00211EDE">
        <w:trPr>
          <w:trHeight w:val="20"/>
        </w:trPr>
        <w:tc>
          <w:tcPr>
            <w:tcW w:w="547" w:type="pct"/>
            <w:vMerge/>
          </w:tcPr>
          <w:p w:rsidR="00F813D9" w:rsidRPr="008B5A33" w:rsidRDefault="00F813D9" w:rsidP="008B5A33">
            <w:pPr>
              <w:pStyle w:val="BodyText"/>
              <w:ind w:left="0"/>
              <w:jc w:val="center"/>
              <w:rPr>
                <w:rFonts w:asciiTheme="minorHAnsi" w:eastAsia="Wingdings" w:hAnsiTheme="minorHAnsi" w:cstheme="minorHAnsi"/>
              </w:rPr>
            </w:pPr>
          </w:p>
        </w:tc>
        <w:tc>
          <w:tcPr>
            <w:tcW w:w="875" w:type="pct"/>
            <w:vMerge/>
          </w:tcPr>
          <w:p w:rsidR="00F813D9" w:rsidRPr="008B5A33" w:rsidRDefault="00F813D9" w:rsidP="008B5A33">
            <w:pPr>
              <w:pStyle w:val="BodyText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3578" w:type="pct"/>
            <w:gridSpan w:val="6"/>
            <w:tcBorders>
              <w:top w:val="nil"/>
            </w:tcBorders>
          </w:tcPr>
          <w:p w:rsidR="00F813D9" w:rsidRPr="008B5A33" w:rsidRDefault="00F813D9" w:rsidP="008B5A33">
            <w:pPr>
              <w:tabs>
                <w:tab w:val="left" w:pos="1046"/>
              </w:tabs>
              <w:rPr>
                <w:rFonts w:cstheme="minorHAnsi"/>
                <w:b/>
                <w:sz w:val="20"/>
                <w:szCs w:val="20"/>
              </w:rPr>
            </w:pPr>
          </w:p>
          <w:p w:rsidR="00F813D9" w:rsidRPr="008B5A33" w:rsidRDefault="00F813D9" w:rsidP="008B5A33">
            <w:pPr>
              <w:tabs>
                <w:tab w:val="left" w:pos="1046"/>
              </w:tabs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b/>
                <w:sz w:val="20"/>
                <w:szCs w:val="20"/>
              </w:rPr>
              <w:t>The</w:t>
            </w:r>
            <w:r w:rsidRPr="008B5A33">
              <w:rPr>
                <w:rFonts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Interview</w:t>
            </w:r>
            <w:r w:rsidRPr="008B5A33">
              <w:rPr>
                <w:rFonts w:cstheme="minorHAnsi"/>
                <w:b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z w:val="20"/>
                <w:szCs w:val="20"/>
              </w:rPr>
              <w:t xml:space="preserve">Was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Conducted:</w:t>
            </w:r>
          </w:p>
          <w:p w:rsidR="00F813D9" w:rsidRPr="008B5A33" w:rsidRDefault="00F813D9" w:rsidP="008B5A33">
            <w:pPr>
              <w:pStyle w:val="TableParagraph"/>
              <w:rPr>
                <w:rFonts w:eastAsia="Arial" w:cstheme="minorHAnsi"/>
                <w:sz w:val="20"/>
                <w:szCs w:val="20"/>
              </w:rPr>
            </w:pPr>
          </w:p>
          <w:p w:rsidR="00F813D9" w:rsidRPr="008B5A33" w:rsidRDefault="00822A66" w:rsidP="008B5A33">
            <w:pPr>
              <w:pStyle w:val="TableParagraph"/>
              <w:tabs>
                <w:tab w:val="left" w:pos="1514"/>
                <w:tab w:val="left" w:pos="3944"/>
              </w:tabs>
              <w:rPr>
                <w:rFonts w:eastAsia="Arial" w:cstheme="minorHAnsi"/>
                <w:sz w:val="20"/>
                <w:szCs w:val="20"/>
              </w:rPr>
            </w:pPr>
            <w:sdt>
              <w:sdtPr>
                <w:rPr>
                  <w:rFonts w:eastAsia="Wingdings" w:cstheme="minorHAnsi"/>
                  <w:sz w:val="20"/>
                  <w:szCs w:val="20"/>
                </w:rPr>
                <w:id w:val="-55863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813D9" w:rsidRPr="008B5A33">
              <w:rPr>
                <w:rFonts w:cstheme="minorHAnsi"/>
                <w:sz w:val="20"/>
                <w:szCs w:val="20"/>
              </w:rPr>
              <w:t>In</w:t>
            </w:r>
            <w:r w:rsidR="00F813D9"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="00F813D9" w:rsidRPr="008B5A33">
              <w:rPr>
                <w:rFonts w:cstheme="minorHAnsi"/>
                <w:spacing w:val="-1"/>
                <w:sz w:val="20"/>
                <w:szCs w:val="20"/>
              </w:rPr>
              <w:t>person</w:t>
            </w:r>
            <w:r w:rsidR="00F813D9" w:rsidRPr="008B5A33">
              <w:rPr>
                <w:rFonts w:cstheme="minorHAnsi"/>
                <w:spacing w:val="-1"/>
                <w:sz w:val="20"/>
                <w:szCs w:val="20"/>
              </w:rPr>
              <w:tab/>
            </w:r>
            <w:sdt>
              <w:sdtPr>
                <w:rPr>
                  <w:rFonts w:eastAsia="Wingdings" w:cstheme="minorHAnsi"/>
                  <w:sz w:val="20"/>
                  <w:szCs w:val="20"/>
                </w:rPr>
                <w:id w:val="203091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813D9" w:rsidRPr="008B5A33">
              <w:rPr>
                <w:rFonts w:cstheme="minorHAnsi"/>
                <w:sz w:val="20"/>
                <w:szCs w:val="20"/>
              </w:rPr>
              <w:t xml:space="preserve"> By</w:t>
            </w:r>
            <w:r w:rsidR="00F813D9"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="00F813D9" w:rsidRPr="008B5A33">
              <w:rPr>
                <w:rFonts w:cstheme="minorHAnsi"/>
                <w:spacing w:val="-1"/>
                <w:sz w:val="20"/>
                <w:szCs w:val="20"/>
              </w:rPr>
              <w:t>Videoconference</w:t>
            </w:r>
            <w:r w:rsidR="00F813D9" w:rsidRPr="008B5A33">
              <w:rPr>
                <w:rFonts w:cstheme="minorHAnsi"/>
                <w:spacing w:val="-1"/>
                <w:sz w:val="20"/>
                <w:szCs w:val="20"/>
              </w:rPr>
              <w:tab/>
            </w:r>
            <w:sdt>
              <w:sdtPr>
                <w:rPr>
                  <w:rFonts w:eastAsia="Wingdings" w:cstheme="minorHAnsi"/>
                  <w:sz w:val="20"/>
                  <w:szCs w:val="20"/>
                </w:rPr>
                <w:id w:val="1953277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3D9" w:rsidRPr="008B5A3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813D9" w:rsidRPr="008B5A33">
              <w:rPr>
                <w:rFonts w:cstheme="minorHAnsi"/>
                <w:sz w:val="20"/>
                <w:szCs w:val="20"/>
              </w:rPr>
              <w:t xml:space="preserve"> By</w:t>
            </w:r>
            <w:r w:rsidR="00F813D9"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="00F813D9" w:rsidRPr="008B5A33">
              <w:rPr>
                <w:rFonts w:cstheme="minorHAnsi"/>
                <w:spacing w:val="-1"/>
                <w:sz w:val="20"/>
                <w:szCs w:val="20"/>
              </w:rPr>
              <w:t>Phone</w:t>
            </w:r>
          </w:p>
          <w:p w:rsidR="00F813D9" w:rsidRPr="008B5A33" w:rsidRDefault="00F813D9" w:rsidP="008B5A33">
            <w:pPr>
              <w:pStyle w:val="TableParagraph"/>
              <w:rPr>
                <w:rFonts w:eastAsia="Arial" w:cstheme="minorHAnsi"/>
                <w:sz w:val="20"/>
                <w:szCs w:val="20"/>
              </w:rPr>
            </w:pPr>
          </w:p>
          <w:p w:rsidR="00F813D9" w:rsidRPr="008B5A33" w:rsidRDefault="00F813D9" w:rsidP="00211EDE">
            <w:pPr>
              <w:pStyle w:val="TableParagraph"/>
              <w:jc w:val="both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Suggested</w:t>
            </w:r>
            <w:r w:rsidRPr="008B5A3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Interview</w:t>
            </w:r>
            <w:r w:rsidRPr="008B5A33">
              <w:rPr>
                <w:rFonts w:cstheme="minorHAnsi"/>
                <w:b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b/>
                <w:spacing w:val="-1"/>
                <w:sz w:val="20"/>
                <w:szCs w:val="20"/>
              </w:rPr>
              <w:t>Topics:</w:t>
            </w:r>
            <w:r w:rsidRPr="008B5A3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purpos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of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terview</w:t>
            </w:r>
            <w:r w:rsidRPr="008B5A33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is</w:t>
            </w:r>
            <w:r w:rsidRPr="008B5A33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to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ascertain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whether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an</w:t>
            </w:r>
            <w:r w:rsidR="00211EDE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ternational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scholar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s</w:t>
            </w:r>
            <w:r w:rsidRPr="008B5A33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sufficiently</w:t>
            </w:r>
            <w:r w:rsidRPr="008B5A33">
              <w:rPr>
                <w:rFonts w:cstheme="minorHAnsi"/>
                <w:spacing w:val="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conversant</w:t>
            </w:r>
            <w:r w:rsidRPr="008B5A33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in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English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to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function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day-to-day life,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both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at</w:t>
            </w:r>
            <w:r w:rsidRPr="008B5A33">
              <w:rPr>
                <w:rFonts w:cstheme="minorHAnsi"/>
                <w:spacing w:val="103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the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University and</w:t>
            </w:r>
            <w:r w:rsidRPr="008B5A33">
              <w:rPr>
                <w:rFonts w:cstheme="minorHAnsi"/>
                <w:sz w:val="20"/>
                <w:szCs w:val="20"/>
              </w:rPr>
              <w:t xml:space="preserve"> in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th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community.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refore,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this </w:t>
            </w:r>
            <w:r w:rsidRPr="008B5A33">
              <w:rPr>
                <w:rFonts w:cstheme="minorHAnsi"/>
                <w:sz w:val="20"/>
                <w:szCs w:val="20"/>
              </w:rPr>
              <w:t>can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b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a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casual</w:t>
            </w:r>
            <w:r w:rsidRPr="008B5A33">
              <w:rPr>
                <w:rFonts w:cstheme="minorHAnsi"/>
                <w:sz w:val="20"/>
                <w:szCs w:val="20"/>
              </w:rPr>
              <w:t xml:space="preserve"> conversation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regarding </w:t>
            </w:r>
            <w:r w:rsidRPr="008B5A33">
              <w:rPr>
                <w:rFonts w:cstheme="minorHAnsi"/>
                <w:sz w:val="20"/>
                <w:szCs w:val="20"/>
              </w:rPr>
              <w:t xml:space="preserve">the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research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opic,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University,</w:t>
            </w:r>
            <w:r w:rsidRPr="008B5A33">
              <w:rPr>
                <w:rFonts w:cstheme="minorHAnsi"/>
                <w:sz w:val="20"/>
                <w:szCs w:val="20"/>
              </w:rPr>
              <w:t xml:space="preserve"> th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city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of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Riverside,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expectations </w:t>
            </w:r>
            <w:r w:rsidRPr="008B5A33">
              <w:rPr>
                <w:rFonts w:cstheme="minorHAnsi"/>
                <w:sz w:val="20"/>
                <w:szCs w:val="20"/>
              </w:rPr>
              <w:t xml:space="preserve">in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lab,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questions </w:t>
            </w:r>
            <w:r w:rsidRPr="008B5A33">
              <w:rPr>
                <w:rFonts w:cstheme="minorHAnsi"/>
                <w:sz w:val="20"/>
                <w:szCs w:val="20"/>
              </w:rPr>
              <w:t>about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housing</w:t>
            </w:r>
            <w:r w:rsidRPr="008B5A33">
              <w:rPr>
                <w:rFonts w:cstheme="minorHAnsi"/>
                <w:sz w:val="20"/>
                <w:szCs w:val="20"/>
              </w:rPr>
              <w:t xml:space="preserve"> or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health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suranc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etc.</w:t>
            </w:r>
            <w:r w:rsidRPr="008B5A33">
              <w:rPr>
                <w:rFonts w:cstheme="minorHAnsi"/>
                <w:spacing w:val="48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pacing w:val="4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faculty host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should</w:t>
            </w:r>
            <w:r w:rsidRPr="008B5A33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>b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able</w:t>
            </w:r>
            <w:r w:rsidRPr="008B5A33">
              <w:rPr>
                <w:rFonts w:cstheme="minorHAnsi"/>
                <w:sz w:val="20"/>
                <w:szCs w:val="20"/>
              </w:rPr>
              <w:t xml:space="preserve"> to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determin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f</w:t>
            </w:r>
            <w:r w:rsidRPr="008B5A33">
              <w:rPr>
                <w:rFonts w:cstheme="minorHAnsi"/>
                <w:sz w:val="20"/>
                <w:szCs w:val="20"/>
              </w:rPr>
              <w:t xml:space="preserve"> the</w:t>
            </w:r>
            <w:r w:rsidRPr="008B5A33">
              <w:rPr>
                <w:rFonts w:cstheme="minorHAnsi"/>
                <w:spacing w:val="69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ternational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scholar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will</w:t>
            </w:r>
            <w:r w:rsidRPr="008B5A33">
              <w:rPr>
                <w:rFonts w:cstheme="minorHAnsi"/>
                <w:sz w:val="20"/>
                <w:szCs w:val="20"/>
              </w:rPr>
              <w:t xml:space="preserve"> be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able</w:t>
            </w:r>
            <w:r w:rsidRPr="008B5A33">
              <w:rPr>
                <w:rFonts w:cstheme="minorHAnsi"/>
                <w:sz w:val="20"/>
                <w:szCs w:val="20"/>
              </w:rPr>
              <w:t xml:space="preserve"> to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communicate</w:t>
            </w:r>
            <w:r w:rsidRPr="008B5A33">
              <w:rPr>
                <w:rFonts w:cstheme="minorHAnsi"/>
                <w:spacing w:val="5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on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campus </w:t>
            </w:r>
            <w:r w:rsidRPr="008B5A33">
              <w:rPr>
                <w:rFonts w:cstheme="minorHAnsi"/>
                <w:sz w:val="20"/>
                <w:szCs w:val="20"/>
              </w:rPr>
              <w:t xml:space="preserve">and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the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community </w:t>
            </w:r>
            <w:r w:rsidRPr="008B5A33">
              <w:rPr>
                <w:rFonts w:cstheme="minorHAnsi"/>
                <w:sz w:val="20"/>
                <w:szCs w:val="20"/>
              </w:rPr>
              <w:t>at a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 xml:space="preserve">level </w:t>
            </w:r>
            <w:r w:rsidRPr="008B5A33">
              <w:rPr>
                <w:rFonts w:cstheme="minorHAnsi"/>
                <w:sz w:val="20"/>
                <w:szCs w:val="20"/>
              </w:rPr>
              <w:t xml:space="preserve">that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will</w:t>
            </w:r>
            <w:r w:rsidRPr="008B5A33">
              <w:rPr>
                <w:rFonts w:cstheme="minorHAnsi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allow</w:t>
            </w:r>
            <w:r w:rsidRPr="008B5A33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z w:val="20"/>
                <w:szCs w:val="20"/>
              </w:rPr>
              <w:t xml:space="preserve">for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basic</w:t>
            </w:r>
            <w:r w:rsidRPr="008B5A33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daily</w:t>
            </w:r>
            <w:r w:rsidRPr="008B5A33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cstheme="minorHAnsi"/>
                <w:spacing w:val="-1"/>
                <w:sz w:val="20"/>
                <w:szCs w:val="20"/>
              </w:rPr>
              <w:t>interactions.</w:t>
            </w:r>
          </w:p>
          <w:p w:rsidR="00F813D9" w:rsidRPr="008B5A33" w:rsidRDefault="00F813D9" w:rsidP="008B5A33">
            <w:pPr>
              <w:pStyle w:val="TableParagraph"/>
              <w:rPr>
                <w:rFonts w:eastAsia="Arial" w:cstheme="minorHAnsi"/>
                <w:sz w:val="20"/>
                <w:szCs w:val="20"/>
              </w:rPr>
            </w:pPr>
          </w:p>
          <w:p w:rsidR="00F813D9" w:rsidRPr="008B5A33" w:rsidRDefault="00F813D9" w:rsidP="00211EDE">
            <w:pPr>
              <w:tabs>
                <w:tab w:val="left" w:pos="1046"/>
                <w:tab w:val="left" w:pos="8030"/>
              </w:tabs>
              <w:jc w:val="both"/>
              <w:rPr>
                <w:rFonts w:eastAsia="Arial" w:cstheme="minorHAnsi"/>
                <w:sz w:val="20"/>
                <w:szCs w:val="20"/>
              </w:rPr>
            </w:pP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I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declare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under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penalty</w:t>
            </w:r>
            <w:r w:rsidRPr="008B5A33">
              <w:rPr>
                <w:rFonts w:eastAsia="Arial" w:cstheme="minorHAnsi"/>
                <w:i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of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perjury</w:t>
            </w:r>
            <w:r w:rsidRPr="008B5A33">
              <w:rPr>
                <w:rFonts w:eastAsia="Arial" w:cstheme="minorHAnsi"/>
                <w:i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that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I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have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interviewed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>the</w:t>
            </w:r>
            <w:r w:rsidRPr="008B5A33">
              <w:rPr>
                <w:rFonts w:eastAsia="Arial"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prospective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exchange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visitor,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and I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have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verified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that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the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J-1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scholar’s</w:t>
            </w:r>
            <w:r w:rsidRPr="008B5A33">
              <w:rPr>
                <w:rFonts w:eastAsia="Arial" w:cstheme="minorHAnsi"/>
                <w:i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English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language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proficiency</w:t>
            </w:r>
            <w:r w:rsidRPr="008B5A33">
              <w:rPr>
                <w:rFonts w:eastAsia="Arial" w:cstheme="minorHAnsi"/>
                <w:i/>
                <w:spacing w:val="6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is</w:t>
            </w:r>
            <w:r w:rsidRPr="008B5A33">
              <w:rPr>
                <w:rFonts w:eastAsia="Arial" w:cstheme="minorHAnsi"/>
                <w:i/>
                <w:spacing w:val="1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sufficient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to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function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 xml:space="preserve">daily 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in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their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research/teaching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appointment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>at</w:t>
            </w:r>
            <w:r w:rsidRPr="008B5A33">
              <w:rPr>
                <w:rFonts w:eastAsia="Arial" w:cstheme="minorHAnsi"/>
                <w:i/>
                <w:spacing w:val="4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UCR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and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within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>the</w:t>
            </w:r>
            <w:r w:rsidRPr="008B5A33">
              <w:rPr>
                <w:rFonts w:eastAsia="Arial" w:cstheme="minorHAnsi"/>
                <w:i/>
                <w:sz w:val="20"/>
                <w:szCs w:val="20"/>
              </w:rPr>
              <w:t xml:space="preserve"> local U.S.</w:t>
            </w:r>
            <w:r w:rsidRPr="008B5A33">
              <w:rPr>
                <w:rFonts w:eastAsia="Arial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B5A33">
              <w:rPr>
                <w:rFonts w:eastAsia="Arial" w:cstheme="minorHAnsi"/>
                <w:i/>
                <w:spacing w:val="-1"/>
                <w:sz w:val="20"/>
                <w:szCs w:val="20"/>
              </w:rPr>
              <w:t>community.</w:t>
            </w:r>
          </w:p>
        </w:tc>
      </w:tr>
    </w:tbl>
    <w:p w:rsidR="00415B99" w:rsidRPr="008B5A33" w:rsidRDefault="00415B99" w:rsidP="008B5A33">
      <w:pPr>
        <w:spacing w:after="0"/>
        <w:rPr>
          <w:rFonts w:cstheme="minorHAnsi"/>
          <w:b/>
          <w:sz w:val="20"/>
          <w:szCs w:val="20"/>
        </w:rPr>
      </w:pPr>
    </w:p>
    <w:p w:rsidR="0076578C" w:rsidRDefault="0076578C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br w:type="page"/>
      </w:r>
    </w:p>
    <w:p w:rsidR="00B456AE" w:rsidRPr="008B5A33" w:rsidRDefault="00B456AE" w:rsidP="008B5A33">
      <w:pPr>
        <w:spacing w:after="0"/>
        <w:rPr>
          <w:rFonts w:cstheme="minorHAnsi"/>
          <w:b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lastRenderedPageBreak/>
        <w:t>HOSTING FACULTY CONFIRMATIONS</w:t>
      </w:r>
      <w:r w:rsidR="00D70C3C" w:rsidRPr="008B5A33">
        <w:rPr>
          <w:rFonts w:cstheme="minorHAnsi"/>
          <w:b/>
          <w:sz w:val="20"/>
          <w:szCs w:val="20"/>
        </w:rPr>
        <w:t>:</w:t>
      </w:r>
    </w:p>
    <w:p w:rsidR="0012279C" w:rsidRPr="008B5A33" w:rsidRDefault="0012279C" w:rsidP="00211EDE">
      <w:p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>Please read the following statements carefully.  By signing below, you agree as the Host Department, to sponsor the J-1 scholar</w:t>
      </w:r>
      <w:r w:rsidR="009319CF" w:rsidRPr="008B5A33">
        <w:rPr>
          <w:rFonts w:cstheme="minorHAnsi"/>
          <w:sz w:val="20"/>
          <w:szCs w:val="20"/>
        </w:rPr>
        <w:t xml:space="preserve"> or J-1 Student</w:t>
      </w:r>
      <w:r w:rsidRPr="008B5A33">
        <w:rPr>
          <w:rFonts w:cstheme="minorHAnsi"/>
          <w:sz w:val="20"/>
          <w:szCs w:val="20"/>
        </w:rPr>
        <w:t xml:space="preserve"> to participate in The University of California, Riverside J-1 Exchange Program.  You also attest to the following statements and agree to abide by such regulations as set forth for the J-1 Exchange Program:</w:t>
      </w:r>
    </w:p>
    <w:p w:rsidR="00B456AE" w:rsidRPr="00211EDE" w:rsidRDefault="00B456AE" w:rsidP="00211EDE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>I confirm that the p</w:t>
      </w:r>
      <w:r w:rsidR="0036499C" w:rsidRPr="008B5A33">
        <w:rPr>
          <w:rFonts w:cstheme="minorHAnsi"/>
          <w:sz w:val="20"/>
          <w:szCs w:val="20"/>
        </w:rPr>
        <w:t>urpose of the scholar</w:t>
      </w:r>
      <w:r w:rsidR="00D366C3" w:rsidRPr="008B5A33">
        <w:rPr>
          <w:rFonts w:cstheme="minorHAnsi"/>
          <w:sz w:val="20"/>
          <w:szCs w:val="20"/>
        </w:rPr>
        <w:t>/student</w:t>
      </w:r>
      <w:r w:rsidR="0036499C" w:rsidRPr="008B5A33">
        <w:rPr>
          <w:rFonts w:cstheme="minorHAnsi"/>
          <w:sz w:val="20"/>
          <w:szCs w:val="20"/>
        </w:rPr>
        <w:t>’s</w:t>
      </w:r>
      <w:r w:rsidRPr="008B5A33">
        <w:rPr>
          <w:rFonts w:cstheme="minorHAnsi"/>
          <w:sz w:val="20"/>
          <w:szCs w:val="20"/>
        </w:rPr>
        <w:t xml:space="preserve"> program at UCR meets the intent of the requested J-1 program category, and the </w:t>
      </w:r>
      <w:r w:rsidR="00D366C3" w:rsidRPr="008B5A33">
        <w:rPr>
          <w:rFonts w:cstheme="minorHAnsi"/>
          <w:sz w:val="20"/>
          <w:szCs w:val="20"/>
        </w:rPr>
        <w:t>s</w:t>
      </w:r>
      <w:r w:rsidRPr="008B5A33">
        <w:rPr>
          <w:rFonts w:cstheme="minorHAnsi"/>
          <w:sz w:val="20"/>
          <w:szCs w:val="20"/>
        </w:rPr>
        <w:t>cholar</w:t>
      </w:r>
      <w:r w:rsidR="00D366C3" w:rsidRPr="008B5A33">
        <w:rPr>
          <w:rFonts w:cstheme="minorHAnsi"/>
          <w:sz w:val="20"/>
          <w:szCs w:val="20"/>
        </w:rPr>
        <w:t>/student</w:t>
      </w:r>
      <w:r w:rsidRPr="008B5A33">
        <w:rPr>
          <w:rFonts w:cstheme="minorHAnsi"/>
          <w:sz w:val="20"/>
          <w:szCs w:val="20"/>
        </w:rPr>
        <w:t xml:space="preserve"> will engage only in program activities that are consistent with such category. </w:t>
      </w:r>
    </w:p>
    <w:p w:rsidR="00211EDE" w:rsidRPr="00211EDE" w:rsidRDefault="00211EDE" w:rsidP="00211EDE">
      <w:pPr>
        <w:spacing w:after="0"/>
        <w:ind w:left="360"/>
        <w:jc w:val="both"/>
        <w:rPr>
          <w:rFonts w:cstheme="minorHAnsi"/>
          <w:sz w:val="20"/>
          <w:szCs w:val="20"/>
        </w:rPr>
      </w:pPr>
    </w:p>
    <w:p w:rsidR="0012279C" w:rsidRPr="00211EDE" w:rsidRDefault="0012279C" w:rsidP="00211EDE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>I have completed the “C</w:t>
      </w:r>
      <w:r w:rsidR="00B456AE" w:rsidRPr="008B5A33">
        <w:rPr>
          <w:rFonts w:cstheme="minorHAnsi"/>
          <w:sz w:val="20"/>
          <w:szCs w:val="20"/>
        </w:rPr>
        <w:t>ertification of English Proficiency” section of this form and have provided appropriate supporting documentation, as required.</w:t>
      </w:r>
    </w:p>
    <w:p w:rsidR="00211EDE" w:rsidRPr="00211EDE" w:rsidRDefault="00211EDE" w:rsidP="00211EDE">
      <w:pPr>
        <w:spacing w:after="0"/>
        <w:ind w:left="360"/>
        <w:jc w:val="both"/>
        <w:rPr>
          <w:rFonts w:cstheme="minorHAnsi"/>
          <w:sz w:val="20"/>
          <w:szCs w:val="20"/>
        </w:rPr>
      </w:pPr>
    </w:p>
    <w:p w:rsidR="00B456AE" w:rsidRPr="00211EDE" w:rsidRDefault="00B456AE" w:rsidP="00211EDE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>I unde</w:t>
      </w:r>
      <w:r w:rsidR="00D366C3" w:rsidRPr="008B5A33">
        <w:rPr>
          <w:rFonts w:cstheme="minorHAnsi"/>
          <w:sz w:val="20"/>
          <w:szCs w:val="20"/>
        </w:rPr>
        <w:t>rstand that the s</w:t>
      </w:r>
      <w:r w:rsidRPr="008B5A33">
        <w:rPr>
          <w:rFonts w:cstheme="minorHAnsi"/>
          <w:sz w:val="20"/>
          <w:szCs w:val="20"/>
        </w:rPr>
        <w:t>cholar</w:t>
      </w:r>
      <w:r w:rsidR="00D366C3" w:rsidRPr="008B5A33">
        <w:rPr>
          <w:rFonts w:cstheme="minorHAnsi"/>
          <w:sz w:val="20"/>
          <w:szCs w:val="20"/>
        </w:rPr>
        <w:t>/student</w:t>
      </w:r>
      <w:r w:rsidRPr="008B5A33">
        <w:rPr>
          <w:rFonts w:cstheme="minorHAnsi"/>
          <w:sz w:val="20"/>
          <w:szCs w:val="20"/>
        </w:rPr>
        <w:t xml:space="preserve"> must conduct his/her program activity at the location(s) listed on the Form DS-2019.</w:t>
      </w:r>
    </w:p>
    <w:p w:rsidR="00211EDE" w:rsidRPr="00211EDE" w:rsidRDefault="00211EDE" w:rsidP="00211EDE">
      <w:pPr>
        <w:spacing w:after="0"/>
        <w:ind w:left="360"/>
        <w:jc w:val="both"/>
        <w:rPr>
          <w:rFonts w:cstheme="minorHAnsi"/>
          <w:sz w:val="20"/>
          <w:szCs w:val="20"/>
        </w:rPr>
      </w:pPr>
    </w:p>
    <w:p w:rsidR="0012279C" w:rsidRPr="00211EDE" w:rsidRDefault="00B456AE" w:rsidP="00211EDE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 xml:space="preserve">I understand that if the </w:t>
      </w:r>
      <w:r w:rsidR="00D366C3" w:rsidRPr="008B5A33">
        <w:rPr>
          <w:rFonts w:cstheme="minorHAnsi"/>
          <w:sz w:val="20"/>
          <w:szCs w:val="20"/>
        </w:rPr>
        <w:t>s</w:t>
      </w:r>
      <w:r w:rsidRPr="008B5A33">
        <w:rPr>
          <w:rFonts w:cstheme="minorHAnsi"/>
          <w:sz w:val="20"/>
          <w:szCs w:val="20"/>
        </w:rPr>
        <w:t>cholar</w:t>
      </w:r>
      <w:r w:rsidR="00D366C3" w:rsidRPr="008B5A33">
        <w:rPr>
          <w:rFonts w:cstheme="minorHAnsi"/>
          <w:sz w:val="20"/>
          <w:szCs w:val="20"/>
        </w:rPr>
        <w:t>/student</w:t>
      </w:r>
      <w:r w:rsidRPr="008B5A33">
        <w:rPr>
          <w:rFonts w:cstheme="minorHAnsi"/>
          <w:sz w:val="20"/>
          <w:szCs w:val="20"/>
        </w:rPr>
        <w:t xml:space="preserve"> does not maintain the federally mandated level of health insurance coverage s/he will be out of status and his/her program will be terminated.</w:t>
      </w:r>
    </w:p>
    <w:p w:rsidR="00211EDE" w:rsidRPr="00211EDE" w:rsidRDefault="00211EDE" w:rsidP="00211EDE">
      <w:pPr>
        <w:spacing w:after="0"/>
        <w:ind w:left="360"/>
        <w:jc w:val="both"/>
        <w:rPr>
          <w:rFonts w:cstheme="minorHAnsi"/>
          <w:sz w:val="20"/>
          <w:szCs w:val="20"/>
        </w:rPr>
      </w:pPr>
    </w:p>
    <w:p w:rsidR="0066227C" w:rsidRPr="00211EDE" w:rsidRDefault="00E70E83" w:rsidP="00211EDE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>I agree to complete the J-1 Scholar E</w:t>
      </w:r>
      <w:r w:rsidR="009319CF" w:rsidRPr="008B5A33">
        <w:rPr>
          <w:rFonts w:cstheme="minorHAnsi"/>
          <w:sz w:val="20"/>
          <w:szCs w:val="20"/>
        </w:rPr>
        <w:t>valuation</w:t>
      </w:r>
      <w:r w:rsidRPr="008B5A33">
        <w:rPr>
          <w:rFonts w:cstheme="minorHAnsi"/>
          <w:sz w:val="20"/>
          <w:szCs w:val="20"/>
        </w:rPr>
        <w:t xml:space="preserve"> Form</w:t>
      </w:r>
      <w:r w:rsidR="009319CF" w:rsidRPr="008B5A33">
        <w:rPr>
          <w:rFonts w:cstheme="minorHAnsi"/>
          <w:sz w:val="20"/>
          <w:szCs w:val="20"/>
        </w:rPr>
        <w:t>, Progress Evaluation and DS 7002 Form</w:t>
      </w:r>
      <w:r w:rsidRPr="008B5A33">
        <w:rPr>
          <w:rFonts w:cstheme="minorHAnsi"/>
          <w:sz w:val="20"/>
          <w:szCs w:val="20"/>
        </w:rPr>
        <w:t xml:space="preserve"> (T/IPP), </w:t>
      </w:r>
      <w:r w:rsidR="00D366C3" w:rsidRPr="008B5A33">
        <w:rPr>
          <w:rFonts w:cstheme="minorHAnsi"/>
          <w:sz w:val="20"/>
          <w:szCs w:val="20"/>
        </w:rPr>
        <w:t xml:space="preserve">whichever is </w:t>
      </w:r>
      <w:r w:rsidR="009319CF" w:rsidRPr="008B5A33">
        <w:rPr>
          <w:rFonts w:cstheme="minorHAnsi"/>
          <w:sz w:val="20"/>
          <w:szCs w:val="20"/>
        </w:rPr>
        <w:t>applicable within 30 days of arrival of the J-1 Scholar or J-1 Student.</w:t>
      </w:r>
    </w:p>
    <w:p w:rsidR="00211EDE" w:rsidRDefault="00211EDE" w:rsidP="00211EDE">
      <w:pPr>
        <w:pStyle w:val="Default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:rsidR="007912D8" w:rsidRPr="00211EDE" w:rsidRDefault="0066227C" w:rsidP="00211EDE">
      <w:pPr>
        <w:pStyle w:val="Default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8B5A33">
        <w:rPr>
          <w:rFonts w:asciiTheme="minorHAnsi" w:hAnsiTheme="minorHAnsi" w:cstheme="minorHAnsi"/>
          <w:sz w:val="20"/>
          <w:szCs w:val="20"/>
        </w:rPr>
        <w:t xml:space="preserve">I understand that the purpose of the Exchange Visitor Program (EVP) is to promote educational and cultural exchanges through study, research, lecturing, observing, consulting, and participating in cross-cultural activities. </w:t>
      </w:r>
    </w:p>
    <w:p w:rsidR="00211EDE" w:rsidRDefault="00211EDE" w:rsidP="00211EDE">
      <w:pPr>
        <w:pStyle w:val="Default"/>
        <w:ind w:left="360"/>
        <w:jc w:val="both"/>
        <w:rPr>
          <w:rFonts w:asciiTheme="minorHAnsi" w:hAnsiTheme="minorHAnsi" w:cstheme="minorHAnsi"/>
          <w:b/>
          <w:color w:val="FF0000"/>
          <w:sz w:val="20"/>
          <w:szCs w:val="20"/>
        </w:rPr>
      </w:pPr>
    </w:p>
    <w:p w:rsidR="008B5A33" w:rsidRDefault="00197140" w:rsidP="00211EDE">
      <w:pPr>
        <w:pStyle w:val="Default"/>
        <w:numPr>
          <w:ilvl w:val="0"/>
          <w:numId w:val="9"/>
        </w:numPr>
        <w:jc w:val="both"/>
        <w:rPr>
          <w:rFonts w:asciiTheme="minorHAnsi" w:hAnsiTheme="minorHAnsi" w:cstheme="minorHAnsi"/>
          <w:b/>
          <w:color w:val="FF0000"/>
          <w:sz w:val="20"/>
          <w:szCs w:val="20"/>
        </w:rPr>
      </w:pPr>
      <w:r w:rsidRPr="008B5A33">
        <w:rPr>
          <w:rFonts w:asciiTheme="minorHAnsi" w:hAnsiTheme="minorHAnsi" w:cstheme="minorHAnsi"/>
          <w:b/>
          <w:color w:val="FF0000"/>
          <w:sz w:val="20"/>
          <w:szCs w:val="20"/>
        </w:rPr>
        <w:t>I understand that all V</w:t>
      </w:r>
      <w:r w:rsidR="007912D8" w:rsidRPr="008B5A33">
        <w:rPr>
          <w:rFonts w:asciiTheme="minorHAnsi" w:hAnsiTheme="minorHAnsi" w:cstheme="minorHAnsi"/>
          <w:b/>
          <w:color w:val="FF0000"/>
          <w:sz w:val="20"/>
          <w:szCs w:val="20"/>
        </w:rPr>
        <w:t>isiting</w:t>
      </w:r>
      <w:r w:rsidRPr="008B5A3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International Scholars are strongly encouraged t</w:t>
      </w:r>
      <w:r w:rsidR="00B57DA7" w:rsidRPr="008B5A3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o present their research while at </w:t>
      </w:r>
      <w:r w:rsidRPr="008B5A3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UCR </w:t>
      </w:r>
      <w:r w:rsidR="00B57DA7" w:rsidRPr="008B5A3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as part of the </w:t>
      </w:r>
      <w:r w:rsidR="007912D8" w:rsidRPr="008B5A33">
        <w:rPr>
          <w:rFonts w:asciiTheme="minorHAnsi" w:hAnsiTheme="minorHAnsi" w:cstheme="minorHAnsi"/>
          <w:b/>
          <w:color w:val="FF0000"/>
          <w:sz w:val="20"/>
          <w:szCs w:val="20"/>
        </w:rPr>
        <w:t>International Affairs A</w:t>
      </w:r>
      <w:r w:rsidRPr="008B5A33">
        <w:rPr>
          <w:rFonts w:asciiTheme="minorHAnsi" w:hAnsiTheme="minorHAnsi" w:cstheme="minorHAnsi"/>
          <w:b/>
          <w:color w:val="FF0000"/>
          <w:sz w:val="20"/>
          <w:szCs w:val="20"/>
        </w:rPr>
        <w:t>nnual Research Exposition</w:t>
      </w:r>
      <w:r w:rsidR="007912D8" w:rsidRPr="008B5A33">
        <w:rPr>
          <w:rFonts w:asciiTheme="minorHAnsi" w:hAnsiTheme="minorHAnsi" w:cstheme="minorHAnsi"/>
          <w:b/>
          <w:color w:val="FF0000"/>
          <w:sz w:val="20"/>
          <w:szCs w:val="20"/>
        </w:rPr>
        <w:t>.</w:t>
      </w:r>
    </w:p>
    <w:p w:rsidR="008B5A33" w:rsidRPr="008B5A33" w:rsidRDefault="008B5A33" w:rsidP="008B5A33">
      <w:pPr>
        <w:pStyle w:val="Default"/>
        <w:rPr>
          <w:rFonts w:asciiTheme="minorHAnsi" w:hAnsiTheme="minorHAnsi" w:cstheme="minorHAnsi"/>
          <w:b/>
          <w:color w:val="FF0000"/>
          <w:sz w:val="20"/>
          <w:szCs w:val="20"/>
        </w:rPr>
      </w:pPr>
    </w:p>
    <w:p w:rsidR="00B456AE" w:rsidRPr="008B5A33" w:rsidRDefault="005B040B" w:rsidP="008B5A33">
      <w:pPr>
        <w:pStyle w:val="ListParagraph"/>
        <w:spacing w:after="0"/>
        <w:ind w:left="0" w:hanging="360"/>
        <w:jc w:val="center"/>
        <w:rPr>
          <w:rFonts w:cstheme="minorHAnsi"/>
          <w:sz w:val="20"/>
          <w:szCs w:val="20"/>
        </w:rPr>
      </w:pPr>
      <w:r w:rsidRPr="008B5A33">
        <w:rPr>
          <w:rFonts w:cstheme="minorHAns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943600" cy="0"/>
                <wp:effectExtent l="0" t="0" r="19050" b="19050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85DD4C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76578C" w:rsidRDefault="0076578C" w:rsidP="0076578C">
      <w:pPr>
        <w:rPr>
          <w:rFonts w:cstheme="minorHAnsi"/>
          <w:sz w:val="20"/>
          <w:szCs w:val="20"/>
        </w:rPr>
      </w:pPr>
    </w:p>
    <w:p w:rsidR="00FC42B9" w:rsidRPr="008B5A33" w:rsidRDefault="00FC42B9" w:rsidP="0076578C">
      <w:pPr>
        <w:rPr>
          <w:rFonts w:cstheme="minorHAnsi"/>
          <w:b/>
          <w:sz w:val="20"/>
          <w:szCs w:val="20"/>
        </w:rPr>
      </w:pPr>
      <w:r w:rsidRPr="008B5A33">
        <w:rPr>
          <w:rFonts w:cstheme="minorHAnsi"/>
          <w:b/>
          <w:sz w:val="20"/>
          <w:szCs w:val="20"/>
        </w:rPr>
        <w:t>AUTHORIZING SIGNATURES</w:t>
      </w:r>
      <w:r w:rsidR="00D70C3C" w:rsidRPr="008B5A33">
        <w:rPr>
          <w:rFonts w:cstheme="minorHAnsi"/>
          <w:b/>
          <w:sz w:val="20"/>
          <w:szCs w:val="20"/>
        </w:rPr>
        <w:t>:</w:t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224"/>
        <w:gridCol w:w="1361"/>
        <w:gridCol w:w="1400"/>
        <w:gridCol w:w="299"/>
        <w:gridCol w:w="3003"/>
        <w:gridCol w:w="801"/>
        <w:gridCol w:w="2402"/>
        <w:gridCol w:w="280"/>
      </w:tblGrid>
      <w:tr w:rsidR="00537161" w:rsidRPr="003F604A" w:rsidTr="00211EDE">
        <w:trPr>
          <w:trHeight w:val="20"/>
        </w:trPr>
        <w:tc>
          <w:tcPr>
            <w:tcW w:w="5000" w:type="pct"/>
            <w:gridSpan w:val="8"/>
            <w:shd w:val="clear" w:color="auto" w:fill="D0CECE" w:themeFill="background2" w:themeFillShade="E6"/>
            <w:vAlign w:val="center"/>
          </w:tcPr>
          <w:p w:rsidR="00537161" w:rsidRPr="003F604A" w:rsidRDefault="00537161" w:rsidP="008B5A33">
            <w:pPr>
              <w:rPr>
                <w:rFonts w:cstheme="minorHAnsi"/>
                <w:b/>
                <w:sz w:val="20"/>
                <w:szCs w:val="20"/>
              </w:rPr>
            </w:pPr>
            <w:r w:rsidRPr="003F604A">
              <w:rPr>
                <w:rFonts w:cstheme="minorHAnsi"/>
                <w:b/>
                <w:sz w:val="20"/>
                <w:szCs w:val="20"/>
              </w:rPr>
              <w:t>Both the Hosting Faculty and Department Chair signatures are needed prior to submitting the J-1 Visa Request.</w:t>
            </w:r>
          </w:p>
        </w:tc>
      </w:tr>
      <w:tr w:rsidR="00537161" w:rsidRPr="003F604A" w:rsidTr="00211EDE">
        <w:trPr>
          <w:trHeight w:val="20"/>
        </w:trPr>
        <w:tc>
          <w:tcPr>
            <w:tcW w:w="1200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UCR Hosting Department:</w:t>
            </w:r>
          </w:p>
        </w:tc>
        <w:tc>
          <w:tcPr>
            <w:tcW w:w="3669" w:type="pct"/>
            <w:gridSpan w:val="5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3F604A" w:rsidP="003F604A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alias w:val="Department Dropdown"/>
                <w:tag w:val="Department"/>
                <w:id w:val="-244653186"/>
                <w:placeholder>
                  <w:docPart w:val="1E7ADC43371845AE88FC9156EAF768EF"/>
                </w:placeholder>
                <w:showingPlcHdr/>
                <w:comboBox>
                  <w:listItem w:value="Choose an item."/>
                  <w:listItem w:displayText="College of Natural &amp; Agricultural Sciences (CNAS)" w:value="College of Natural &amp; Agricultural Sciences (CNAS)"/>
                  <w:listItem w:displayText="Biochemistry" w:value="Biochemistry"/>
                  <w:listItem w:displayText="Botany &amp; Plant Sciences" w:value="Botany &amp; Plant Sciences"/>
                  <w:listItem w:displayText="Center for Conservation Biology" w:value="Center for Conservation Biology"/>
                  <w:listItem w:displayText="Chemistry" w:value="Chemistry"/>
                  <w:listItem w:displayText="Dean’s Office" w:value="Dean’s Office"/>
                  <w:listItem w:displayText="Earth Sciences" w:value="Earth Sciences"/>
                  <w:listItem w:displayText="Entomology" w:value="Entomology"/>
                  <w:listItem w:displayText="Environmental Sciences" w:value="Environmental Sciences"/>
                  <w:listItem w:displayText="Evolution, Ecology, and Organismal Biology" w:value="Evolution, Ecology, and Organismal Biology"/>
                  <w:listItem w:displayText="Mathematics" w:value="Mathematics"/>
                  <w:listItem w:displayText="Microbiology &amp; Plant Pathology" w:value="Microbiology &amp; Plant Pathology"/>
                  <w:listItem w:displayText="Molecular, Cell, and Systems Biology" w:value="Molecular, Cell, and Systems Biology"/>
                  <w:listItem w:displayText="Nematology" w:value="Nematology"/>
                  <w:listItem w:displayText="Physics &amp; Astronomy" w:value="Physics &amp; Astronomy"/>
                  <w:listItem w:displayText="Statistics" w:value="Statistics"/>
                </w:comboBox>
              </w:sdtPr>
              <w:sdtContent>
                <w:r w:rsidRPr="003F604A">
                  <w:rPr>
                    <w:rFonts w:cstheme="minorHAnsi"/>
                    <w:sz w:val="20"/>
                    <w:szCs w:val="20"/>
                  </w:rPr>
                  <w:fldChar w:fldCharType="begin">
                    <w:ffData>
                      <w:name w:val="Text34"/>
                      <w:enabled/>
                      <w:calcOnExit w:val="0"/>
                      <w:textInput/>
                    </w:ffData>
                  </w:fldChar>
                </w:r>
                <w:r w:rsidRPr="003F604A">
                  <w:rPr>
                    <w:rFonts w:cstheme="minorHAnsi"/>
                    <w:sz w:val="20"/>
                    <w:szCs w:val="20"/>
                  </w:rPr>
                  <w:instrText xml:space="preserve"> FORMTEXT </w:instrText>
                </w:r>
                <w:r w:rsidRPr="003F604A">
                  <w:rPr>
                    <w:rFonts w:cstheme="minorHAnsi"/>
                    <w:sz w:val="20"/>
                    <w:szCs w:val="20"/>
                  </w:rPr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separate"/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132" w:type="pct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1989" w:type="pct"/>
            <w:gridSpan w:val="4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Name of Host Faculty Member (Print Name):</w:t>
            </w:r>
          </w:p>
        </w:tc>
        <w:tc>
          <w:tcPr>
            <w:tcW w:w="2879" w:type="pct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3F604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604A">
              <w:rPr>
                <w:rFonts w:cstheme="minorHAnsi"/>
                <w:sz w:val="20"/>
                <w:szCs w:val="20"/>
              </w:rPr>
            </w:r>
            <w:r w:rsidRPr="003F604A">
              <w:rPr>
                <w:rFonts w:cstheme="minorHAnsi"/>
                <w:sz w:val="20"/>
                <w:szCs w:val="20"/>
              </w:rPr>
              <w:fldChar w:fldCharType="separate"/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568" w:type="pct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Signature:</w:t>
            </w:r>
          </w:p>
        </w:tc>
        <w:tc>
          <w:tcPr>
            <w:tcW w:w="2815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1115" w:type="pct"/>
            <w:tcBorders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3F604A" w:rsidP="008B5A3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alias w:val="Date Dropdown"/>
                <w:tag w:val="Date"/>
                <w:id w:val="3027938"/>
                <w:placeholder>
                  <w:docPart w:val="CA9F5F23596E4F5C995D6227F368C86C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Content>
                <w:r w:rsidRPr="003F604A">
                  <w:rPr>
                    <w:rFonts w:cstheme="minorHAnsi"/>
                    <w:sz w:val="20"/>
                    <w:szCs w:val="20"/>
                  </w:rPr>
                  <w:fldChar w:fldCharType="begin">
                    <w:ffData>
                      <w:name w:val="Text34"/>
                      <w:enabled/>
                      <w:calcOnExit w:val="0"/>
                      <w:textInput/>
                    </w:ffData>
                  </w:fldChar>
                </w:r>
                <w:r w:rsidRPr="003F604A">
                  <w:rPr>
                    <w:rFonts w:cstheme="minorHAnsi"/>
                    <w:sz w:val="20"/>
                    <w:szCs w:val="20"/>
                  </w:rPr>
                  <w:instrText xml:space="preserve"> FORMTEXT </w:instrText>
                </w:r>
                <w:r w:rsidRPr="003F604A">
                  <w:rPr>
                    <w:rFonts w:cstheme="minorHAnsi"/>
                    <w:sz w:val="20"/>
                    <w:szCs w:val="20"/>
                  </w:rPr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separate"/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132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5000" w:type="pct"/>
            <w:gridSpan w:val="8"/>
            <w:tcBorders>
              <w:top w:val="nil"/>
            </w:tcBorders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1850" w:type="pct"/>
            <w:gridSpan w:val="3"/>
            <w:tcBorders>
              <w:bottom w:val="nil"/>
              <w:right w:val="nil"/>
            </w:tcBorders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Name of Department Chair (print name):</w:t>
            </w:r>
          </w:p>
        </w:tc>
        <w:tc>
          <w:tcPr>
            <w:tcW w:w="3019" w:type="pct"/>
            <w:gridSpan w:val="4"/>
            <w:tcBorders>
              <w:left w:val="nil"/>
              <w:right w:val="nil"/>
            </w:tcBorders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3F604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604A">
              <w:rPr>
                <w:rFonts w:cstheme="minorHAnsi"/>
                <w:sz w:val="20"/>
                <w:szCs w:val="20"/>
              </w:rPr>
            </w:r>
            <w:r w:rsidRPr="003F604A">
              <w:rPr>
                <w:rFonts w:cstheme="minorHAnsi"/>
                <w:sz w:val="20"/>
                <w:szCs w:val="20"/>
              </w:rPr>
              <w:fldChar w:fldCharType="separate"/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t> </w:t>
            </w:r>
            <w:r w:rsidRPr="003F604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left w:val="nil"/>
              <w:bottom w:val="nil"/>
            </w:tcBorders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568" w:type="pct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Signature:</w:t>
            </w:r>
          </w:p>
        </w:tc>
        <w:tc>
          <w:tcPr>
            <w:tcW w:w="2815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  <w:r w:rsidRPr="003F604A"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1115" w:type="pct"/>
            <w:tcBorders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537161" w:rsidRPr="003F604A" w:rsidRDefault="003F604A" w:rsidP="008B5A3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alias w:val="Date Dropdown"/>
                <w:tag w:val="Date"/>
                <w:id w:val="-594244260"/>
                <w:placeholder>
                  <w:docPart w:val="39E08C215E914613B00FABFBE175D16B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Content>
                <w:r w:rsidRPr="003F604A">
                  <w:rPr>
                    <w:rFonts w:cstheme="minorHAnsi"/>
                    <w:sz w:val="20"/>
                    <w:szCs w:val="20"/>
                  </w:rPr>
                  <w:fldChar w:fldCharType="begin">
                    <w:ffData>
                      <w:name w:val="Text34"/>
                      <w:enabled/>
                      <w:calcOnExit w:val="0"/>
                      <w:textInput/>
                    </w:ffData>
                  </w:fldChar>
                </w:r>
                <w:r w:rsidRPr="003F604A">
                  <w:rPr>
                    <w:rFonts w:cstheme="minorHAnsi"/>
                    <w:sz w:val="20"/>
                    <w:szCs w:val="20"/>
                  </w:rPr>
                  <w:instrText xml:space="preserve"> FORMTEXT </w:instrText>
                </w:r>
                <w:r w:rsidRPr="003F604A">
                  <w:rPr>
                    <w:rFonts w:cstheme="minorHAnsi"/>
                    <w:sz w:val="20"/>
                    <w:szCs w:val="20"/>
                  </w:rPr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separate"/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t> </w:t>
                </w:r>
                <w:r w:rsidRPr="003F604A">
                  <w:rPr>
                    <w:rFonts w:cstheme="minorHAnsi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132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537161" w:rsidRPr="003F604A" w:rsidRDefault="00537161" w:rsidP="008B5A3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5000" w:type="pct"/>
            <w:gridSpan w:val="8"/>
            <w:tcBorders>
              <w:top w:val="nil"/>
            </w:tcBorders>
            <w:vAlign w:val="center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37161" w:rsidRPr="003F604A" w:rsidTr="00211EDE">
        <w:trPr>
          <w:trHeight w:val="20"/>
        </w:trPr>
        <w:tc>
          <w:tcPr>
            <w:tcW w:w="5000" w:type="pct"/>
            <w:gridSpan w:val="8"/>
            <w:shd w:val="clear" w:color="auto" w:fill="D0CECE" w:themeFill="background2" w:themeFillShade="E6"/>
          </w:tcPr>
          <w:p w:rsidR="00537161" w:rsidRPr="003F604A" w:rsidRDefault="00537161" w:rsidP="008B5A33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81068D" w:rsidRPr="008B5A33" w:rsidRDefault="0081068D" w:rsidP="008B5A33">
      <w:pPr>
        <w:spacing w:after="0"/>
        <w:rPr>
          <w:rFonts w:cstheme="minorHAnsi"/>
          <w:sz w:val="20"/>
          <w:szCs w:val="20"/>
        </w:rPr>
      </w:pPr>
    </w:p>
    <w:p w:rsidR="00ED4B63" w:rsidRPr="008B5A33" w:rsidRDefault="008D3C63" w:rsidP="00184132">
      <w:pPr>
        <w:spacing w:after="0"/>
        <w:jc w:val="both"/>
        <w:rPr>
          <w:rFonts w:cstheme="minorHAnsi"/>
          <w:sz w:val="20"/>
          <w:szCs w:val="20"/>
        </w:rPr>
      </w:pPr>
      <w:r w:rsidRPr="008B5A33">
        <w:rPr>
          <w:rFonts w:cstheme="minorHAnsi"/>
          <w:sz w:val="20"/>
          <w:szCs w:val="20"/>
        </w:rPr>
        <w:t xml:space="preserve">*The term “student” refers to </w:t>
      </w:r>
      <w:r w:rsidR="00C8764E" w:rsidRPr="008B5A33">
        <w:rPr>
          <w:rFonts w:cstheme="minorHAnsi"/>
          <w:sz w:val="20"/>
          <w:szCs w:val="20"/>
        </w:rPr>
        <w:t>undergraduate students</w:t>
      </w:r>
      <w:r w:rsidRPr="008B5A33">
        <w:rPr>
          <w:rFonts w:cstheme="minorHAnsi"/>
          <w:sz w:val="20"/>
          <w:szCs w:val="20"/>
        </w:rPr>
        <w:t xml:space="preserve"> </w:t>
      </w:r>
      <w:r w:rsidR="00C8764E" w:rsidRPr="008B5A33">
        <w:rPr>
          <w:rFonts w:cstheme="minorHAnsi"/>
          <w:sz w:val="20"/>
          <w:szCs w:val="20"/>
        </w:rPr>
        <w:t xml:space="preserve">currently enrolled and pursuing a degree at a postsecondary institution outside the United States.  </w:t>
      </w:r>
      <w:r w:rsidR="00D60CA7" w:rsidRPr="008B5A33">
        <w:rPr>
          <w:rFonts w:cstheme="minorHAnsi"/>
          <w:sz w:val="20"/>
          <w:szCs w:val="20"/>
        </w:rPr>
        <w:t xml:space="preserve">Such </w:t>
      </w:r>
      <w:r w:rsidRPr="008B5A33">
        <w:rPr>
          <w:rFonts w:cstheme="minorHAnsi"/>
          <w:sz w:val="20"/>
          <w:szCs w:val="20"/>
        </w:rPr>
        <w:t>students fall under the J-1 Student Intern</w:t>
      </w:r>
      <w:r w:rsidR="00687EEC" w:rsidRPr="008B5A33">
        <w:rPr>
          <w:rFonts w:cstheme="minorHAnsi"/>
          <w:sz w:val="20"/>
          <w:szCs w:val="20"/>
        </w:rPr>
        <w:t xml:space="preserve"> or Student Non-Degree Categories. These “J-1 Student” categories are </w:t>
      </w:r>
      <w:r w:rsidRPr="008B5A33">
        <w:rPr>
          <w:rFonts w:cstheme="minorHAnsi"/>
          <w:sz w:val="20"/>
          <w:szCs w:val="20"/>
        </w:rPr>
        <w:t>structured and guided work-based learning program</w:t>
      </w:r>
      <w:r w:rsidR="00687EEC" w:rsidRPr="008B5A33">
        <w:rPr>
          <w:rFonts w:cstheme="minorHAnsi"/>
          <w:sz w:val="20"/>
          <w:szCs w:val="20"/>
        </w:rPr>
        <w:t>s</w:t>
      </w:r>
      <w:r w:rsidR="00C8764E" w:rsidRPr="008B5A33">
        <w:rPr>
          <w:rFonts w:cstheme="minorHAnsi"/>
          <w:sz w:val="20"/>
          <w:szCs w:val="20"/>
        </w:rPr>
        <w:t>.</w:t>
      </w:r>
      <w:r w:rsidRPr="008B5A33">
        <w:rPr>
          <w:rFonts w:cstheme="minorHAnsi"/>
          <w:sz w:val="20"/>
          <w:szCs w:val="20"/>
        </w:rPr>
        <w:t xml:space="preserve"> </w:t>
      </w:r>
      <w:r w:rsidR="007F2C31" w:rsidRPr="008B5A33">
        <w:rPr>
          <w:rFonts w:cstheme="minorHAnsi"/>
          <w:sz w:val="20"/>
          <w:szCs w:val="20"/>
        </w:rPr>
        <w:t xml:space="preserve"> Contact </w:t>
      </w:r>
      <w:hyperlink r:id="rId8" w:history="1">
        <w:r w:rsidR="007F2C31" w:rsidRPr="008B5A33">
          <w:rPr>
            <w:rStyle w:val="Hyperlink"/>
            <w:rFonts w:cstheme="minorHAnsi"/>
            <w:sz w:val="20"/>
            <w:szCs w:val="20"/>
          </w:rPr>
          <w:t>internationalscholars@ucr.edu</w:t>
        </w:r>
      </w:hyperlink>
      <w:r w:rsidR="007F2C31" w:rsidRPr="008B5A33">
        <w:rPr>
          <w:rFonts w:cstheme="minorHAnsi"/>
          <w:sz w:val="20"/>
          <w:szCs w:val="20"/>
        </w:rPr>
        <w:t xml:space="preserve"> for more details.</w:t>
      </w:r>
      <w:r w:rsidR="00184132">
        <w:rPr>
          <w:rFonts w:cstheme="minorHAnsi"/>
          <w:sz w:val="20"/>
          <w:szCs w:val="20"/>
        </w:rPr>
        <w:t xml:space="preserve"> </w:t>
      </w:r>
      <w:r w:rsidR="00C8764E" w:rsidRPr="008B5A33">
        <w:rPr>
          <w:rFonts w:cstheme="minorHAnsi"/>
          <w:sz w:val="20"/>
          <w:szCs w:val="20"/>
        </w:rPr>
        <w:t>All others with a bachelor’s degree or higher fall within the J-1 Research Sch</w:t>
      </w:r>
      <w:r w:rsidR="008B5A33">
        <w:rPr>
          <w:rFonts w:cstheme="minorHAnsi"/>
          <w:sz w:val="20"/>
          <w:szCs w:val="20"/>
        </w:rPr>
        <w:t>olar and Short-Term categories.</w:t>
      </w:r>
    </w:p>
    <w:sectPr w:rsidR="00ED4B63" w:rsidRPr="008B5A33" w:rsidSect="008B5A33">
      <w:headerReference w:type="default" r:id="rId9"/>
      <w:footerReference w:type="default" r:id="rId10"/>
      <w:headerReference w:type="firs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532" w:rsidRDefault="000A0532" w:rsidP="00DB79D0">
      <w:pPr>
        <w:spacing w:after="0" w:line="240" w:lineRule="auto"/>
      </w:pPr>
      <w:r>
        <w:separator/>
      </w:r>
    </w:p>
  </w:endnote>
  <w:endnote w:type="continuationSeparator" w:id="0">
    <w:p w:rsidR="000A0532" w:rsidRDefault="000A0532" w:rsidP="00DB7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349099566"/>
      <w:docPartObj>
        <w:docPartGallery w:val="Page Numbers (Bottom of Page)"/>
        <w:docPartUnique/>
      </w:docPartObj>
    </w:sdtPr>
    <w:sdtEndPr>
      <w:rPr>
        <w:i/>
        <w:noProof/>
      </w:rPr>
    </w:sdtEndPr>
    <w:sdtContent>
      <w:p w:rsidR="006F3EE7" w:rsidRPr="008B5A33" w:rsidRDefault="00DB79D0">
        <w:pPr>
          <w:pStyle w:val="Footer"/>
          <w:jc w:val="center"/>
          <w:rPr>
            <w:noProof/>
            <w:sz w:val="20"/>
            <w:szCs w:val="20"/>
          </w:rPr>
        </w:pPr>
        <w:r w:rsidRPr="008B5A33">
          <w:rPr>
            <w:sz w:val="20"/>
            <w:szCs w:val="20"/>
          </w:rPr>
          <w:fldChar w:fldCharType="begin"/>
        </w:r>
        <w:r w:rsidRPr="008B5A33">
          <w:rPr>
            <w:sz w:val="20"/>
            <w:szCs w:val="20"/>
          </w:rPr>
          <w:instrText xml:space="preserve"> PAGE   \* MERGEFORMAT </w:instrText>
        </w:r>
        <w:r w:rsidRPr="008B5A33">
          <w:rPr>
            <w:sz w:val="20"/>
            <w:szCs w:val="20"/>
          </w:rPr>
          <w:fldChar w:fldCharType="separate"/>
        </w:r>
        <w:r w:rsidR="00822A66">
          <w:rPr>
            <w:noProof/>
            <w:sz w:val="20"/>
            <w:szCs w:val="20"/>
          </w:rPr>
          <w:t>2</w:t>
        </w:r>
        <w:r w:rsidRPr="008B5A33">
          <w:rPr>
            <w:noProof/>
            <w:sz w:val="20"/>
            <w:szCs w:val="20"/>
          </w:rPr>
          <w:fldChar w:fldCharType="end"/>
        </w:r>
      </w:p>
      <w:p w:rsidR="00DB79D0" w:rsidRPr="008B5A33" w:rsidRDefault="00C57194" w:rsidP="008B5A33">
        <w:pPr>
          <w:pStyle w:val="Footer"/>
          <w:jc w:val="right"/>
          <w:rPr>
            <w:i/>
            <w:sz w:val="20"/>
            <w:szCs w:val="20"/>
          </w:rPr>
        </w:pPr>
        <w:r w:rsidRPr="008B5A33">
          <w:rPr>
            <w:i/>
            <w:noProof/>
            <w:sz w:val="20"/>
            <w:szCs w:val="20"/>
          </w:rPr>
          <w:t xml:space="preserve">ISS </w:t>
        </w:r>
        <w:r w:rsidR="00FA0429" w:rsidRPr="008B5A33">
          <w:rPr>
            <w:i/>
            <w:noProof/>
            <w:sz w:val="20"/>
            <w:szCs w:val="20"/>
          </w:rPr>
          <w:t>–</w:t>
        </w:r>
        <w:r w:rsidRPr="008B5A33">
          <w:rPr>
            <w:i/>
            <w:noProof/>
            <w:sz w:val="20"/>
            <w:szCs w:val="20"/>
          </w:rPr>
          <w:t xml:space="preserve"> </w:t>
        </w:r>
        <w:r w:rsidR="00FA0429" w:rsidRPr="008B5A33">
          <w:rPr>
            <w:i/>
            <w:noProof/>
            <w:sz w:val="20"/>
            <w:szCs w:val="20"/>
          </w:rPr>
          <w:t>Revised 3-5-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532" w:rsidRDefault="000A0532" w:rsidP="00DB79D0">
      <w:pPr>
        <w:spacing w:after="0" w:line="240" w:lineRule="auto"/>
      </w:pPr>
      <w:r>
        <w:separator/>
      </w:r>
    </w:p>
  </w:footnote>
  <w:footnote w:type="continuationSeparator" w:id="0">
    <w:p w:rsidR="000A0532" w:rsidRDefault="000A0532" w:rsidP="00DB79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EE7" w:rsidRPr="008B5A33" w:rsidRDefault="006F3EE7" w:rsidP="008B5A33">
    <w:pPr>
      <w:spacing w:after="0" w:line="240" w:lineRule="auto"/>
      <w:ind w:firstLine="1170"/>
      <w:jc w:val="right"/>
      <w:rPr>
        <w:b/>
        <w:spacing w:val="37"/>
        <w:sz w:val="20"/>
        <w:szCs w:val="20"/>
      </w:rPr>
    </w:pPr>
    <w:r w:rsidRPr="008B5A33">
      <w:rPr>
        <w:b/>
        <w:spacing w:val="-1"/>
        <w:sz w:val="20"/>
        <w:szCs w:val="20"/>
      </w:rPr>
      <w:t>International</w:t>
    </w:r>
    <w:r w:rsidRPr="008B5A33">
      <w:rPr>
        <w:b/>
        <w:spacing w:val="2"/>
        <w:sz w:val="20"/>
        <w:szCs w:val="20"/>
      </w:rPr>
      <w:t xml:space="preserve"> </w:t>
    </w:r>
    <w:r w:rsidRPr="008B5A33">
      <w:rPr>
        <w:b/>
        <w:spacing w:val="-1"/>
        <w:sz w:val="20"/>
        <w:szCs w:val="20"/>
      </w:rPr>
      <w:t>Affairs,</w:t>
    </w:r>
    <w:r w:rsidRPr="008B5A33">
      <w:rPr>
        <w:b/>
        <w:spacing w:val="1"/>
        <w:sz w:val="20"/>
        <w:szCs w:val="20"/>
      </w:rPr>
      <w:t xml:space="preserve"> </w:t>
    </w:r>
    <w:r w:rsidRPr="008B5A33">
      <w:rPr>
        <w:b/>
        <w:sz w:val="20"/>
        <w:szCs w:val="20"/>
      </w:rPr>
      <w:t>Skye Hall,</w:t>
    </w:r>
    <w:r w:rsidRPr="008B5A33">
      <w:rPr>
        <w:b/>
        <w:spacing w:val="-2"/>
        <w:sz w:val="20"/>
        <w:szCs w:val="20"/>
      </w:rPr>
      <w:t xml:space="preserve"> </w:t>
    </w:r>
    <w:r w:rsidRPr="008B5A33">
      <w:rPr>
        <w:b/>
        <w:sz w:val="20"/>
        <w:szCs w:val="20"/>
      </w:rPr>
      <w:t>Room</w:t>
    </w:r>
    <w:r w:rsidRPr="008B5A33">
      <w:rPr>
        <w:b/>
        <w:spacing w:val="1"/>
        <w:sz w:val="20"/>
        <w:szCs w:val="20"/>
      </w:rPr>
      <w:t xml:space="preserve"> </w:t>
    </w:r>
    <w:r w:rsidRPr="008B5A33">
      <w:rPr>
        <w:b/>
        <w:spacing w:val="-1"/>
        <w:sz w:val="20"/>
        <w:szCs w:val="20"/>
      </w:rPr>
      <w:t>0321</w:t>
    </w:r>
  </w:p>
  <w:p w:rsidR="006F3EE7" w:rsidRPr="008B5A33" w:rsidRDefault="006F3EE7" w:rsidP="008B5A33">
    <w:pPr>
      <w:spacing w:after="0" w:line="240" w:lineRule="auto"/>
      <w:jc w:val="right"/>
      <w:rPr>
        <w:b/>
        <w:sz w:val="20"/>
        <w:szCs w:val="20"/>
      </w:rPr>
    </w:pPr>
    <w:r w:rsidRPr="008B5A33">
      <w:rPr>
        <w:b/>
        <w:sz w:val="20"/>
        <w:szCs w:val="20"/>
      </w:rPr>
      <w:t>T:</w:t>
    </w:r>
    <w:r w:rsidRPr="008B5A33">
      <w:rPr>
        <w:b/>
        <w:spacing w:val="-2"/>
        <w:sz w:val="20"/>
        <w:szCs w:val="20"/>
      </w:rPr>
      <w:t xml:space="preserve"> </w:t>
    </w:r>
    <w:r w:rsidRPr="008B5A33">
      <w:rPr>
        <w:b/>
        <w:sz w:val="20"/>
        <w:szCs w:val="20"/>
      </w:rPr>
      <w:t xml:space="preserve">(951) </w:t>
    </w:r>
    <w:r w:rsidRPr="008B5A33">
      <w:rPr>
        <w:b/>
        <w:spacing w:val="-1"/>
        <w:sz w:val="20"/>
        <w:szCs w:val="20"/>
      </w:rPr>
      <w:t>827-4113:</w:t>
    </w:r>
    <w:r w:rsidRPr="008B5A33">
      <w:rPr>
        <w:b/>
        <w:spacing w:val="-3"/>
        <w:sz w:val="20"/>
        <w:szCs w:val="20"/>
      </w:rPr>
      <w:t xml:space="preserve"> FAX </w:t>
    </w:r>
    <w:r w:rsidRPr="008B5A33">
      <w:rPr>
        <w:b/>
        <w:spacing w:val="-1"/>
        <w:sz w:val="20"/>
        <w:szCs w:val="20"/>
      </w:rPr>
      <w:t>(951)827-3778</w:t>
    </w:r>
    <w:r w:rsidRPr="008B5A33">
      <w:rPr>
        <w:b/>
        <w:spacing w:val="1"/>
        <w:sz w:val="20"/>
        <w:szCs w:val="20"/>
      </w:rPr>
      <w:t xml:space="preserve"> / </w:t>
    </w:r>
    <w:r w:rsidRPr="008B5A33">
      <w:rPr>
        <w:b/>
        <w:sz w:val="20"/>
        <w:szCs w:val="20"/>
      </w:rPr>
      <w:t>900 University</w:t>
    </w:r>
    <w:r w:rsidRPr="008B5A33">
      <w:rPr>
        <w:b/>
        <w:spacing w:val="-7"/>
        <w:sz w:val="20"/>
        <w:szCs w:val="20"/>
      </w:rPr>
      <w:t xml:space="preserve"> </w:t>
    </w:r>
    <w:r w:rsidRPr="008B5A33">
      <w:rPr>
        <w:b/>
        <w:spacing w:val="-1"/>
        <w:sz w:val="20"/>
        <w:szCs w:val="20"/>
      </w:rPr>
      <w:t>Ave.</w:t>
    </w:r>
    <w:r w:rsidRPr="008B5A33">
      <w:rPr>
        <w:b/>
        <w:sz w:val="20"/>
        <w:szCs w:val="20"/>
      </w:rPr>
      <w:t xml:space="preserve"> Riverside, CA</w:t>
    </w:r>
    <w:r w:rsidRPr="008B5A33">
      <w:rPr>
        <w:b/>
        <w:spacing w:val="-4"/>
        <w:sz w:val="20"/>
        <w:szCs w:val="20"/>
      </w:rPr>
      <w:t xml:space="preserve"> </w:t>
    </w:r>
    <w:r w:rsidRPr="008B5A33">
      <w:rPr>
        <w:b/>
        <w:sz w:val="20"/>
        <w:szCs w:val="20"/>
      </w:rPr>
      <w:t>92521</w:t>
    </w:r>
  </w:p>
  <w:p w:rsidR="006F3EE7" w:rsidRPr="008B5A33" w:rsidRDefault="00822A66" w:rsidP="008B5A33">
    <w:pPr>
      <w:spacing w:after="0"/>
      <w:jc w:val="right"/>
      <w:rPr>
        <w:rFonts w:eastAsia="Arial" w:cs="Arial"/>
        <w:sz w:val="20"/>
        <w:szCs w:val="20"/>
      </w:rPr>
    </w:pPr>
    <w:hyperlink r:id="rId1" w:history="1">
      <w:r w:rsidR="006F3EE7" w:rsidRPr="008B5A33">
        <w:rPr>
          <w:rStyle w:val="Hyperlink"/>
          <w:b/>
          <w:sz w:val="20"/>
          <w:szCs w:val="20"/>
        </w:rPr>
        <w:t>internationalscholars@ucr.edu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5A33" w:rsidRDefault="008B5A33" w:rsidP="008B5A33">
    <w:pPr>
      <w:pStyle w:val="Header"/>
      <w:tabs>
        <w:tab w:val="clear" w:pos="4680"/>
        <w:tab w:val="clear" w:pos="9360"/>
      </w:tabs>
    </w:pPr>
    <w:r w:rsidRPr="008B5A33">
      <w:rPr>
        <w:rFonts w:cstheme="minorHAnsi"/>
        <w:b/>
        <w:noProof/>
        <w:sz w:val="20"/>
        <w:szCs w:val="20"/>
      </w:rPr>
      <w:drawing>
        <wp:inline distT="0" distB="0" distL="0" distR="0">
          <wp:extent cx="6858000" cy="668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ternational Affairs logo 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668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D4A72"/>
    <w:multiLevelType w:val="hybridMultilevel"/>
    <w:tmpl w:val="8084DD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A7BB5"/>
    <w:multiLevelType w:val="hybridMultilevel"/>
    <w:tmpl w:val="3DD2FB22"/>
    <w:lvl w:ilvl="0" w:tplc="CC50BB58">
      <w:start w:val="1"/>
      <w:numFmt w:val="bullet"/>
      <w:lvlText w:val=""/>
      <w:lvlJc w:val="left"/>
      <w:pPr>
        <w:ind w:left="1045" w:hanging="195"/>
      </w:pPr>
      <w:rPr>
        <w:rFonts w:ascii="Wingdings" w:eastAsia="Wingdings" w:hAnsi="Wingdings" w:hint="default"/>
        <w:sz w:val="18"/>
        <w:szCs w:val="18"/>
      </w:rPr>
    </w:lvl>
    <w:lvl w:ilvl="1" w:tplc="D06EB3A6">
      <w:start w:val="1"/>
      <w:numFmt w:val="bullet"/>
      <w:lvlText w:val="•"/>
      <w:lvlJc w:val="left"/>
      <w:pPr>
        <w:ind w:left="1787" w:hanging="195"/>
      </w:pPr>
      <w:rPr>
        <w:rFonts w:hint="default"/>
      </w:rPr>
    </w:lvl>
    <w:lvl w:ilvl="2" w:tplc="546286DE">
      <w:start w:val="1"/>
      <w:numFmt w:val="bullet"/>
      <w:lvlText w:val="•"/>
      <w:lvlJc w:val="left"/>
      <w:pPr>
        <w:ind w:left="2529" w:hanging="195"/>
      </w:pPr>
      <w:rPr>
        <w:rFonts w:hint="default"/>
      </w:rPr>
    </w:lvl>
    <w:lvl w:ilvl="3" w:tplc="75ACB680">
      <w:start w:val="1"/>
      <w:numFmt w:val="bullet"/>
      <w:lvlText w:val="•"/>
      <w:lvlJc w:val="left"/>
      <w:pPr>
        <w:ind w:left="3271" w:hanging="195"/>
      </w:pPr>
      <w:rPr>
        <w:rFonts w:hint="default"/>
      </w:rPr>
    </w:lvl>
    <w:lvl w:ilvl="4" w:tplc="C08E918E">
      <w:start w:val="1"/>
      <w:numFmt w:val="bullet"/>
      <w:lvlText w:val="•"/>
      <w:lvlJc w:val="left"/>
      <w:pPr>
        <w:ind w:left="4013" w:hanging="195"/>
      </w:pPr>
      <w:rPr>
        <w:rFonts w:hint="default"/>
      </w:rPr>
    </w:lvl>
    <w:lvl w:ilvl="5" w:tplc="743469FC">
      <w:start w:val="1"/>
      <w:numFmt w:val="bullet"/>
      <w:lvlText w:val="•"/>
      <w:lvlJc w:val="left"/>
      <w:pPr>
        <w:ind w:left="4755" w:hanging="195"/>
      </w:pPr>
      <w:rPr>
        <w:rFonts w:hint="default"/>
      </w:rPr>
    </w:lvl>
    <w:lvl w:ilvl="6" w:tplc="4A5E5D68">
      <w:start w:val="1"/>
      <w:numFmt w:val="bullet"/>
      <w:lvlText w:val="•"/>
      <w:lvlJc w:val="left"/>
      <w:pPr>
        <w:ind w:left="5497" w:hanging="195"/>
      </w:pPr>
      <w:rPr>
        <w:rFonts w:hint="default"/>
      </w:rPr>
    </w:lvl>
    <w:lvl w:ilvl="7" w:tplc="CEF89220">
      <w:start w:val="1"/>
      <w:numFmt w:val="bullet"/>
      <w:lvlText w:val="•"/>
      <w:lvlJc w:val="left"/>
      <w:pPr>
        <w:ind w:left="6239" w:hanging="195"/>
      </w:pPr>
      <w:rPr>
        <w:rFonts w:hint="default"/>
      </w:rPr>
    </w:lvl>
    <w:lvl w:ilvl="8" w:tplc="76B6B3EA">
      <w:start w:val="1"/>
      <w:numFmt w:val="bullet"/>
      <w:lvlText w:val="•"/>
      <w:lvlJc w:val="left"/>
      <w:pPr>
        <w:ind w:left="6981" w:hanging="195"/>
      </w:pPr>
      <w:rPr>
        <w:rFonts w:hint="default"/>
      </w:rPr>
    </w:lvl>
  </w:abstractNum>
  <w:abstractNum w:abstractNumId="2" w15:restartNumberingAfterBreak="0">
    <w:nsid w:val="28241A62"/>
    <w:multiLevelType w:val="hybridMultilevel"/>
    <w:tmpl w:val="42841CA0"/>
    <w:lvl w:ilvl="0" w:tplc="87B49A70">
      <w:start w:val="10"/>
      <w:numFmt w:val="bullet"/>
      <w:lvlText w:val=""/>
      <w:lvlJc w:val="left"/>
      <w:pPr>
        <w:ind w:left="2880" w:hanging="360"/>
      </w:pPr>
      <w:rPr>
        <w:rFonts w:ascii="Wingdings" w:eastAsia="Wingdings" w:hAnsi="Wingdings" w:cs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AF06589"/>
    <w:multiLevelType w:val="hybridMultilevel"/>
    <w:tmpl w:val="14A69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E3E28"/>
    <w:multiLevelType w:val="hybridMultilevel"/>
    <w:tmpl w:val="7C06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861F9"/>
    <w:multiLevelType w:val="hybridMultilevel"/>
    <w:tmpl w:val="F4260DA8"/>
    <w:lvl w:ilvl="0" w:tplc="317CDF52">
      <w:start w:val="1"/>
      <w:numFmt w:val="bullet"/>
      <w:lvlText w:val="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0166D"/>
    <w:multiLevelType w:val="hybridMultilevel"/>
    <w:tmpl w:val="F68C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62FC0"/>
    <w:multiLevelType w:val="hybridMultilevel"/>
    <w:tmpl w:val="75105E56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7DE91AA6"/>
    <w:multiLevelType w:val="hybridMultilevel"/>
    <w:tmpl w:val="F05C7A8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</w:num>
  <w:num w:numId="5">
    <w:abstractNumId w:val="3"/>
  </w:num>
  <w:num w:numId="6">
    <w:abstractNumId w:val="2"/>
  </w:num>
  <w:num w:numId="7">
    <w:abstractNumId w:val="7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zezNDOxNLO0MDNX0lEKTi0uzszPAykwqgUAwN9JICwAAAA="/>
  </w:docVars>
  <w:rsids>
    <w:rsidRoot w:val="00FC42B9"/>
    <w:rsid w:val="00057795"/>
    <w:rsid w:val="000772B6"/>
    <w:rsid w:val="000A0532"/>
    <w:rsid w:val="000E00CF"/>
    <w:rsid w:val="0012279C"/>
    <w:rsid w:val="001251FB"/>
    <w:rsid w:val="00135490"/>
    <w:rsid w:val="00184132"/>
    <w:rsid w:val="00185DBF"/>
    <w:rsid w:val="00197140"/>
    <w:rsid w:val="00211EDE"/>
    <w:rsid w:val="00213410"/>
    <w:rsid w:val="002A1F44"/>
    <w:rsid w:val="002A6C29"/>
    <w:rsid w:val="002B7129"/>
    <w:rsid w:val="0032060A"/>
    <w:rsid w:val="003560B4"/>
    <w:rsid w:val="0036499C"/>
    <w:rsid w:val="003B1E1C"/>
    <w:rsid w:val="003F108A"/>
    <w:rsid w:val="003F604A"/>
    <w:rsid w:val="00415B99"/>
    <w:rsid w:val="004347FF"/>
    <w:rsid w:val="00454C31"/>
    <w:rsid w:val="00481B52"/>
    <w:rsid w:val="004B0C1D"/>
    <w:rsid w:val="00506D43"/>
    <w:rsid w:val="00537161"/>
    <w:rsid w:val="00591A95"/>
    <w:rsid w:val="005B040B"/>
    <w:rsid w:val="0066227C"/>
    <w:rsid w:val="00687EEC"/>
    <w:rsid w:val="006A4597"/>
    <w:rsid w:val="006F3EE7"/>
    <w:rsid w:val="006F626C"/>
    <w:rsid w:val="0076578C"/>
    <w:rsid w:val="0077782B"/>
    <w:rsid w:val="007846E6"/>
    <w:rsid w:val="00785A86"/>
    <w:rsid w:val="007912D8"/>
    <w:rsid w:val="00792B8D"/>
    <w:rsid w:val="007C72D2"/>
    <w:rsid w:val="007F2C31"/>
    <w:rsid w:val="0081068D"/>
    <w:rsid w:val="0081471D"/>
    <w:rsid w:val="00822A66"/>
    <w:rsid w:val="00870575"/>
    <w:rsid w:val="00882B78"/>
    <w:rsid w:val="00891D17"/>
    <w:rsid w:val="008A4DDA"/>
    <w:rsid w:val="008B4C5A"/>
    <w:rsid w:val="008B5A33"/>
    <w:rsid w:val="008D195F"/>
    <w:rsid w:val="008D3C63"/>
    <w:rsid w:val="009319CF"/>
    <w:rsid w:val="00936435"/>
    <w:rsid w:val="00963403"/>
    <w:rsid w:val="009E422F"/>
    <w:rsid w:val="00A54AA3"/>
    <w:rsid w:val="00A6595E"/>
    <w:rsid w:val="00B456AE"/>
    <w:rsid w:val="00B57DA7"/>
    <w:rsid w:val="00BC0DA2"/>
    <w:rsid w:val="00BC7699"/>
    <w:rsid w:val="00BE60C3"/>
    <w:rsid w:val="00C57194"/>
    <w:rsid w:val="00C57485"/>
    <w:rsid w:val="00C8764E"/>
    <w:rsid w:val="00CA3EBF"/>
    <w:rsid w:val="00D052BF"/>
    <w:rsid w:val="00D366C3"/>
    <w:rsid w:val="00D40A5D"/>
    <w:rsid w:val="00D53EF0"/>
    <w:rsid w:val="00D60CA7"/>
    <w:rsid w:val="00D70C3C"/>
    <w:rsid w:val="00DB79D0"/>
    <w:rsid w:val="00DC2C45"/>
    <w:rsid w:val="00DD1BD3"/>
    <w:rsid w:val="00E50AEE"/>
    <w:rsid w:val="00E70E83"/>
    <w:rsid w:val="00E76ED3"/>
    <w:rsid w:val="00E83AC5"/>
    <w:rsid w:val="00EA153E"/>
    <w:rsid w:val="00ED15B6"/>
    <w:rsid w:val="00ED4B63"/>
    <w:rsid w:val="00F02907"/>
    <w:rsid w:val="00F813D9"/>
    <w:rsid w:val="00FA0429"/>
    <w:rsid w:val="00FA6413"/>
    <w:rsid w:val="00FA6819"/>
    <w:rsid w:val="00FC42B9"/>
    <w:rsid w:val="00FC59F3"/>
    <w:rsid w:val="00FF0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A6F9A96"/>
  <w15:chartTrackingRefBased/>
  <w15:docId w15:val="{921C16C1-3B3A-472B-8767-E1F546F9B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92B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D195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415B99"/>
    <w:pPr>
      <w:widowControl w:val="0"/>
      <w:spacing w:after="0" w:line="240" w:lineRule="auto"/>
      <w:ind w:left="10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B99"/>
    <w:rPr>
      <w:rFonts w:ascii="Arial" w:eastAsia="Arial" w:hAnsi="Arial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415B99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39"/>
    <w:rsid w:val="00415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72B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7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9D0"/>
  </w:style>
  <w:style w:type="paragraph" w:styleId="Footer">
    <w:name w:val="footer"/>
    <w:basedOn w:val="Normal"/>
    <w:link w:val="FooterChar"/>
    <w:uiPriority w:val="99"/>
    <w:unhideWhenUsed/>
    <w:rsid w:val="00DB7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9D0"/>
  </w:style>
  <w:style w:type="character" w:styleId="PlaceholderText">
    <w:name w:val="Placeholder Text"/>
    <w:basedOn w:val="DefaultParagraphFont"/>
    <w:uiPriority w:val="99"/>
    <w:semiHidden/>
    <w:rsid w:val="008B5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ernationalscholars@ucr.ed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internationalscholars@ucr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ternationalscholars@ucr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73139-FE47-4B83-8FAB-4B212B82FF22}"/>
      </w:docPartPr>
      <w:docPartBody>
        <w:p w:rsidR="00000000" w:rsidRDefault="00CB7502">
          <w:r w:rsidRPr="00DF3787">
            <w:rPr>
              <w:rStyle w:val="PlaceholderText"/>
            </w:rPr>
            <w:t>Choose an item.</w:t>
          </w:r>
        </w:p>
      </w:docPartBody>
    </w:docPart>
    <w:docPart>
      <w:docPartPr>
        <w:name w:val="ACD0B4FF0041474D91749F5AC5E92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1925D-3B15-4C86-AEFC-527DE31552FD}"/>
      </w:docPartPr>
      <w:docPartBody>
        <w:p w:rsidR="00000000" w:rsidRDefault="00CB7502" w:rsidP="00CB7502">
          <w:pPr>
            <w:pStyle w:val="ACD0B4FF0041474D91749F5AC5E9207311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NSERT DEPARTMENT NAME]</w:t>
          </w:r>
        </w:p>
      </w:docPartBody>
    </w:docPart>
    <w:docPart>
      <w:docPartPr>
        <w:name w:val="1E7ADC43371845AE88FC9156EAF76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492C7-901E-4BC0-A1C7-12BF117760D2}"/>
      </w:docPartPr>
      <w:docPartBody>
        <w:p w:rsidR="00000000" w:rsidRDefault="00CB7502" w:rsidP="00CB7502">
          <w:pPr>
            <w:pStyle w:val="1E7ADC43371845AE88FC9156EAF768EF10"/>
          </w:pPr>
          <w:r w:rsidRPr="003F604A">
            <w:rPr>
              <w:rFonts w:cstheme="minorHAnsi"/>
              <w:sz w:val="20"/>
              <w:szCs w:val="20"/>
            </w:rPr>
            <w:fldChar w:fldCharType="begin">
              <w:ffData>
                <w:name w:val="Text34"/>
                <w:enabled/>
                <w:calcOnExit w:val="0"/>
                <w:textInput/>
              </w:ffData>
            </w:fldChar>
          </w:r>
          <w:r w:rsidRPr="003F604A">
            <w:rPr>
              <w:rFonts w:cstheme="minorHAnsi"/>
              <w:sz w:val="20"/>
              <w:szCs w:val="20"/>
            </w:rPr>
            <w:instrText xml:space="preserve"> FORMTEXT </w:instrText>
          </w:r>
          <w:r w:rsidRPr="003F604A">
            <w:rPr>
              <w:rFonts w:cstheme="minorHAnsi"/>
              <w:sz w:val="20"/>
              <w:szCs w:val="20"/>
            </w:rPr>
          </w:r>
          <w:r w:rsidRPr="003F604A">
            <w:rPr>
              <w:rFonts w:cstheme="minorHAnsi"/>
              <w:sz w:val="20"/>
              <w:szCs w:val="20"/>
            </w:rPr>
            <w:fldChar w:fldCharType="separate"/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fldChar w:fldCharType="end"/>
          </w:r>
        </w:p>
      </w:docPartBody>
    </w:docPart>
    <w:docPart>
      <w:docPartPr>
        <w:name w:val="CA9F5F23596E4F5C995D6227F368C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C4A0-EEB4-4DD2-826E-B28A71A45C3A}"/>
      </w:docPartPr>
      <w:docPartBody>
        <w:p w:rsidR="00000000" w:rsidRDefault="00CB7502" w:rsidP="00CB7502">
          <w:pPr>
            <w:pStyle w:val="CA9F5F23596E4F5C995D6227F368C86C8"/>
          </w:pPr>
          <w:r w:rsidRPr="003F604A">
            <w:rPr>
              <w:rFonts w:cstheme="minorHAnsi"/>
              <w:sz w:val="20"/>
              <w:szCs w:val="20"/>
            </w:rPr>
            <w:fldChar w:fldCharType="begin">
              <w:ffData>
                <w:name w:val="Text34"/>
                <w:enabled/>
                <w:calcOnExit w:val="0"/>
                <w:textInput/>
              </w:ffData>
            </w:fldChar>
          </w:r>
          <w:r w:rsidRPr="003F604A">
            <w:rPr>
              <w:rFonts w:cstheme="minorHAnsi"/>
              <w:sz w:val="20"/>
              <w:szCs w:val="20"/>
            </w:rPr>
            <w:instrText xml:space="preserve"> FORMTEXT </w:instrText>
          </w:r>
          <w:r w:rsidRPr="003F604A">
            <w:rPr>
              <w:rFonts w:cstheme="minorHAnsi"/>
              <w:sz w:val="20"/>
              <w:szCs w:val="20"/>
            </w:rPr>
          </w:r>
          <w:r w:rsidRPr="003F604A">
            <w:rPr>
              <w:rFonts w:cstheme="minorHAnsi"/>
              <w:sz w:val="20"/>
              <w:szCs w:val="20"/>
            </w:rPr>
            <w:fldChar w:fldCharType="separate"/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fldChar w:fldCharType="end"/>
          </w:r>
        </w:p>
      </w:docPartBody>
    </w:docPart>
    <w:docPart>
      <w:docPartPr>
        <w:name w:val="39E08C215E914613B00FABFBE175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D0B13-AF85-4093-A21B-1E9C9BBF24B3}"/>
      </w:docPartPr>
      <w:docPartBody>
        <w:p w:rsidR="00000000" w:rsidRDefault="00CB7502" w:rsidP="00CB7502">
          <w:pPr>
            <w:pStyle w:val="39E08C215E914613B00FABFBE175D16B8"/>
          </w:pPr>
          <w:r w:rsidRPr="003F604A">
            <w:rPr>
              <w:rFonts w:cstheme="minorHAnsi"/>
              <w:sz w:val="20"/>
              <w:szCs w:val="20"/>
            </w:rPr>
            <w:fldChar w:fldCharType="begin">
              <w:ffData>
                <w:name w:val="Text34"/>
                <w:enabled/>
                <w:calcOnExit w:val="0"/>
                <w:textInput/>
              </w:ffData>
            </w:fldChar>
          </w:r>
          <w:r w:rsidRPr="003F604A">
            <w:rPr>
              <w:rFonts w:cstheme="minorHAnsi"/>
              <w:sz w:val="20"/>
              <w:szCs w:val="20"/>
            </w:rPr>
            <w:instrText xml:space="preserve"> FORMTEXT </w:instrText>
          </w:r>
          <w:r w:rsidRPr="003F604A">
            <w:rPr>
              <w:rFonts w:cstheme="minorHAnsi"/>
              <w:sz w:val="20"/>
              <w:szCs w:val="20"/>
            </w:rPr>
          </w:r>
          <w:r w:rsidRPr="003F604A">
            <w:rPr>
              <w:rFonts w:cstheme="minorHAnsi"/>
              <w:sz w:val="20"/>
              <w:szCs w:val="20"/>
            </w:rPr>
            <w:fldChar w:fldCharType="separate"/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fldChar w:fldCharType="end"/>
          </w:r>
        </w:p>
      </w:docPartBody>
    </w:docPart>
    <w:docPart>
      <w:docPartPr>
        <w:name w:val="9BAA0AEF10CE42D3B04A7D6FC13C6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FA36-2D38-48FA-8F2E-AE889741511F}"/>
      </w:docPartPr>
      <w:docPartBody>
        <w:p w:rsidR="00000000" w:rsidRDefault="00CB7502" w:rsidP="00CB7502">
          <w:pPr>
            <w:pStyle w:val="9BAA0AEF10CE42D3B04A7D6FC13C6BDA8"/>
          </w:pPr>
          <w:r w:rsidRPr="003F604A">
            <w:rPr>
              <w:rFonts w:cstheme="minorHAnsi"/>
              <w:sz w:val="20"/>
              <w:szCs w:val="20"/>
            </w:rPr>
            <w:fldChar w:fldCharType="begin">
              <w:ffData>
                <w:name w:val="Text34"/>
                <w:enabled/>
                <w:calcOnExit w:val="0"/>
                <w:textInput/>
              </w:ffData>
            </w:fldChar>
          </w:r>
          <w:r w:rsidRPr="003F604A">
            <w:rPr>
              <w:rFonts w:cstheme="minorHAnsi"/>
              <w:sz w:val="20"/>
              <w:szCs w:val="20"/>
            </w:rPr>
            <w:instrText xml:space="preserve"> FORMTEXT </w:instrText>
          </w:r>
          <w:r w:rsidRPr="003F604A">
            <w:rPr>
              <w:rFonts w:cstheme="minorHAnsi"/>
              <w:sz w:val="20"/>
              <w:szCs w:val="20"/>
            </w:rPr>
          </w:r>
          <w:r w:rsidRPr="003F604A">
            <w:rPr>
              <w:rFonts w:cstheme="minorHAnsi"/>
              <w:sz w:val="20"/>
              <w:szCs w:val="20"/>
            </w:rPr>
            <w:fldChar w:fldCharType="separate"/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t> </w:t>
          </w:r>
          <w:r w:rsidRPr="003F604A">
            <w:rPr>
              <w:rFonts w:cstheme="minorHAnsi"/>
              <w:sz w:val="20"/>
              <w:szCs w:val="20"/>
            </w:rPr>
            <w:fldChar w:fldCharType="end"/>
          </w:r>
        </w:p>
      </w:docPartBody>
    </w:docPart>
    <w:docPart>
      <w:docPartPr>
        <w:name w:val="765BDD28F78F41228EEB0B18B2FC3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9BA55-1064-4A8C-9160-70838FB48469}"/>
      </w:docPartPr>
      <w:docPartBody>
        <w:p w:rsidR="00000000" w:rsidRDefault="00CB7502" w:rsidP="00CB7502">
          <w:pPr>
            <w:pStyle w:val="765BDD28F78F41228EEB0B18B2FC3D398"/>
          </w:pPr>
          <w:r w:rsidRPr="00184132">
            <w:rPr>
              <w:rFonts w:cstheme="minorHAnsi"/>
              <w:sz w:val="20"/>
              <w:szCs w:val="20"/>
              <w:highlight w:val="yellow"/>
            </w:rPr>
            <w:t>December</w:t>
          </w:r>
          <w:r w:rsidRPr="00184132">
            <w:rPr>
              <w:rFonts w:cstheme="minorHAnsi"/>
              <w:sz w:val="20"/>
              <w:szCs w:val="20"/>
              <w:highlight w:val="yellow"/>
            </w:rPr>
            <w:t xml:space="preserve"> </w:t>
          </w:r>
          <w:r w:rsidRPr="00184132">
            <w:rPr>
              <w:rFonts w:cstheme="minorHAnsi"/>
              <w:sz w:val="20"/>
              <w:szCs w:val="20"/>
              <w:highlight w:val="yellow"/>
            </w:rPr>
            <w:t>3</w:t>
          </w:r>
          <w:r w:rsidRPr="00184132">
            <w:rPr>
              <w:rFonts w:cstheme="minorHAnsi"/>
              <w:sz w:val="20"/>
              <w:szCs w:val="20"/>
              <w:highlight w:val="yellow"/>
            </w:rPr>
            <w:t>1, 201</w:t>
          </w:r>
          <w:r w:rsidRPr="00184132">
            <w:rPr>
              <w:rFonts w:cstheme="minorHAnsi"/>
              <w:sz w:val="20"/>
              <w:szCs w:val="20"/>
              <w:highlight w:val="yellow"/>
            </w:rPr>
            <w:t>9]</w:t>
          </w:r>
        </w:p>
      </w:docPartBody>
    </w:docPart>
    <w:docPart>
      <w:docPartPr>
        <w:name w:val="279F0788839D457AAF0609889C5F7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DDC50-2CEE-4604-877C-EE05355C842A}"/>
      </w:docPartPr>
      <w:docPartBody>
        <w:p w:rsidR="00000000" w:rsidRDefault="00CB7502" w:rsidP="00CB7502">
          <w:pPr>
            <w:pStyle w:val="279F0788839D457AAF0609889C5F714D7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NSERT SCHOLAR/STUDENT</w:t>
          </w:r>
          <w:r>
            <w:rPr>
              <w:rFonts w:cstheme="minorHAnsi"/>
              <w:sz w:val="20"/>
              <w:szCs w:val="20"/>
              <w:highlight w:val="yellow"/>
            </w:rPr>
            <w:t>*</w:t>
          </w:r>
          <w:r w:rsidRPr="00184132">
            <w:rPr>
              <w:rFonts w:cstheme="minorHAnsi"/>
              <w:sz w:val="20"/>
              <w:szCs w:val="20"/>
              <w:highlight w:val="yellow"/>
            </w:rPr>
            <w:t xml:space="preserve"> FULL NAME]</w:t>
          </w:r>
        </w:p>
      </w:docPartBody>
    </w:docPart>
    <w:docPart>
      <w:docPartPr>
        <w:name w:val="4D1907F3C4954F19A432A81BE66C6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0A90C-3331-475F-86BF-11C3BBA50168}"/>
      </w:docPartPr>
      <w:docPartBody>
        <w:p w:rsidR="00000000" w:rsidRDefault="00CB7502" w:rsidP="00CB7502">
          <w:pPr>
            <w:pStyle w:val="4D1907F3C4954F19A432A81BE66C6F067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</w:t>
          </w:r>
          <w:r w:rsidRPr="00184132">
            <w:rPr>
              <w:rFonts w:cstheme="minorHAnsi"/>
              <w:sz w:val="20"/>
              <w:szCs w:val="20"/>
              <w:highlight w:val="yellow"/>
            </w:rPr>
            <w:t>NSERT NUMBER OF MONTHS (e.g. 12 months)]</w:t>
          </w:r>
        </w:p>
      </w:docPartBody>
    </w:docPart>
    <w:docPart>
      <w:docPartPr>
        <w:name w:val="DF95298EEAC9425D801D850139515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CB3D2-447A-41BD-86B2-82F908F15E06}"/>
      </w:docPartPr>
      <w:docPartBody>
        <w:p w:rsidR="00000000" w:rsidRDefault="00CB7502" w:rsidP="00CB7502">
          <w:pPr>
            <w:pStyle w:val="DF95298EEAC9425D801D8501395155847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January 1,</w:t>
          </w:r>
          <w:r w:rsidRPr="00184132">
            <w:rPr>
              <w:rFonts w:cstheme="minorHAnsi"/>
              <w:sz w:val="20"/>
              <w:szCs w:val="20"/>
              <w:highlight w:val="yellow"/>
            </w:rPr>
            <w:t xml:space="preserve"> 2019</w:t>
          </w:r>
        </w:p>
      </w:docPartBody>
    </w:docPart>
    <w:docPart>
      <w:docPartPr>
        <w:name w:val="5F6E5374CC484498BE8F466FEBBA4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F01B0-30AE-40F1-A0C6-A92F0AAE5B61}"/>
      </w:docPartPr>
      <w:docPartBody>
        <w:p w:rsidR="00000000" w:rsidRDefault="00CB7502" w:rsidP="00CB7502">
          <w:pPr>
            <w:pStyle w:val="5F6E5374CC484498BE8F466FEBBA4C1B"/>
          </w:pPr>
          <w:r w:rsidRPr="00DF3787">
            <w:rPr>
              <w:rStyle w:val="PlaceholderText"/>
            </w:rPr>
            <w:t>Choose an item.</w:t>
          </w:r>
        </w:p>
      </w:docPartBody>
    </w:docPart>
    <w:docPart>
      <w:docPartPr>
        <w:name w:val="30F6E977A8C845C7B441ED3D7D314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453F-0056-4827-B9D6-061FFDB130CE}"/>
      </w:docPartPr>
      <w:docPartBody>
        <w:p w:rsidR="00000000" w:rsidRDefault="00CB7502" w:rsidP="00CB7502">
          <w:pPr>
            <w:pStyle w:val="30F6E977A8C845C7B441ED3D7D3146D2"/>
          </w:pPr>
          <w:r w:rsidRPr="00DF3787">
            <w:rPr>
              <w:rStyle w:val="PlaceholderText"/>
            </w:rPr>
            <w:t>Choose an item.</w:t>
          </w:r>
        </w:p>
      </w:docPartBody>
    </w:docPart>
    <w:docPart>
      <w:docPartPr>
        <w:name w:val="DF75406DD83B48A09BF67DB945FDC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1AD6D-8DD5-4503-829F-4039188F3780}"/>
      </w:docPartPr>
      <w:docPartBody>
        <w:p w:rsidR="00000000" w:rsidRDefault="00CB7502" w:rsidP="00CB7502">
          <w:pPr>
            <w:pStyle w:val="DF75406DD83B48A09BF67DB945FDC4AD6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NSERT BRIEF DESCRIPTION OF RESEARCH/PRIMARY DUTIES]</w:t>
          </w:r>
        </w:p>
      </w:docPartBody>
    </w:docPart>
    <w:docPart>
      <w:docPartPr>
        <w:name w:val="7D695133D78E46AE99B285337167E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EF301-0EE4-4D33-8CCA-FF0BB4058E9C}"/>
      </w:docPartPr>
      <w:docPartBody>
        <w:p w:rsidR="00000000" w:rsidRDefault="00CB7502" w:rsidP="00CB7502">
          <w:pPr>
            <w:pStyle w:val="7D695133D78E46AE99B285337167EEB35"/>
          </w:pPr>
          <w:r>
            <w:rPr>
              <w:rFonts w:cstheme="minorHAnsi"/>
              <w:sz w:val="20"/>
              <w:szCs w:val="20"/>
              <w:highlight w:val="yellow"/>
            </w:rPr>
            <w:t>[I</w:t>
          </w:r>
          <w:r w:rsidRPr="00184132">
            <w:rPr>
              <w:rFonts w:cstheme="minorHAnsi"/>
              <w:sz w:val="20"/>
              <w:szCs w:val="20"/>
              <w:highlight w:val="yellow"/>
            </w:rPr>
            <w:t>NSERT FOREIGN ENTITY PROVIDING FUNDING, E.G. TAIYUAN UNIVERSITY, CHINA, CHINA SCHOLARSHIP, ETC.</w:t>
          </w:r>
          <w:r>
            <w:rPr>
              <w:rFonts w:cstheme="minorHAnsi"/>
              <w:sz w:val="20"/>
              <w:szCs w:val="20"/>
              <w:highlight w:val="yellow"/>
            </w:rPr>
            <w:t>]</w:t>
          </w:r>
        </w:p>
      </w:docPartBody>
    </w:docPart>
    <w:docPart>
      <w:docPartPr>
        <w:name w:val="667ED75FE454444280A482759BAC6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80FCF-F27D-41B9-A7FD-46B6540C1ED8}"/>
      </w:docPartPr>
      <w:docPartBody>
        <w:p w:rsidR="00000000" w:rsidRDefault="00CB7502" w:rsidP="00CB7502">
          <w:pPr>
            <w:pStyle w:val="667ED75FE454444280A482759BAC60393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NSERT PAID SALARY AMOUN</w:t>
          </w:r>
          <w:r>
            <w:rPr>
              <w:rFonts w:cstheme="minorHAnsi"/>
              <w:sz w:val="20"/>
              <w:szCs w:val="20"/>
              <w:highlight w:val="yellow"/>
            </w:rPr>
            <w:t>T]</w:t>
          </w:r>
        </w:p>
      </w:docPartBody>
    </w:docPart>
    <w:docPart>
      <w:docPartPr>
        <w:name w:val="9B4F8352DD9B4CF182476D07BDCA2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39442-5E56-458D-864D-BDA658A956DA}"/>
      </w:docPartPr>
      <w:docPartBody>
        <w:p w:rsidR="00000000" w:rsidRDefault="00CB7502" w:rsidP="00CB7502">
          <w:pPr>
            <w:pStyle w:val="9B4F8352DD9B4CF182476D07BDCA2EBE2"/>
          </w:pPr>
          <w:r w:rsidRPr="00184132">
            <w:rPr>
              <w:rFonts w:cstheme="minorHAnsi"/>
              <w:sz w:val="20"/>
              <w:szCs w:val="20"/>
              <w:highlight w:val="yellow"/>
            </w:rPr>
            <w:t>[INSERT SUPERVISOR/PI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B7502"/>
    <w:rsid w:val="00CB7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502"/>
    <w:rPr>
      <w:color w:val="808080"/>
    </w:rPr>
  </w:style>
  <w:style w:type="paragraph" w:customStyle="1" w:styleId="F13B438F2B144369A4686FDB31F5FD3F">
    <w:name w:val="F13B438F2B144369A4686FDB31F5FD3F"/>
    <w:rsid w:val="00CB7502"/>
  </w:style>
  <w:style w:type="paragraph" w:customStyle="1" w:styleId="5625D71D81DF48E19DBA5B4EC5C6B3F4">
    <w:name w:val="5625D71D81DF48E19DBA5B4EC5C6B3F4"/>
    <w:rsid w:val="00CB7502"/>
  </w:style>
  <w:style w:type="paragraph" w:customStyle="1" w:styleId="58790E3CF64C4856AEB29C27C1E9FC4C">
    <w:name w:val="58790E3CF64C4856AEB29C27C1E9FC4C"/>
    <w:rsid w:val="00CB7502"/>
  </w:style>
  <w:style w:type="paragraph" w:customStyle="1" w:styleId="ACD0B4FF0041474D91749F5AC5E92073">
    <w:name w:val="ACD0B4FF0041474D91749F5AC5E92073"/>
    <w:rsid w:val="00CB7502"/>
  </w:style>
  <w:style w:type="paragraph" w:customStyle="1" w:styleId="ACD0B4FF0041474D91749F5AC5E920731">
    <w:name w:val="ACD0B4FF0041474D91749F5AC5E920731"/>
    <w:rsid w:val="00CB7502"/>
    <w:rPr>
      <w:rFonts w:eastAsiaTheme="minorHAnsi"/>
    </w:rPr>
  </w:style>
  <w:style w:type="paragraph" w:customStyle="1" w:styleId="F13B438F2B144369A4686FDB31F5FD3F1">
    <w:name w:val="F13B438F2B144369A4686FDB31F5FD3F1"/>
    <w:rsid w:val="00CB7502"/>
    <w:rPr>
      <w:rFonts w:eastAsiaTheme="minorHAnsi"/>
    </w:rPr>
  </w:style>
  <w:style w:type="paragraph" w:customStyle="1" w:styleId="1E7ADC43371845AE88FC9156EAF768EF">
    <w:name w:val="1E7ADC43371845AE88FC9156EAF768EF"/>
    <w:rsid w:val="00CB7502"/>
  </w:style>
  <w:style w:type="paragraph" w:customStyle="1" w:styleId="ACD0B4FF0041474D91749F5AC5E920732">
    <w:name w:val="ACD0B4FF0041474D91749F5AC5E920732"/>
    <w:rsid w:val="00CB7502"/>
    <w:rPr>
      <w:rFonts w:eastAsiaTheme="minorHAnsi"/>
    </w:rPr>
  </w:style>
  <w:style w:type="paragraph" w:customStyle="1" w:styleId="1E7ADC43371845AE88FC9156EAF768EF1">
    <w:name w:val="1E7ADC43371845AE88FC9156EAF768EF1"/>
    <w:rsid w:val="00CB7502"/>
    <w:rPr>
      <w:rFonts w:eastAsiaTheme="minorHAnsi"/>
    </w:rPr>
  </w:style>
  <w:style w:type="paragraph" w:customStyle="1" w:styleId="ACD0B4FF0041474D91749F5AC5E920733">
    <w:name w:val="ACD0B4FF0041474D91749F5AC5E920733"/>
    <w:rsid w:val="00CB7502"/>
    <w:rPr>
      <w:rFonts w:eastAsiaTheme="minorHAnsi"/>
    </w:rPr>
  </w:style>
  <w:style w:type="paragraph" w:customStyle="1" w:styleId="1E7ADC43371845AE88FC9156EAF768EF2">
    <w:name w:val="1E7ADC43371845AE88FC9156EAF768EF2"/>
    <w:rsid w:val="00CB7502"/>
    <w:rPr>
      <w:rFonts w:eastAsiaTheme="minorHAnsi"/>
    </w:rPr>
  </w:style>
  <w:style w:type="paragraph" w:customStyle="1" w:styleId="CA9F5F23596E4F5C995D6227F368C86C">
    <w:name w:val="CA9F5F23596E4F5C995D6227F368C86C"/>
    <w:rsid w:val="00CB7502"/>
    <w:rPr>
      <w:rFonts w:eastAsiaTheme="minorHAnsi"/>
    </w:rPr>
  </w:style>
  <w:style w:type="paragraph" w:customStyle="1" w:styleId="39E08C215E914613B00FABFBE175D16B">
    <w:name w:val="39E08C215E914613B00FABFBE175D16B"/>
    <w:rsid w:val="00CB7502"/>
  </w:style>
  <w:style w:type="paragraph" w:customStyle="1" w:styleId="9BAA0AEF10CE42D3B04A7D6FC13C6BDA">
    <w:name w:val="9BAA0AEF10CE42D3B04A7D6FC13C6BDA"/>
    <w:rsid w:val="00CB7502"/>
  </w:style>
  <w:style w:type="paragraph" w:customStyle="1" w:styleId="E50657A844CB43659A5BCEFDA29B2A9C">
    <w:name w:val="E50657A844CB43659A5BCEFDA29B2A9C"/>
    <w:rsid w:val="00CB7502"/>
  </w:style>
  <w:style w:type="paragraph" w:customStyle="1" w:styleId="765BDD28F78F41228EEB0B18B2FC3D39">
    <w:name w:val="765BDD28F78F41228EEB0B18B2FC3D39"/>
    <w:rsid w:val="00CB7502"/>
  </w:style>
  <w:style w:type="paragraph" w:customStyle="1" w:styleId="279F0788839D457AAF0609889C5F714D">
    <w:name w:val="279F0788839D457AAF0609889C5F714D"/>
    <w:rsid w:val="00CB7502"/>
    <w:rPr>
      <w:rFonts w:eastAsiaTheme="minorHAnsi"/>
    </w:rPr>
  </w:style>
  <w:style w:type="paragraph" w:customStyle="1" w:styleId="ACD0B4FF0041474D91749F5AC5E920734">
    <w:name w:val="ACD0B4FF0041474D91749F5AC5E920734"/>
    <w:rsid w:val="00CB7502"/>
    <w:rPr>
      <w:rFonts w:eastAsiaTheme="minorHAnsi"/>
    </w:rPr>
  </w:style>
  <w:style w:type="paragraph" w:customStyle="1" w:styleId="4D1907F3C4954F19A432A81BE66C6F06">
    <w:name w:val="4D1907F3C4954F19A432A81BE66C6F06"/>
    <w:rsid w:val="00CB7502"/>
    <w:rPr>
      <w:rFonts w:eastAsiaTheme="minorHAnsi"/>
    </w:rPr>
  </w:style>
  <w:style w:type="paragraph" w:customStyle="1" w:styleId="DF95298EEAC9425D801D850139515584">
    <w:name w:val="DF95298EEAC9425D801D850139515584"/>
    <w:rsid w:val="00CB7502"/>
    <w:rPr>
      <w:rFonts w:eastAsiaTheme="minorHAnsi"/>
    </w:rPr>
  </w:style>
  <w:style w:type="paragraph" w:customStyle="1" w:styleId="765BDD28F78F41228EEB0B18B2FC3D391">
    <w:name w:val="765BDD28F78F41228EEB0B18B2FC3D391"/>
    <w:rsid w:val="00CB7502"/>
    <w:rPr>
      <w:rFonts w:eastAsiaTheme="minorHAnsi"/>
    </w:rPr>
  </w:style>
  <w:style w:type="paragraph" w:customStyle="1" w:styleId="9BAA0AEF10CE42D3B04A7D6FC13C6BDA1">
    <w:name w:val="9BAA0AEF10CE42D3B04A7D6FC13C6BDA1"/>
    <w:rsid w:val="00CB7502"/>
    <w:rPr>
      <w:rFonts w:eastAsiaTheme="minorHAnsi"/>
    </w:rPr>
  </w:style>
  <w:style w:type="paragraph" w:customStyle="1" w:styleId="1E7ADC43371845AE88FC9156EAF768EF3">
    <w:name w:val="1E7ADC43371845AE88FC9156EAF768EF3"/>
    <w:rsid w:val="00CB7502"/>
    <w:rPr>
      <w:rFonts w:eastAsiaTheme="minorHAnsi"/>
    </w:rPr>
  </w:style>
  <w:style w:type="paragraph" w:customStyle="1" w:styleId="CA9F5F23596E4F5C995D6227F368C86C1">
    <w:name w:val="CA9F5F23596E4F5C995D6227F368C86C1"/>
    <w:rsid w:val="00CB7502"/>
    <w:rPr>
      <w:rFonts w:eastAsiaTheme="minorHAnsi"/>
    </w:rPr>
  </w:style>
  <w:style w:type="paragraph" w:customStyle="1" w:styleId="39E08C215E914613B00FABFBE175D16B1">
    <w:name w:val="39E08C215E914613B00FABFBE175D16B1"/>
    <w:rsid w:val="00CB7502"/>
    <w:rPr>
      <w:rFonts w:eastAsiaTheme="minorHAnsi"/>
    </w:rPr>
  </w:style>
  <w:style w:type="paragraph" w:customStyle="1" w:styleId="5F6E5374CC484498BE8F466FEBBA4C1B">
    <w:name w:val="5F6E5374CC484498BE8F466FEBBA4C1B"/>
    <w:rsid w:val="00CB7502"/>
  </w:style>
  <w:style w:type="paragraph" w:customStyle="1" w:styleId="CBA88136257E42C2A73DE7B619E1F739">
    <w:name w:val="CBA88136257E42C2A73DE7B619E1F739"/>
    <w:rsid w:val="00CB7502"/>
  </w:style>
  <w:style w:type="paragraph" w:customStyle="1" w:styleId="30F6E977A8C845C7B441ED3D7D3146D2">
    <w:name w:val="30F6E977A8C845C7B441ED3D7D3146D2"/>
    <w:rsid w:val="00CB7502"/>
  </w:style>
  <w:style w:type="paragraph" w:customStyle="1" w:styleId="279F0788839D457AAF0609889C5F714D1">
    <w:name w:val="279F0788839D457AAF0609889C5F714D1"/>
    <w:rsid w:val="00CB7502"/>
    <w:rPr>
      <w:rFonts w:eastAsiaTheme="minorHAnsi"/>
    </w:rPr>
  </w:style>
  <w:style w:type="paragraph" w:customStyle="1" w:styleId="ACD0B4FF0041474D91749F5AC5E920735">
    <w:name w:val="ACD0B4FF0041474D91749F5AC5E920735"/>
    <w:rsid w:val="00CB7502"/>
    <w:rPr>
      <w:rFonts w:eastAsiaTheme="minorHAnsi"/>
    </w:rPr>
  </w:style>
  <w:style w:type="paragraph" w:customStyle="1" w:styleId="4D1907F3C4954F19A432A81BE66C6F061">
    <w:name w:val="4D1907F3C4954F19A432A81BE66C6F061"/>
    <w:rsid w:val="00CB7502"/>
    <w:rPr>
      <w:rFonts w:eastAsiaTheme="minorHAnsi"/>
    </w:rPr>
  </w:style>
  <w:style w:type="paragraph" w:customStyle="1" w:styleId="DF95298EEAC9425D801D8501395155841">
    <w:name w:val="DF95298EEAC9425D801D8501395155841"/>
    <w:rsid w:val="00CB7502"/>
    <w:rPr>
      <w:rFonts w:eastAsiaTheme="minorHAnsi"/>
    </w:rPr>
  </w:style>
  <w:style w:type="paragraph" w:customStyle="1" w:styleId="765BDD28F78F41228EEB0B18B2FC3D392">
    <w:name w:val="765BDD28F78F41228EEB0B18B2FC3D392"/>
    <w:rsid w:val="00CB7502"/>
    <w:rPr>
      <w:rFonts w:eastAsiaTheme="minorHAnsi"/>
    </w:rPr>
  </w:style>
  <w:style w:type="paragraph" w:customStyle="1" w:styleId="DF75406DD83B48A09BF67DB945FDC4AD">
    <w:name w:val="DF75406DD83B48A09BF67DB945FDC4AD"/>
    <w:rsid w:val="00CB7502"/>
    <w:rPr>
      <w:rFonts w:eastAsiaTheme="minorHAnsi"/>
    </w:rPr>
  </w:style>
  <w:style w:type="paragraph" w:customStyle="1" w:styleId="9BAA0AEF10CE42D3B04A7D6FC13C6BDA2">
    <w:name w:val="9BAA0AEF10CE42D3B04A7D6FC13C6BDA2"/>
    <w:rsid w:val="00CB7502"/>
    <w:rPr>
      <w:rFonts w:eastAsiaTheme="minorHAnsi"/>
    </w:rPr>
  </w:style>
  <w:style w:type="paragraph" w:customStyle="1" w:styleId="1E7ADC43371845AE88FC9156EAF768EF4">
    <w:name w:val="1E7ADC43371845AE88FC9156EAF768EF4"/>
    <w:rsid w:val="00CB7502"/>
    <w:rPr>
      <w:rFonts w:eastAsiaTheme="minorHAnsi"/>
    </w:rPr>
  </w:style>
  <w:style w:type="paragraph" w:customStyle="1" w:styleId="CA9F5F23596E4F5C995D6227F368C86C2">
    <w:name w:val="CA9F5F23596E4F5C995D6227F368C86C2"/>
    <w:rsid w:val="00CB7502"/>
    <w:rPr>
      <w:rFonts w:eastAsiaTheme="minorHAnsi"/>
    </w:rPr>
  </w:style>
  <w:style w:type="paragraph" w:customStyle="1" w:styleId="39E08C215E914613B00FABFBE175D16B2">
    <w:name w:val="39E08C215E914613B00FABFBE175D16B2"/>
    <w:rsid w:val="00CB7502"/>
    <w:rPr>
      <w:rFonts w:eastAsiaTheme="minorHAnsi"/>
    </w:rPr>
  </w:style>
  <w:style w:type="paragraph" w:customStyle="1" w:styleId="279F0788839D457AAF0609889C5F714D2">
    <w:name w:val="279F0788839D457AAF0609889C5F714D2"/>
    <w:rsid w:val="00CB7502"/>
    <w:rPr>
      <w:rFonts w:eastAsiaTheme="minorHAnsi"/>
    </w:rPr>
  </w:style>
  <w:style w:type="paragraph" w:customStyle="1" w:styleId="ACD0B4FF0041474D91749F5AC5E920736">
    <w:name w:val="ACD0B4FF0041474D91749F5AC5E920736"/>
    <w:rsid w:val="00CB7502"/>
    <w:rPr>
      <w:rFonts w:eastAsiaTheme="minorHAnsi"/>
    </w:rPr>
  </w:style>
  <w:style w:type="paragraph" w:customStyle="1" w:styleId="4D1907F3C4954F19A432A81BE66C6F062">
    <w:name w:val="4D1907F3C4954F19A432A81BE66C6F062"/>
    <w:rsid w:val="00CB7502"/>
    <w:rPr>
      <w:rFonts w:eastAsiaTheme="minorHAnsi"/>
    </w:rPr>
  </w:style>
  <w:style w:type="paragraph" w:customStyle="1" w:styleId="DF95298EEAC9425D801D8501395155842">
    <w:name w:val="DF95298EEAC9425D801D8501395155842"/>
    <w:rsid w:val="00CB7502"/>
    <w:rPr>
      <w:rFonts w:eastAsiaTheme="minorHAnsi"/>
    </w:rPr>
  </w:style>
  <w:style w:type="paragraph" w:customStyle="1" w:styleId="765BDD28F78F41228EEB0B18B2FC3D393">
    <w:name w:val="765BDD28F78F41228EEB0B18B2FC3D393"/>
    <w:rsid w:val="00CB7502"/>
    <w:rPr>
      <w:rFonts w:eastAsiaTheme="minorHAnsi"/>
    </w:rPr>
  </w:style>
  <w:style w:type="paragraph" w:customStyle="1" w:styleId="7D695133D78E46AE99B285337167EEB3">
    <w:name w:val="7D695133D78E46AE99B285337167EEB3"/>
    <w:rsid w:val="00CB7502"/>
    <w:rPr>
      <w:rFonts w:eastAsiaTheme="minorHAnsi"/>
    </w:rPr>
  </w:style>
  <w:style w:type="paragraph" w:customStyle="1" w:styleId="DF75406DD83B48A09BF67DB945FDC4AD1">
    <w:name w:val="DF75406DD83B48A09BF67DB945FDC4AD1"/>
    <w:rsid w:val="00CB7502"/>
    <w:rPr>
      <w:rFonts w:eastAsiaTheme="minorHAnsi"/>
    </w:rPr>
  </w:style>
  <w:style w:type="paragraph" w:customStyle="1" w:styleId="9BAA0AEF10CE42D3B04A7D6FC13C6BDA3">
    <w:name w:val="9BAA0AEF10CE42D3B04A7D6FC13C6BDA3"/>
    <w:rsid w:val="00CB7502"/>
    <w:rPr>
      <w:rFonts w:eastAsiaTheme="minorHAnsi"/>
    </w:rPr>
  </w:style>
  <w:style w:type="paragraph" w:customStyle="1" w:styleId="1E7ADC43371845AE88FC9156EAF768EF5">
    <w:name w:val="1E7ADC43371845AE88FC9156EAF768EF5"/>
    <w:rsid w:val="00CB7502"/>
    <w:rPr>
      <w:rFonts w:eastAsiaTheme="minorHAnsi"/>
    </w:rPr>
  </w:style>
  <w:style w:type="paragraph" w:customStyle="1" w:styleId="CA9F5F23596E4F5C995D6227F368C86C3">
    <w:name w:val="CA9F5F23596E4F5C995D6227F368C86C3"/>
    <w:rsid w:val="00CB7502"/>
    <w:rPr>
      <w:rFonts w:eastAsiaTheme="minorHAnsi"/>
    </w:rPr>
  </w:style>
  <w:style w:type="paragraph" w:customStyle="1" w:styleId="39E08C215E914613B00FABFBE175D16B3">
    <w:name w:val="39E08C215E914613B00FABFBE175D16B3"/>
    <w:rsid w:val="00CB7502"/>
    <w:rPr>
      <w:rFonts w:eastAsiaTheme="minorHAnsi"/>
    </w:rPr>
  </w:style>
  <w:style w:type="paragraph" w:customStyle="1" w:styleId="279F0788839D457AAF0609889C5F714D3">
    <w:name w:val="279F0788839D457AAF0609889C5F714D3"/>
    <w:rsid w:val="00CB7502"/>
    <w:rPr>
      <w:rFonts w:eastAsiaTheme="minorHAnsi"/>
    </w:rPr>
  </w:style>
  <w:style w:type="paragraph" w:customStyle="1" w:styleId="ACD0B4FF0041474D91749F5AC5E920737">
    <w:name w:val="ACD0B4FF0041474D91749F5AC5E920737"/>
    <w:rsid w:val="00CB7502"/>
    <w:rPr>
      <w:rFonts w:eastAsiaTheme="minorHAnsi"/>
    </w:rPr>
  </w:style>
  <w:style w:type="paragraph" w:customStyle="1" w:styleId="4D1907F3C4954F19A432A81BE66C6F063">
    <w:name w:val="4D1907F3C4954F19A432A81BE66C6F063"/>
    <w:rsid w:val="00CB7502"/>
    <w:rPr>
      <w:rFonts w:eastAsiaTheme="minorHAnsi"/>
    </w:rPr>
  </w:style>
  <w:style w:type="paragraph" w:customStyle="1" w:styleId="DF95298EEAC9425D801D8501395155843">
    <w:name w:val="DF95298EEAC9425D801D8501395155843"/>
    <w:rsid w:val="00CB7502"/>
    <w:rPr>
      <w:rFonts w:eastAsiaTheme="minorHAnsi"/>
    </w:rPr>
  </w:style>
  <w:style w:type="paragraph" w:customStyle="1" w:styleId="765BDD28F78F41228EEB0B18B2FC3D394">
    <w:name w:val="765BDD28F78F41228EEB0B18B2FC3D394"/>
    <w:rsid w:val="00CB7502"/>
    <w:rPr>
      <w:rFonts w:eastAsiaTheme="minorHAnsi"/>
    </w:rPr>
  </w:style>
  <w:style w:type="paragraph" w:customStyle="1" w:styleId="7D695133D78E46AE99B285337167EEB31">
    <w:name w:val="7D695133D78E46AE99B285337167EEB31"/>
    <w:rsid w:val="00CB7502"/>
    <w:rPr>
      <w:rFonts w:eastAsiaTheme="minorHAnsi"/>
    </w:rPr>
  </w:style>
  <w:style w:type="paragraph" w:customStyle="1" w:styleId="DF75406DD83B48A09BF67DB945FDC4AD2">
    <w:name w:val="DF75406DD83B48A09BF67DB945FDC4AD2"/>
    <w:rsid w:val="00CB7502"/>
    <w:rPr>
      <w:rFonts w:eastAsiaTheme="minorHAnsi"/>
    </w:rPr>
  </w:style>
  <w:style w:type="paragraph" w:customStyle="1" w:styleId="9BAA0AEF10CE42D3B04A7D6FC13C6BDA4">
    <w:name w:val="9BAA0AEF10CE42D3B04A7D6FC13C6BDA4"/>
    <w:rsid w:val="00CB7502"/>
    <w:rPr>
      <w:rFonts w:eastAsiaTheme="minorHAnsi"/>
    </w:rPr>
  </w:style>
  <w:style w:type="paragraph" w:customStyle="1" w:styleId="1E7ADC43371845AE88FC9156EAF768EF6">
    <w:name w:val="1E7ADC43371845AE88FC9156EAF768EF6"/>
    <w:rsid w:val="00CB7502"/>
    <w:rPr>
      <w:rFonts w:eastAsiaTheme="minorHAnsi"/>
    </w:rPr>
  </w:style>
  <w:style w:type="paragraph" w:customStyle="1" w:styleId="CA9F5F23596E4F5C995D6227F368C86C4">
    <w:name w:val="CA9F5F23596E4F5C995D6227F368C86C4"/>
    <w:rsid w:val="00CB7502"/>
    <w:rPr>
      <w:rFonts w:eastAsiaTheme="minorHAnsi"/>
    </w:rPr>
  </w:style>
  <w:style w:type="paragraph" w:customStyle="1" w:styleId="39E08C215E914613B00FABFBE175D16B4">
    <w:name w:val="39E08C215E914613B00FABFBE175D16B4"/>
    <w:rsid w:val="00CB7502"/>
    <w:rPr>
      <w:rFonts w:eastAsiaTheme="minorHAnsi"/>
    </w:rPr>
  </w:style>
  <w:style w:type="paragraph" w:customStyle="1" w:styleId="279F0788839D457AAF0609889C5F714D4">
    <w:name w:val="279F0788839D457AAF0609889C5F714D4"/>
    <w:rsid w:val="00CB7502"/>
    <w:rPr>
      <w:rFonts w:eastAsiaTheme="minorHAnsi"/>
    </w:rPr>
  </w:style>
  <w:style w:type="paragraph" w:customStyle="1" w:styleId="ACD0B4FF0041474D91749F5AC5E920738">
    <w:name w:val="ACD0B4FF0041474D91749F5AC5E920738"/>
    <w:rsid w:val="00CB7502"/>
    <w:rPr>
      <w:rFonts w:eastAsiaTheme="minorHAnsi"/>
    </w:rPr>
  </w:style>
  <w:style w:type="paragraph" w:customStyle="1" w:styleId="4D1907F3C4954F19A432A81BE66C6F064">
    <w:name w:val="4D1907F3C4954F19A432A81BE66C6F064"/>
    <w:rsid w:val="00CB7502"/>
    <w:rPr>
      <w:rFonts w:eastAsiaTheme="minorHAnsi"/>
    </w:rPr>
  </w:style>
  <w:style w:type="paragraph" w:customStyle="1" w:styleId="DF95298EEAC9425D801D8501395155844">
    <w:name w:val="DF95298EEAC9425D801D8501395155844"/>
    <w:rsid w:val="00CB7502"/>
    <w:rPr>
      <w:rFonts w:eastAsiaTheme="minorHAnsi"/>
    </w:rPr>
  </w:style>
  <w:style w:type="paragraph" w:customStyle="1" w:styleId="765BDD28F78F41228EEB0B18B2FC3D395">
    <w:name w:val="765BDD28F78F41228EEB0B18B2FC3D395"/>
    <w:rsid w:val="00CB7502"/>
    <w:rPr>
      <w:rFonts w:eastAsiaTheme="minorHAnsi"/>
    </w:rPr>
  </w:style>
  <w:style w:type="paragraph" w:customStyle="1" w:styleId="7D695133D78E46AE99B285337167EEB32">
    <w:name w:val="7D695133D78E46AE99B285337167EEB32"/>
    <w:rsid w:val="00CB7502"/>
    <w:rPr>
      <w:rFonts w:eastAsiaTheme="minorHAnsi"/>
    </w:rPr>
  </w:style>
  <w:style w:type="paragraph" w:customStyle="1" w:styleId="667ED75FE454444280A482759BAC6039">
    <w:name w:val="667ED75FE454444280A482759BAC6039"/>
    <w:rsid w:val="00CB7502"/>
    <w:rPr>
      <w:rFonts w:eastAsiaTheme="minorHAnsi"/>
    </w:rPr>
  </w:style>
  <w:style w:type="paragraph" w:customStyle="1" w:styleId="DF75406DD83B48A09BF67DB945FDC4AD3">
    <w:name w:val="DF75406DD83B48A09BF67DB945FDC4AD3"/>
    <w:rsid w:val="00CB7502"/>
    <w:rPr>
      <w:rFonts w:eastAsiaTheme="minorHAnsi"/>
    </w:rPr>
  </w:style>
  <w:style w:type="paragraph" w:customStyle="1" w:styleId="9BAA0AEF10CE42D3B04A7D6FC13C6BDA5">
    <w:name w:val="9BAA0AEF10CE42D3B04A7D6FC13C6BDA5"/>
    <w:rsid w:val="00CB7502"/>
    <w:rPr>
      <w:rFonts w:eastAsiaTheme="minorHAnsi"/>
    </w:rPr>
  </w:style>
  <w:style w:type="paragraph" w:customStyle="1" w:styleId="1E7ADC43371845AE88FC9156EAF768EF7">
    <w:name w:val="1E7ADC43371845AE88FC9156EAF768EF7"/>
    <w:rsid w:val="00CB7502"/>
    <w:rPr>
      <w:rFonts w:eastAsiaTheme="minorHAnsi"/>
    </w:rPr>
  </w:style>
  <w:style w:type="paragraph" w:customStyle="1" w:styleId="CA9F5F23596E4F5C995D6227F368C86C5">
    <w:name w:val="CA9F5F23596E4F5C995D6227F368C86C5"/>
    <w:rsid w:val="00CB7502"/>
    <w:rPr>
      <w:rFonts w:eastAsiaTheme="minorHAnsi"/>
    </w:rPr>
  </w:style>
  <w:style w:type="paragraph" w:customStyle="1" w:styleId="39E08C215E914613B00FABFBE175D16B5">
    <w:name w:val="39E08C215E914613B00FABFBE175D16B5"/>
    <w:rsid w:val="00CB7502"/>
    <w:rPr>
      <w:rFonts w:eastAsiaTheme="minorHAnsi"/>
    </w:rPr>
  </w:style>
  <w:style w:type="paragraph" w:customStyle="1" w:styleId="279F0788839D457AAF0609889C5F714D5">
    <w:name w:val="279F0788839D457AAF0609889C5F714D5"/>
    <w:rsid w:val="00CB7502"/>
    <w:rPr>
      <w:rFonts w:eastAsiaTheme="minorHAnsi"/>
    </w:rPr>
  </w:style>
  <w:style w:type="paragraph" w:customStyle="1" w:styleId="ACD0B4FF0041474D91749F5AC5E920739">
    <w:name w:val="ACD0B4FF0041474D91749F5AC5E920739"/>
    <w:rsid w:val="00CB7502"/>
    <w:rPr>
      <w:rFonts w:eastAsiaTheme="minorHAnsi"/>
    </w:rPr>
  </w:style>
  <w:style w:type="paragraph" w:customStyle="1" w:styleId="4D1907F3C4954F19A432A81BE66C6F065">
    <w:name w:val="4D1907F3C4954F19A432A81BE66C6F065"/>
    <w:rsid w:val="00CB7502"/>
    <w:rPr>
      <w:rFonts w:eastAsiaTheme="minorHAnsi"/>
    </w:rPr>
  </w:style>
  <w:style w:type="paragraph" w:customStyle="1" w:styleId="DF95298EEAC9425D801D8501395155845">
    <w:name w:val="DF95298EEAC9425D801D8501395155845"/>
    <w:rsid w:val="00CB7502"/>
    <w:rPr>
      <w:rFonts w:eastAsiaTheme="minorHAnsi"/>
    </w:rPr>
  </w:style>
  <w:style w:type="paragraph" w:customStyle="1" w:styleId="765BDD28F78F41228EEB0B18B2FC3D396">
    <w:name w:val="765BDD28F78F41228EEB0B18B2FC3D396"/>
    <w:rsid w:val="00CB7502"/>
    <w:rPr>
      <w:rFonts w:eastAsiaTheme="minorHAnsi"/>
    </w:rPr>
  </w:style>
  <w:style w:type="paragraph" w:customStyle="1" w:styleId="7D695133D78E46AE99B285337167EEB33">
    <w:name w:val="7D695133D78E46AE99B285337167EEB33"/>
    <w:rsid w:val="00CB7502"/>
    <w:rPr>
      <w:rFonts w:eastAsiaTheme="minorHAnsi"/>
    </w:rPr>
  </w:style>
  <w:style w:type="paragraph" w:customStyle="1" w:styleId="667ED75FE454444280A482759BAC60391">
    <w:name w:val="667ED75FE454444280A482759BAC60391"/>
    <w:rsid w:val="00CB7502"/>
    <w:rPr>
      <w:rFonts w:eastAsiaTheme="minorHAnsi"/>
    </w:rPr>
  </w:style>
  <w:style w:type="paragraph" w:customStyle="1" w:styleId="DF75406DD83B48A09BF67DB945FDC4AD4">
    <w:name w:val="DF75406DD83B48A09BF67DB945FDC4AD4"/>
    <w:rsid w:val="00CB7502"/>
    <w:rPr>
      <w:rFonts w:eastAsiaTheme="minorHAnsi"/>
    </w:rPr>
  </w:style>
  <w:style w:type="paragraph" w:customStyle="1" w:styleId="9B4F8352DD9B4CF182476D07BDCA2EBE">
    <w:name w:val="9B4F8352DD9B4CF182476D07BDCA2EBE"/>
    <w:rsid w:val="00CB7502"/>
    <w:rPr>
      <w:rFonts w:eastAsiaTheme="minorHAnsi"/>
    </w:rPr>
  </w:style>
  <w:style w:type="paragraph" w:customStyle="1" w:styleId="9BAA0AEF10CE42D3B04A7D6FC13C6BDA6">
    <w:name w:val="9BAA0AEF10CE42D3B04A7D6FC13C6BDA6"/>
    <w:rsid w:val="00CB7502"/>
    <w:rPr>
      <w:rFonts w:eastAsiaTheme="minorHAnsi"/>
    </w:rPr>
  </w:style>
  <w:style w:type="paragraph" w:customStyle="1" w:styleId="1E7ADC43371845AE88FC9156EAF768EF8">
    <w:name w:val="1E7ADC43371845AE88FC9156EAF768EF8"/>
    <w:rsid w:val="00CB7502"/>
    <w:rPr>
      <w:rFonts w:eastAsiaTheme="minorHAnsi"/>
    </w:rPr>
  </w:style>
  <w:style w:type="paragraph" w:customStyle="1" w:styleId="CA9F5F23596E4F5C995D6227F368C86C6">
    <w:name w:val="CA9F5F23596E4F5C995D6227F368C86C6"/>
    <w:rsid w:val="00CB7502"/>
    <w:rPr>
      <w:rFonts w:eastAsiaTheme="minorHAnsi"/>
    </w:rPr>
  </w:style>
  <w:style w:type="paragraph" w:customStyle="1" w:styleId="39E08C215E914613B00FABFBE175D16B6">
    <w:name w:val="39E08C215E914613B00FABFBE175D16B6"/>
    <w:rsid w:val="00CB7502"/>
    <w:rPr>
      <w:rFonts w:eastAsiaTheme="minorHAnsi"/>
    </w:rPr>
  </w:style>
  <w:style w:type="paragraph" w:customStyle="1" w:styleId="279F0788839D457AAF0609889C5F714D6">
    <w:name w:val="279F0788839D457AAF0609889C5F714D6"/>
    <w:rsid w:val="00CB7502"/>
    <w:rPr>
      <w:rFonts w:eastAsiaTheme="minorHAnsi"/>
    </w:rPr>
  </w:style>
  <w:style w:type="paragraph" w:customStyle="1" w:styleId="ACD0B4FF0041474D91749F5AC5E9207310">
    <w:name w:val="ACD0B4FF0041474D91749F5AC5E9207310"/>
    <w:rsid w:val="00CB7502"/>
    <w:rPr>
      <w:rFonts w:eastAsiaTheme="minorHAnsi"/>
    </w:rPr>
  </w:style>
  <w:style w:type="paragraph" w:customStyle="1" w:styleId="4D1907F3C4954F19A432A81BE66C6F066">
    <w:name w:val="4D1907F3C4954F19A432A81BE66C6F066"/>
    <w:rsid w:val="00CB7502"/>
    <w:rPr>
      <w:rFonts w:eastAsiaTheme="minorHAnsi"/>
    </w:rPr>
  </w:style>
  <w:style w:type="paragraph" w:customStyle="1" w:styleId="DF95298EEAC9425D801D8501395155846">
    <w:name w:val="DF95298EEAC9425D801D8501395155846"/>
    <w:rsid w:val="00CB7502"/>
    <w:rPr>
      <w:rFonts w:eastAsiaTheme="minorHAnsi"/>
    </w:rPr>
  </w:style>
  <w:style w:type="paragraph" w:customStyle="1" w:styleId="765BDD28F78F41228EEB0B18B2FC3D397">
    <w:name w:val="765BDD28F78F41228EEB0B18B2FC3D397"/>
    <w:rsid w:val="00CB7502"/>
    <w:rPr>
      <w:rFonts w:eastAsiaTheme="minorHAnsi"/>
    </w:rPr>
  </w:style>
  <w:style w:type="paragraph" w:customStyle="1" w:styleId="7D695133D78E46AE99B285337167EEB34">
    <w:name w:val="7D695133D78E46AE99B285337167EEB34"/>
    <w:rsid w:val="00CB7502"/>
    <w:rPr>
      <w:rFonts w:eastAsiaTheme="minorHAnsi"/>
    </w:rPr>
  </w:style>
  <w:style w:type="paragraph" w:customStyle="1" w:styleId="667ED75FE454444280A482759BAC60392">
    <w:name w:val="667ED75FE454444280A482759BAC60392"/>
    <w:rsid w:val="00CB7502"/>
    <w:rPr>
      <w:rFonts w:eastAsiaTheme="minorHAnsi"/>
    </w:rPr>
  </w:style>
  <w:style w:type="paragraph" w:customStyle="1" w:styleId="DF75406DD83B48A09BF67DB945FDC4AD5">
    <w:name w:val="DF75406DD83B48A09BF67DB945FDC4AD5"/>
    <w:rsid w:val="00CB7502"/>
    <w:rPr>
      <w:rFonts w:eastAsiaTheme="minorHAnsi"/>
    </w:rPr>
  </w:style>
  <w:style w:type="paragraph" w:customStyle="1" w:styleId="9B4F8352DD9B4CF182476D07BDCA2EBE1">
    <w:name w:val="9B4F8352DD9B4CF182476D07BDCA2EBE1"/>
    <w:rsid w:val="00CB7502"/>
    <w:rPr>
      <w:rFonts w:eastAsiaTheme="minorHAnsi"/>
    </w:rPr>
  </w:style>
  <w:style w:type="paragraph" w:customStyle="1" w:styleId="9BAA0AEF10CE42D3B04A7D6FC13C6BDA7">
    <w:name w:val="9BAA0AEF10CE42D3B04A7D6FC13C6BDA7"/>
    <w:rsid w:val="00CB7502"/>
    <w:rPr>
      <w:rFonts w:eastAsiaTheme="minorHAnsi"/>
    </w:rPr>
  </w:style>
  <w:style w:type="paragraph" w:customStyle="1" w:styleId="1E7ADC43371845AE88FC9156EAF768EF9">
    <w:name w:val="1E7ADC43371845AE88FC9156EAF768EF9"/>
    <w:rsid w:val="00CB7502"/>
    <w:rPr>
      <w:rFonts w:eastAsiaTheme="minorHAnsi"/>
    </w:rPr>
  </w:style>
  <w:style w:type="paragraph" w:customStyle="1" w:styleId="CA9F5F23596E4F5C995D6227F368C86C7">
    <w:name w:val="CA9F5F23596E4F5C995D6227F368C86C7"/>
    <w:rsid w:val="00CB7502"/>
    <w:rPr>
      <w:rFonts w:eastAsiaTheme="minorHAnsi"/>
    </w:rPr>
  </w:style>
  <w:style w:type="paragraph" w:customStyle="1" w:styleId="39E08C215E914613B00FABFBE175D16B7">
    <w:name w:val="39E08C215E914613B00FABFBE175D16B7"/>
    <w:rsid w:val="00CB7502"/>
    <w:rPr>
      <w:rFonts w:eastAsiaTheme="minorHAnsi"/>
    </w:rPr>
  </w:style>
  <w:style w:type="paragraph" w:customStyle="1" w:styleId="279F0788839D457AAF0609889C5F714D7">
    <w:name w:val="279F0788839D457AAF0609889C5F714D7"/>
    <w:rsid w:val="00CB7502"/>
    <w:rPr>
      <w:rFonts w:eastAsiaTheme="minorHAnsi"/>
    </w:rPr>
  </w:style>
  <w:style w:type="paragraph" w:customStyle="1" w:styleId="ACD0B4FF0041474D91749F5AC5E9207311">
    <w:name w:val="ACD0B4FF0041474D91749F5AC5E9207311"/>
    <w:rsid w:val="00CB7502"/>
    <w:rPr>
      <w:rFonts w:eastAsiaTheme="minorHAnsi"/>
    </w:rPr>
  </w:style>
  <w:style w:type="paragraph" w:customStyle="1" w:styleId="4D1907F3C4954F19A432A81BE66C6F067">
    <w:name w:val="4D1907F3C4954F19A432A81BE66C6F067"/>
    <w:rsid w:val="00CB7502"/>
    <w:rPr>
      <w:rFonts w:eastAsiaTheme="minorHAnsi"/>
    </w:rPr>
  </w:style>
  <w:style w:type="paragraph" w:customStyle="1" w:styleId="DF95298EEAC9425D801D8501395155847">
    <w:name w:val="DF95298EEAC9425D801D8501395155847"/>
    <w:rsid w:val="00CB7502"/>
    <w:rPr>
      <w:rFonts w:eastAsiaTheme="minorHAnsi"/>
    </w:rPr>
  </w:style>
  <w:style w:type="paragraph" w:customStyle="1" w:styleId="765BDD28F78F41228EEB0B18B2FC3D398">
    <w:name w:val="765BDD28F78F41228EEB0B18B2FC3D398"/>
    <w:rsid w:val="00CB7502"/>
    <w:rPr>
      <w:rFonts w:eastAsiaTheme="minorHAnsi"/>
    </w:rPr>
  </w:style>
  <w:style w:type="paragraph" w:customStyle="1" w:styleId="7D695133D78E46AE99B285337167EEB35">
    <w:name w:val="7D695133D78E46AE99B285337167EEB35"/>
    <w:rsid w:val="00CB7502"/>
    <w:rPr>
      <w:rFonts w:eastAsiaTheme="minorHAnsi"/>
    </w:rPr>
  </w:style>
  <w:style w:type="paragraph" w:customStyle="1" w:styleId="667ED75FE454444280A482759BAC60393">
    <w:name w:val="667ED75FE454444280A482759BAC60393"/>
    <w:rsid w:val="00CB7502"/>
    <w:rPr>
      <w:rFonts w:eastAsiaTheme="minorHAnsi"/>
    </w:rPr>
  </w:style>
  <w:style w:type="paragraph" w:customStyle="1" w:styleId="DF75406DD83B48A09BF67DB945FDC4AD6">
    <w:name w:val="DF75406DD83B48A09BF67DB945FDC4AD6"/>
    <w:rsid w:val="00CB7502"/>
    <w:rPr>
      <w:rFonts w:eastAsiaTheme="minorHAnsi"/>
    </w:rPr>
  </w:style>
  <w:style w:type="paragraph" w:customStyle="1" w:styleId="9B4F8352DD9B4CF182476D07BDCA2EBE2">
    <w:name w:val="9B4F8352DD9B4CF182476D07BDCA2EBE2"/>
    <w:rsid w:val="00CB7502"/>
    <w:rPr>
      <w:rFonts w:eastAsiaTheme="minorHAnsi"/>
    </w:rPr>
  </w:style>
  <w:style w:type="paragraph" w:customStyle="1" w:styleId="9BAA0AEF10CE42D3B04A7D6FC13C6BDA8">
    <w:name w:val="9BAA0AEF10CE42D3B04A7D6FC13C6BDA8"/>
    <w:rsid w:val="00CB7502"/>
    <w:rPr>
      <w:rFonts w:eastAsiaTheme="minorHAnsi"/>
    </w:rPr>
  </w:style>
  <w:style w:type="paragraph" w:customStyle="1" w:styleId="1E7ADC43371845AE88FC9156EAF768EF10">
    <w:name w:val="1E7ADC43371845AE88FC9156EAF768EF10"/>
    <w:rsid w:val="00CB7502"/>
    <w:rPr>
      <w:rFonts w:eastAsiaTheme="minorHAnsi"/>
    </w:rPr>
  </w:style>
  <w:style w:type="paragraph" w:customStyle="1" w:styleId="CA9F5F23596E4F5C995D6227F368C86C8">
    <w:name w:val="CA9F5F23596E4F5C995D6227F368C86C8"/>
    <w:rsid w:val="00CB7502"/>
    <w:rPr>
      <w:rFonts w:eastAsiaTheme="minorHAnsi"/>
    </w:rPr>
  </w:style>
  <w:style w:type="paragraph" w:customStyle="1" w:styleId="39E08C215E914613B00FABFBE175D16B8">
    <w:name w:val="39E08C215E914613B00FABFBE175D16B8"/>
    <w:rsid w:val="00CB750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Riverside</Company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M Gentile</dc:creator>
  <cp:keywords/>
  <dc:description/>
  <cp:lastModifiedBy>Eric M Chong</cp:lastModifiedBy>
  <cp:revision>9</cp:revision>
  <cp:lastPrinted>2019-01-28T20:06:00Z</cp:lastPrinted>
  <dcterms:created xsi:type="dcterms:W3CDTF">2019-03-06T18:39:00Z</dcterms:created>
  <dcterms:modified xsi:type="dcterms:W3CDTF">2019-04-10T23:04:00Z</dcterms:modified>
</cp:coreProperties>
</file>